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40E6DD" w14:textId="0C0DC8E8" w:rsidR="00424D3E" w:rsidRDefault="00AE49E0" w:rsidP="00880644">
      <w:r>
        <w:rPr>
          <w:noProof/>
          <w:lang w:val="en-US"/>
        </w:rPr>
        <w:drawing>
          <wp:anchor distT="0" distB="0" distL="114300" distR="114300" simplePos="0" relativeHeight="251665920" behindDoc="1" locked="0" layoutInCell="1" allowOverlap="1" wp14:anchorId="53B0B65E" wp14:editId="11B632F0">
            <wp:simplePos x="0" y="0"/>
            <wp:positionH relativeFrom="margin">
              <wp:posOffset>67089</wp:posOffset>
            </wp:positionH>
            <wp:positionV relativeFrom="paragraph">
              <wp:posOffset>133957</wp:posOffset>
            </wp:positionV>
            <wp:extent cx="1511750" cy="1134723"/>
            <wp:effectExtent l="0" t="0" r="0" b="8890"/>
            <wp:wrapNone/>
            <wp:docPr id="6" name="Imagen 6" descr="C:\Users\Angel\Desktop\Flor1024x768SinFond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gel\Desktop\Flor1024x768SinFond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750" cy="1134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836A43A" wp14:editId="7F8830CF">
                <wp:simplePos x="0" y="0"/>
                <wp:positionH relativeFrom="margin">
                  <wp:align>center</wp:align>
                </wp:positionH>
                <wp:positionV relativeFrom="paragraph">
                  <wp:posOffset>-307340</wp:posOffset>
                </wp:positionV>
                <wp:extent cx="7033895" cy="9305290"/>
                <wp:effectExtent l="38100" t="38100" r="33655" b="29210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33895" cy="930529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76200" cmpd="thickThin">
                          <a:solidFill>
                            <a:schemeClr val="tx2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03DD7B0" w14:textId="77777777" w:rsidR="00A466A1" w:rsidRPr="00A466A1" w:rsidRDefault="00A466A1" w:rsidP="00A466A1">
                            <w:pPr>
                              <w:jc w:val="center"/>
                              <w:rPr>
                                <w:lang w:val="es-MX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36A43A" id="AutoShape 2" o:spid="_x0000_s1026" style="position:absolute;left:0;text-align:left;margin-left:0;margin-top:-24.2pt;width:553.85pt;height:732.7pt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" fillcolor="white [3201]" strokecolor="#0f243e [1615]" strokeweight="6pt">
                <v:stroke linestyle="thickThin"/>
                <v:shadow color="#868686"/>
                <v:textbox>
                  <w:txbxContent>
                    <w:p w14:paraId="203DD7B0" w14:textId="77777777" w:rsidR="00A466A1" w:rsidRPr="00A466A1" w:rsidRDefault="00A466A1" w:rsidP="00A466A1">
                      <w:pPr>
                        <w:jc w:val="center"/>
                        <w:rPr>
                          <w:lang w:val="es-MX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24D3E">
        <w:rPr>
          <w:noProof/>
          <w:lang w:val="en-US"/>
        </w:rPr>
        <w:drawing>
          <wp:anchor distT="0" distB="0" distL="114300" distR="114300" simplePos="0" relativeHeight="251654656" behindDoc="1" locked="0" layoutInCell="1" allowOverlap="1" wp14:anchorId="30254102" wp14:editId="203BB99A">
            <wp:simplePos x="0" y="0"/>
            <wp:positionH relativeFrom="column">
              <wp:posOffset>132973</wp:posOffset>
            </wp:positionH>
            <wp:positionV relativeFrom="paragraph">
              <wp:posOffset>13440</wp:posOffset>
            </wp:positionV>
            <wp:extent cx="865205" cy="1105318"/>
            <wp:effectExtent l="19050" t="0" r="0" b="0"/>
            <wp:wrapNone/>
            <wp:docPr id="1" name="0 Imagen" descr="UV-LI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V-LIS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5205" cy="11053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E58C0B" w14:textId="77777777" w:rsidR="00793AE1" w:rsidRPr="00EB5332" w:rsidRDefault="00AE49E0" w:rsidP="00B21932">
      <w:pPr>
        <w:jc w:val="center"/>
        <w:rPr>
          <w:rFonts w:ascii="Trebuchet MS" w:hAnsi="Trebuchet MS"/>
          <w:b/>
          <w:sz w:val="28"/>
        </w:rPr>
      </w:pPr>
      <w:r>
        <w:rPr>
          <w:rFonts w:ascii="Trebuchet MS" w:hAnsi="Trebuchet MS"/>
          <w:noProof/>
          <w:sz w:val="28"/>
          <w:lang w:val="en-US"/>
        </w:rPr>
        <w:drawing>
          <wp:anchor distT="0" distB="0" distL="114300" distR="114300" simplePos="0" relativeHeight="251664896" behindDoc="1" locked="0" layoutInCell="1" allowOverlap="1" wp14:anchorId="2E4C148D" wp14:editId="37BD2344">
            <wp:simplePos x="0" y="0"/>
            <wp:positionH relativeFrom="column">
              <wp:posOffset>5115505</wp:posOffset>
            </wp:positionH>
            <wp:positionV relativeFrom="paragraph">
              <wp:posOffset>11955</wp:posOffset>
            </wp:positionV>
            <wp:extent cx="1009650" cy="1009650"/>
            <wp:effectExtent l="0" t="0" r="0" b="0"/>
            <wp:wrapNone/>
            <wp:docPr id="3" name="Imagen 3" descr="C:\Users\Angel\Desktop\119023398185648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gel\Desktop\119023398185648.jf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5332" w:rsidRPr="00EB5332">
        <w:rPr>
          <w:rFonts w:ascii="Trebuchet MS" w:hAnsi="Trebuchet MS"/>
          <w:b/>
          <w:sz w:val="28"/>
        </w:rPr>
        <w:t>UNIVERSIDAD VERACRUZANA</w:t>
      </w:r>
    </w:p>
    <w:p w14:paraId="0F3A7816" w14:textId="77777777" w:rsidR="00C85A14" w:rsidRDefault="00EB5332" w:rsidP="00B21932">
      <w:pPr>
        <w:jc w:val="center"/>
        <w:rPr>
          <w:rFonts w:ascii="Trebuchet MS" w:hAnsi="Trebuchet MS"/>
          <w:b/>
          <w:sz w:val="36"/>
        </w:rPr>
      </w:pPr>
      <w:r w:rsidRPr="00EB5332">
        <w:rPr>
          <w:rFonts w:ascii="Trebuchet MS" w:hAnsi="Trebuchet MS"/>
          <w:b/>
          <w:sz w:val="36"/>
        </w:rPr>
        <w:t xml:space="preserve">FACULTAD DE </w:t>
      </w:r>
      <w:r w:rsidR="00C85A14">
        <w:rPr>
          <w:rFonts w:ascii="Trebuchet MS" w:hAnsi="Trebuchet MS"/>
          <w:b/>
          <w:sz w:val="36"/>
        </w:rPr>
        <w:t xml:space="preserve">ESTADÍSTICA E </w:t>
      </w:r>
    </w:p>
    <w:p w14:paraId="511DA1A8" w14:textId="77777777" w:rsidR="00EB5332" w:rsidRPr="00EB5332" w:rsidRDefault="00C85A14" w:rsidP="00B21932">
      <w:pPr>
        <w:jc w:val="center"/>
        <w:rPr>
          <w:rFonts w:ascii="Trebuchet MS" w:hAnsi="Trebuchet MS"/>
          <w:b/>
          <w:sz w:val="36"/>
        </w:rPr>
      </w:pPr>
      <w:r>
        <w:rPr>
          <w:rFonts w:ascii="Trebuchet MS" w:hAnsi="Trebuchet MS"/>
          <w:b/>
          <w:sz w:val="36"/>
        </w:rPr>
        <w:t>INFORMATICA</w:t>
      </w:r>
    </w:p>
    <w:p w14:paraId="78CF96AD" w14:textId="77777777" w:rsidR="00EB5332" w:rsidRDefault="00C85A14" w:rsidP="00C85A14">
      <w:pPr>
        <w:jc w:val="center"/>
        <w:rPr>
          <w:rFonts w:ascii="Trebuchet MS" w:hAnsi="Trebuchet MS"/>
          <w:b/>
          <w:sz w:val="28"/>
        </w:rPr>
      </w:pPr>
      <w:r>
        <w:rPr>
          <w:rFonts w:ascii="Trebuchet MS" w:hAnsi="Trebuchet MS"/>
          <w:b/>
          <w:sz w:val="28"/>
        </w:rPr>
        <w:t>XALAPA</w:t>
      </w:r>
      <w:r w:rsidR="00EB5332" w:rsidRPr="00EB5332">
        <w:rPr>
          <w:rFonts w:ascii="Trebuchet MS" w:hAnsi="Trebuchet MS"/>
          <w:b/>
          <w:sz w:val="28"/>
        </w:rPr>
        <w:t>, VERACRUZ</w:t>
      </w:r>
    </w:p>
    <w:p w14:paraId="4ED45339" w14:textId="77777777" w:rsidR="00424D3E" w:rsidRDefault="00424D3E" w:rsidP="00B21932">
      <w:pPr>
        <w:jc w:val="center"/>
        <w:rPr>
          <w:rFonts w:ascii="Trebuchet MS" w:hAnsi="Trebuchet MS"/>
          <w:b/>
          <w:sz w:val="28"/>
        </w:rPr>
      </w:pPr>
    </w:p>
    <w:p w14:paraId="42898C98" w14:textId="77777777" w:rsidR="00424D3E" w:rsidRPr="00424D3E" w:rsidRDefault="00424D3E" w:rsidP="00B21932">
      <w:pPr>
        <w:jc w:val="center"/>
        <w:rPr>
          <w:rFonts w:ascii="Trebuchet MS" w:hAnsi="Trebuchet MS"/>
          <w:b/>
          <w:sz w:val="28"/>
        </w:rPr>
      </w:pPr>
      <w:r w:rsidRPr="00424D3E">
        <w:rPr>
          <w:rFonts w:ascii="Trebuchet MS" w:hAnsi="Trebuchet MS"/>
          <w:b/>
          <w:sz w:val="28"/>
        </w:rPr>
        <w:t>PROGRAMA EDUCATIVO</w:t>
      </w:r>
    </w:p>
    <w:p w14:paraId="31E389B9" w14:textId="1E453E63" w:rsidR="00EB5332" w:rsidRDefault="00A466A1" w:rsidP="00C85A14">
      <w:pPr>
        <w:jc w:val="center"/>
        <w:rPr>
          <w:rFonts w:ascii="Trebuchet MS" w:hAnsi="Trebuchet MS"/>
          <w:b/>
          <w:sz w:val="36"/>
        </w:rPr>
      </w:pPr>
      <w:r>
        <w:rPr>
          <w:rFonts w:ascii="Trebuchet MS" w:hAnsi="Trebuchet MS"/>
          <w:b/>
          <w:sz w:val="36"/>
        </w:rPr>
        <w:t>ESPECIALIZACIÓN EN METODOS ESTADÍSTICOS</w:t>
      </w:r>
    </w:p>
    <w:p w14:paraId="01274445" w14:textId="77777777" w:rsidR="00424D3E" w:rsidRDefault="00424D3E" w:rsidP="00B21932">
      <w:pPr>
        <w:jc w:val="center"/>
        <w:rPr>
          <w:rFonts w:ascii="Trebuchet MS" w:hAnsi="Trebuchet MS"/>
          <w:b/>
          <w:sz w:val="28"/>
        </w:rPr>
      </w:pPr>
    </w:p>
    <w:p w14:paraId="5A72B82C" w14:textId="77777777" w:rsidR="00424D3E" w:rsidRPr="00424D3E" w:rsidRDefault="00424D3E" w:rsidP="00B21932">
      <w:pPr>
        <w:jc w:val="center"/>
        <w:rPr>
          <w:rFonts w:ascii="Trebuchet MS" w:hAnsi="Trebuchet MS"/>
          <w:b/>
          <w:sz w:val="28"/>
        </w:rPr>
      </w:pPr>
      <w:r w:rsidRPr="00424D3E">
        <w:rPr>
          <w:rFonts w:ascii="Trebuchet MS" w:hAnsi="Trebuchet MS"/>
          <w:b/>
          <w:sz w:val="28"/>
        </w:rPr>
        <w:t>EXPERIENCIA EDUCATIVA</w:t>
      </w:r>
    </w:p>
    <w:p w14:paraId="7E105729" w14:textId="2FFFB756" w:rsidR="00424D3E" w:rsidRDefault="00831961" w:rsidP="00B21932">
      <w:pPr>
        <w:jc w:val="center"/>
        <w:rPr>
          <w:rFonts w:ascii="Trebuchet MS" w:hAnsi="Trebuchet MS"/>
          <w:b/>
          <w:sz w:val="36"/>
        </w:rPr>
      </w:pPr>
      <w:r>
        <w:rPr>
          <w:rFonts w:ascii="Trebuchet MS" w:hAnsi="Trebuchet MS"/>
          <w:b/>
          <w:sz w:val="36"/>
        </w:rPr>
        <w:t xml:space="preserve">MODELOS DE REGRESIÓN LINEAL </w:t>
      </w:r>
    </w:p>
    <w:p w14:paraId="53ECA9C4" w14:textId="77777777" w:rsidR="00424D3E" w:rsidRDefault="00424D3E" w:rsidP="00C85A14">
      <w:pPr>
        <w:rPr>
          <w:rFonts w:ascii="Trebuchet MS" w:hAnsi="Trebuchet MS"/>
          <w:b/>
          <w:sz w:val="28"/>
        </w:rPr>
      </w:pPr>
    </w:p>
    <w:p w14:paraId="3939B75E" w14:textId="77777777" w:rsidR="00424D3E" w:rsidRPr="00424D3E" w:rsidRDefault="00424D3E" w:rsidP="00B21932">
      <w:pPr>
        <w:jc w:val="center"/>
        <w:rPr>
          <w:rFonts w:ascii="Trebuchet MS" w:hAnsi="Trebuchet MS"/>
          <w:b/>
          <w:sz w:val="28"/>
        </w:rPr>
      </w:pPr>
      <w:r w:rsidRPr="00424D3E">
        <w:rPr>
          <w:rFonts w:ascii="Trebuchet MS" w:hAnsi="Trebuchet MS"/>
          <w:b/>
          <w:sz w:val="28"/>
        </w:rPr>
        <w:t>DOCENTE</w:t>
      </w:r>
    </w:p>
    <w:p w14:paraId="763C71F4" w14:textId="441AC030" w:rsidR="00424D3E" w:rsidRDefault="005F14DE" w:rsidP="00B21932">
      <w:pPr>
        <w:jc w:val="center"/>
        <w:rPr>
          <w:rFonts w:ascii="Trebuchet MS" w:hAnsi="Trebuchet MS"/>
          <w:b/>
          <w:sz w:val="36"/>
        </w:rPr>
      </w:pPr>
      <w:r>
        <w:rPr>
          <w:rFonts w:ascii="Trebuchet MS" w:hAnsi="Trebuchet MS"/>
          <w:b/>
          <w:noProof/>
          <w:sz w:val="36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FEAA76" wp14:editId="5DDE6B00">
                <wp:simplePos x="0" y="0"/>
                <wp:positionH relativeFrom="column">
                  <wp:posOffset>-323215</wp:posOffset>
                </wp:positionH>
                <wp:positionV relativeFrom="paragraph">
                  <wp:posOffset>303530</wp:posOffset>
                </wp:positionV>
                <wp:extent cx="6978650" cy="1876425"/>
                <wp:effectExtent l="6350" t="9525" r="6350" b="952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8650" cy="18764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  <a:lumOff val="0"/>
                          </a:schemeClr>
                        </a:solidFill>
                        <a:ln w="9525">
                          <a:solidFill>
                            <a:schemeClr val="tx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49AB7" w14:textId="77777777" w:rsidR="00EB5332" w:rsidRPr="00EB5332" w:rsidRDefault="00EB5332" w:rsidP="00EB5332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28"/>
                                <w:lang w:val="es-MX"/>
                              </w:rPr>
                            </w:pPr>
                            <w:r w:rsidRPr="00EB5332"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28"/>
                                <w:lang w:val="es-MX"/>
                              </w:rPr>
                              <w:t>TRABAJO</w:t>
                            </w:r>
                          </w:p>
                          <w:p w14:paraId="5F703492" w14:textId="070D3746" w:rsidR="00EB5332" w:rsidRPr="00A466A1" w:rsidRDefault="00831961" w:rsidP="00A466A1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52"/>
                                <w:szCs w:val="18"/>
                                <w:lang w:val="es-MX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FFFFFF" w:themeColor="background1"/>
                                <w:sz w:val="52"/>
                                <w:szCs w:val="18"/>
                                <w:lang w:val="es-MX"/>
                              </w:rPr>
                              <w:t>Tarea 1: Reporte sobre los caraco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FEAA76" id="Rectangle 3" o:spid="_x0000_s1027" style="position:absolute;left:0;text-align:left;margin-left:-25.45pt;margin-top:23.9pt;width:549.5pt;height:14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" fillcolor="#0f243e [1615]" strokecolor="#1f497d [3215]">
                <v:textbox>
                  <w:txbxContent>
                    <w:p w14:paraId="26C49AB7" w14:textId="77777777" w:rsidR="00EB5332" w:rsidRPr="00EB5332" w:rsidRDefault="00EB5332" w:rsidP="00EB5332">
                      <w:pPr>
                        <w:jc w:val="center"/>
                        <w:rPr>
                          <w:rFonts w:ascii="Trebuchet MS" w:hAnsi="Trebuchet MS"/>
                          <w:b/>
                          <w:color w:val="FFFFFF" w:themeColor="background1"/>
                          <w:sz w:val="28"/>
                          <w:lang w:val="es-MX"/>
                        </w:rPr>
                      </w:pPr>
                      <w:r w:rsidRPr="00EB5332">
                        <w:rPr>
                          <w:rFonts w:ascii="Trebuchet MS" w:hAnsi="Trebuchet MS"/>
                          <w:b/>
                          <w:color w:val="FFFFFF" w:themeColor="background1"/>
                          <w:sz w:val="28"/>
                          <w:lang w:val="es-MX"/>
                        </w:rPr>
                        <w:t>TRABAJO</w:t>
                      </w:r>
                    </w:p>
                    <w:p w14:paraId="5F703492" w14:textId="070D3746" w:rsidR="00EB5332" w:rsidRPr="00A466A1" w:rsidRDefault="00831961" w:rsidP="00A466A1">
                      <w:pPr>
                        <w:jc w:val="center"/>
                        <w:rPr>
                          <w:rFonts w:ascii="Trebuchet MS" w:hAnsi="Trebuchet MS"/>
                          <w:b/>
                          <w:color w:val="FFFFFF" w:themeColor="background1"/>
                          <w:sz w:val="52"/>
                          <w:szCs w:val="18"/>
                          <w:lang w:val="es-MX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FFFFFF" w:themeColor="background1"/>
                          <w:sz w:val="52"/>
                          <w:szCs w:val="18"/>
                          <w:lang w:val="es-MX"/>
                        </w:rPr>
                        <w:t>Tarea 1: Reporte sobre los caracoles</w:t>
                      </w:r>
                    </w:p>
                  </w:txbxContent>
                </v:textbox>
              </v:rect>
            </w:pict>
          </mc:Fallback>
        </mc:AlternateContent>
      </w:r>
      <w:r w:rsidR="00C85A14">
        <w:rPr>
          <w:rFonts w:ascii="Trebuchet MS" w:hAnsi="Trebuchet MS"/>
          <w:b/>
          <w:sz w:val="36"/>
        </w:rPr>
        <w:t xml:space="preserve"> </w:t>
      </w:r>
      <w:r w:rsidR="00831961">
        <w:rPr>
          <w:rFonts w:ascii="Trebuchet MS" w:hAnsi="Trebuchet MS"/>
          <w:b/>
          <w:sz w:val="36"/>
        </w:rPr>
        <w:t xml:space="preserve">M. en C. Jesús Hernández Suarez </w:t>
      </w:r>
    </w:p>
    <w:p w14:paraId="07EC918F" w14:textId="77777777" w:rsidR="00424D3E" w:rsidRDefault="00424D3E" w:rsidP="00B21932">
      <w:pPr>
        <w:jc w:val="center"/>
        <w:rPr>
          <w:rFonts w:ascii="Trebuchet MS" w:hAnsi="Trebuchet MS"/>
          <w:b/>
          <w:sz w:val="36"/>
        </w:rPr>
      </w:pPr>
    </w:p>
    <w:p w14:paraId="1998CE6D" w14:textId="77777777" w:rsidR="00AE49E0" w:rsidRDefault="00AE49E0" w:rsidP="00B21932">
      <w:pPr>
        <w:jc w:val="center"/>
        <w:rPr>
          <w:rFonts w:ascii="Trebuchet MS" w:hAnsi="Trebuchet MS"/>
          <w:b/>
          <w:sz w:val="36"/>
        </w:rPr>
      </w:pPr>
    </w:p>
    <w:p w14:paraId="1633FD46" w14:textId="77777777" w:rsidR="00AE49E0" w:rsidRDefault="00AE49E0" w:rsidP="00B21932">
      <w:pPr>
        <w:jc w:val="center"/>
        <w:rPr>
          <w:rFonts w:ascii="Trebuchet MS" w:hAnsi="Trebuchet MS"/>
          <w:b/>
          <w:sz w:val="36"/>
        </w:rPr>
      </w:pPr>
    </w:p>
    <w:p w14:paraId="63881974" w14:textId="77777777" w:rsidR="00AE49E0" w:rsidRDefault="00AE49E0" w:rsidP="00B21932">
      <w:pPr>
        <w:jc w:val="center"/>
        <w:rPr>
          <w:rFonts w:ascii="Trebuchet MS" w:hAnsi="Trebuchet MS"/>
          <w:b/>
          <w:sz w:val="36"/>
        </w:rPr>
      </w:pPr>
    </w:p>
    <w:p w14:paraId="6E1BA0C2" w14:textId="77777777" w:rsidR="00424D3E" w:rsidRDefault="00424D3E" w:rsidP="00AE49E0">
      <w:pPr>
        <w:rPr>
          <w:rFonts w:ascii="Trebuchet MS" w:hAnsi="Trebuchet MS"/>
          <w:b/>
          <w:sz w:val="28"/>
        </w:rPr>
      </w:pPr>
    </w:p>
    <w:p w14:paraId="34F3293D" w14:textId="5C03C20C" w:rsidR="00424D3E" w:rsidRDefault="00AE49E0" w:rsidP="00B21932">
      <w:pPr>
        <w:jc w:val="center"/>
        <w:rPr>
          <w:rFonts w:ascii="Trebuchet MS" w:hAnsi="Trebuchet MS"/>
          <w:b/>
          <w:sz w:val="28"/>
        </w:rPr>
      </w:pPr>
      <w:r>
        <w:rPr>
          <w:rFonts w:ascii="Trebuchet MS" w:hAnsi="Trebuchet MS"/>
          <w:b/>
          <w:sz w:val="28"/>
        </w:rPr>
        <w:t>Estudiante</w:t>
      </w:r>
    </w:p>
    <w:p w14:paraId="6F81DF40" w14:textId="2BC3786F" w:rsidR="00424D3E" w:rsidRDefault="00A466A1" w:rsidP="00B21932">
      <w:pPr>
        <w:jc w:val="center"/>
        <w:rPr>
          <w:rFonts w:ascii="Trebuchet MS" w:hAnsi="Trebuchet MS"/>
          <w:b/>
          <w:sz w:val="36"/>
        </w:rPr>
      </w:pPr>
      <w:r>
        <w:rPr>
          <w:rFonts w:ascii="Trebuchet MS" w:hAnsi="Trebuchet MS"/>
          <w:b/>
          <w:sz w:val="36"/>
        </w:rPr>
        <w:t>ANGEL GARC</w:t>
      </w:r>
      <w:r w:rsidR="00831961">
        <w:rPr>
          <w:rFonts w:ascii="Trebuchet MS" w:hAnsi="Trebuchet MS"/>
          <w:b/>
          <w:sz w:val="36"/>
        </w:rPr>
        <w:t>Í</w:t>
      </w:r>
      <w:r>
        <w:rPr>
          <w:rFonts w:ascii="Trebuchet MS" w:hAnsi="Trebuchet MS"/>
          <w:b/>
          <w:sz w:val="36"/>
        </w:rPr>
        <w:t>A B</w:t>
      </w:r>
      <w:r w:rsidR="00831961">
        <w:rPr>
          <w:rFonts w:ascii="Trebuchet MS" w:hAnsi="Trebuchet MS"/>
          <w:b/>
          <w:sz w:val="36"/>
        </w:rPr>
        <w:t>Á</w:t>
      </w:r>
      <w:r>
        <w:rPr>
          <w:rFonts w:ascii="Trebuchet MS" w:hAnsi="Trebuchet MS"/>
          <w:b/>
          <w:sz w:val="36"/>
        </w:rPr>
        <w:t>EZ</w:t>
      </w:r>
    </w:p>
    <w:p w14:paraId="645E8F23" w14:textId="77777777" w:rsidR="00424D3E" w:rsidRDefault="00424D3E" w:rsidP="00B21932">
      <w:pPr>
        <w:jc w:val="center"/>
        <w:rPr>
          <w:rFonts w:ascii="Trebuchet MS" w:hAnsi="Trebuchet MS"/>
          <w:b/>
          <w:sz w:val="36"/>
        </w:rPr>
      </w:pPr>
    </w:p>
    <w:p w14:paraId="1AA61958" w14:textId="79C221EB" w:rsidR="00AE49E0" w:rsidRDefault="00A466A1" w:rsidP="00B21932">
      <w:pPr>
        <w:jc w:val="center"/>
        <w:rPr>
          <w:rFonts w:ascii="Trebuchet MS" w:hAnsi="Trebuchet MS"/>
          <w:b/>
          <w:sz w:val="36"/>
        </w:rPr>
      </w:pPr>
      <w:r>
        <w:rPr>
          <w:rFonts w:ascii="Trebuchet MS" w:hAnsi="Trebuchet MS"/>
          <w:b/>
          <w:sz w:val="36"/>
        </w:rPr>
        <w:t>1</w:t>
      </w:r>
      <w:r w:rsidR="00831961">
        <w:rPr>
          <w:rFonts w:ascii="Trebuchet MS" w:hAnsi="Trebuchet MS"/>
          <w:b/>
          <w:sz w:val="36"/>
        </w:rPr>
        <w:t>3</w:t>
      </w:r>
      <w:r w:rsidR="00505FBF">
        <w:rPr>
          <w:rFonts w:ascii="Trebuchet MS" w:hAnsi="Trebuchet MS"/>
          <w:b/>
          <w:sz w:val="36"/>
        </w:rPr>
        <w:t xml:space="preserve"> </w:t>
      </w:r>
      <w:r w:rsidR="00831961">
        <w:rPr>
          <w:rFonts w:ascii="Trebuchet MS" w:hAnsi="Trebuchet MS"/>
          <w:b/>
          <w:sz w:val="36"/>
        </w:rPr>
        <w:t>ABRIL</w:t>
      </w:r>
      <w:r>
        <w:rPr>
          <w:rFonts w:ascii="Trebuchet MS" w:hAnsi="Trebuchet MS"/>
          <w:b/>
          <w:sz w:val="36"/>
        </w:rPr>
        <w:t xml:space="preserve"> </w:t>
      </w:r>
      <w:r w:rsidR="00944829">
        <w:rPr>
          <w:rFonts w:ascii="Trebuchet MS" w:hAnsi="Trebuchet MS"/>
          <w:b/>
          <w:sz w:val="36"/>
        </w:rPr>
        <w:t>20</w:t>
      </w:r>
      <w:r>
        <w:rPr>
          <w:rFonts w:ascii="Trebuchet MS" w:hAnsi="Trebuchet MS"/>
          <w:b/>
          <w:sz w:val="36"/>
        </w:rPr>
        <w:t>2</w:t>
      </w:r>
      <w:r w:rsidR="00831961">
        <w:rPr>
          <w:rFonts w:ascii="Trebuchet MS" w:hAnsi="Trebuchet MS"/>
          <w:b/>
          <w:sz w:val="36"/>
        </w:rPr>
        <w:t>4</w:t>
      </w:r>
    </w:p>
    <w:p w14:paraId="71270076" w14:textId="77777777" w:rsidR="00AE49E0" w:rsidRDefault="00AE49E0">
      <w:pPr>
        <w:rPr>
          <w:rFonts w:ascii="Trebuchet MS" w:hAnsi="Trebuchet MS"/>
          <w:b/>
          <w:sz w:val="36"/>
        </w:rPr>
      </w:pPr>
      <w:r>
        <w:rPr>
          <w:rFonts w:ascii="Trebuchet MS" w:hAnsi="Trebuchet MS"/>
          <w:b/>
          <w:sz w:val="36"/>
        </w:rPr>
        <w:br w:type="page"/>
      </w:r>
    </w:p>
    <w:sdt>
      <w:sdtPr>
        <w:rPr>
          <w:rFonts w:eastAsiaTheme="minorHAnsi" w:cstheme="minorBidi"/>
          <w:b w:val="0"/>
          <w:sz w:val="24"/>
          <w:szCs w:val="22"/>
          <w:lang w:val="es-ES"/>
        </w:rPr>
        <w:id w:val="-12870416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0499141" w14:textId="59F01C8B" w:rsidR="00096F3C" w:rsidRPr="00705C3C" w:rsidRDefault="00880644" w:rsidP="00880644">
          <w:pPr>
            <w:pStyle w:val="TtuloTDC"/>
            <w:jc w:val="center"/>
            <w:rPr>
              <w:lang w:val="es-MX"/>
            </w:rPr>
          </w:pPr>
          <w:r>
            <w:rPr>
              <w:lang w:val="es-ES"/>
            </w:rPr>
            <w:t>Índice</w:t>
          </w:r>
        </w:p>
        <w:p w14:paraId="51C5C56E" w14:textId="1A593CD0" w:rsidR="00AB3E98" w:rsidRDefault="00000000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4509731" w:history="1">
            <w:r w:rsidR="00AB3E98" w:rsidRPr="001A4E6C">
              <w:rPr>
                <w:rStyle w:val="Hipervnculo"/>
                <w:noProof/>
              </w:rPr>
              <w:t>1.- Ejercicio</w:t>
            </w:r>
            <w:r w:rsidR="00AB3E98">
              <w:rPr>
                <w:noProof/>
                <w:webHidden/>
              </w:rPr>
              <w:tab/>
            </w:r>
            <w:r w:rsidR="00AB3E98">
              <w:rPr>
                <w:noProof/>
                <w:webHidden/>
              </w:rPr>
              <w:fldChar w:fldCharType="begin"/>
            </w:r>
            <w:r w:rsidR="00AB3E98">
              <w:rPr>
                <w:noProof/>
                <w:webHidden/>
              </w:rPr>
              <w:instrText xml:space="preserve"> PAGEREF _Toc164509731 \h </w:instrText>
            </w:r>
            <w:r w:rsidR="00AB3E98">
              <w:rPr>
                <w:noProof/>
                <w:webHidden/>
              </w:rPr>
            </w:r>
            <w:r w:rsidR="00AB3E98"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4</w:t>
            </w:r>
            <w:r w:rsidR="00AB3E98">
              <w:rPr>
                <w:noProof/>
                <w:webHidden/>
              </w:rPr>
              <w:fldChar w:fldCharType="end"/>
            </w:r>
          </w:hyperlink>
        </w:p>
        <w:p w14:paraId="2B33E4B4" w14:textId="18EA71F5" w:rsidR="00AB3E98" w:rsidRDefault="00AB3E98">
          <w:pPr>
            <w:pStyle w:val="TDC2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32" w:history="1">
            <w:r w:rsidRPr="001A4E6C">
              <w:rPr>
                <w:rStyle w:val="Hipervnculo"/>
                <w:noProof/>
              </w:rPr>
              <w:t>1.1.- Prác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99BC5" w14:textId="49EEF195" w:rsidR="00AB3E98" w:rsidRDefault="00AB3E98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33" w:history="1">
            <w:r w:rsidRPr="001A4E6C">
              <w:rPr>
                <w:rStyle w:val="Hipervnculo"/>
                <w:noProof/>
              </w:rPr>
              <w:t>2.- El diagrama de dispersión de las variables entre la talla y el pe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987E5" w14:textId="74DEBA5D" w:rsidR="00AB3E98" w:rsidRDefault="00AB3E98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34" w:history="1">
            <w:r w:rsidRPr="001A4E6C">
              <w:rPr>
                <w:rStyle w:val="Hipervnculo"/>
                <w:noProof/>
              </w:rPr>
              <w:t>3- El modelo propuesto a ajustar explicando los componentes y supuest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F1FEE" w14:textId="6AEFA0EE" w:rsidR="00AB3E98" w:rsidRDefault="00AB3E98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35" w:history="1">
            <w:r w:rsidRPr="001A4E6C">
              <w:rPr>
                <w:rStyle w:val="Hipervnculo"/>
                <w:noProof/>
              </w:rPr>
              <w:t>4.- Establecer la recta estimada y al diagrama de dispersión incorpórale la ecuación del modelo de regresión ajustad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8B432" w14:textId="7496CA9A" w:rsidR="00AB3E98" w:rsidRDefault="00AB3E98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36" w:history="1">
            <w:r w:rsidRPr="001A4E6C">
              <w:rPr>
                <w:rStyle w:val="Hipervnculo"/>
                <w:noProof/>
              </w:rPr>
              <w:t>5.- Describe el coeficiente de determinació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5A79F" w14:textId="64FD0983" w:rsidR="00AB3E98" w:rsidRDefault="00AB3E98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37" w:history="1">
            <w:r w:rsidRPr="001A4E6C">
              <w:rPr>
                <w:rStyle w:val="Hipervnculo"/>
                <w:noProof/>
              </w:rPr>
              <w:t xml:space="preserve">6.- Realiza la prueba de hipótesis: </w:t>
            </w:r>
            <m:oMath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H</m:t>
              </m:r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0</m:t>
              </m:r>
              <m:r>
                <m:rPr>
                  <m:sty m:val="p"/>
                </m:rPr>
                <w:rPr>
                  <w:rStyle w:val="Hipervnculo"/>
                  <w:rFonts w:ascii="Cambria Math" w:hAnsi="Cambria Math"/>
                  <w:noProof/>
                </w:rPr>
                <m:t>:</m:t>
              </m:r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β</m:t>
              </m:r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1</m:t>
              </m:r>
              <m:r>
                <m:rPr>
                  <m:sty m:val="p"/>
                </m:rPr>
                <w:rPr>
                  <w:rStyle w:val="Hipervnculo"/>
                  <w:rFonts w:ascii="Cambria Math" w:hAnsi="Cambria Math"/>
                  <w:noProof/>
                </w:rPr>
                <m:t>=</m:t>
              </m:r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0</m:t>
              </m:r>
            </m:oMath>
            <w:r w:rsidRPr="001A4E6C">
              <w:rPr>
                <w:rStyle w:val="Hipervnculo"/>
                <w:noProof/>
              </w:rPr>
              <w:t xml:space="preserve"> </w:t>
            </w:r>
            <w:r w:rsidRPr="001A4E6C">
              <w:rPr>
                <w:rStyle w:val="Hipervnculo"/>
                <w:i/>
                <w:iCs/>
                <w:noProof/>
              </w:rPr>
              <w:t>vs</w:t>
            </w:r>
            <w:r w:rsidRPr="001A4E6C">
              <w:rPr>
                <w:rStyle w:val="Hipervnculo"/>
                <w:noProof/>
              </w:rPr>
              <w:t xml:space="preserve"> </w:t>
            </w:r>
            <m:oMath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Hα</m:t>
              </m:r>
              <m:r>
                <m:rPr>
                  <m:sty m:val="p"/>
                </m:rPr>
                <w:rPr>
                  <w:rStyle w:val="Hipervnculo"/>
                  <w:rFonts w:ascii="Cambria Math" w:hAnsi="Cambria Math"/>
                  <w:noProof/>
                </w:rPr>
                <m:t>:</m:t>
              </m:r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β</m:t>
              </m:r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1</m:t>
              </m:r>
              <m:r>
                <m:rPr>
                  <m:sty m:val="p"/>
                </m:rPr>
                <w:rPr>
                  <w:rStyle w:val="Hipervnculo"/>
                  <w:rFonts w:ascii="Cambria Math" w:hAnsi="Cambria Math"/>
                  <w:noProof/>
                </w:rPr>
                <m:t>≠</m:t>
              </m:r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0</m:t>
              </m:r>
            </m:oMath>
            <w:r w:rsidRPr="001A4E6C">
              <w:rPr>
                <w:rStyle w:val="Hipervnculo"/>
                <w:noProof/>
              </w:rPr>
              <w:t>. Para ello utiliza el estadístico t-Student y el estadístico F-Fish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C6736" w14:textId="1EAFF1C2" w:rsidR="00AB3E98" w:rsidRDefault="00AB3E98">
          <w:pPr>
            <w:pStyle w:val="TDC2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38" w:history="1">
            <w:r w:rsidRPr="001A4E6C">
              <w:rPr>
                <w:rStyle w:val="Hipervnculo"/>
                <w:noProof/>
              </w:rPr>
              <w:t>6.1.- Estadístico 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0648C" w14:textId="7A1FFBA0" w:rsidR="00AB3E98" w:rsidRDefault="00AB3E98">
          <w:pPr>
            <w:pStyle w:val="TDC2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39" w:history="1">
            <w:r w:rsidRPr="001A4E6C">
              <w:rPr>
                <w:rStyle w:val="Hipervnculo"/>
                <w:noProof/>
              </w:rPr>
              <w:t>6.2.- Estadístico t de Stud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E3835" w14:textId="39CFE4AC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0" w:history="1">
            <w:r w:rsidRPr="001A4E6C">
              <w:rPr>
                <w:rStyle w:val="Hipervnculo"/>
                <w:noProof/>
              </w:rPr>
              <w:t>6.2.1.- Para la ordenada al ori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F31ED" w14:textId="30527B9C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1" w:history="1">
            <w:r w:rsidRPr="001A4E6C">
              <w:rPr>
                <w:rStyle w:val="Hipervnculo"/>
                <w:noProof/>
              </w:rPr>
              <w:t>6.2.2.- Para la pendiente del mode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B47C9" w14:textId="6F9CF91C" w:rsidR="00AB3E98" w:rsidRDefault="00AB3E98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2" w:history="1">
            <w:r w:rsidRPr="001A4E6C">
              <w:rPr>
                <w:rStyle w:val="Hipervnculo"/>
                <w:noProof/>
              </w:rPr>
              <w:t xml:space="preserve">7.- Construye un intervalo de confianza para </w:t>
            </w:r>
            <m:oMath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β</m:t>
              </m:r>
              <m:r>
                <m:rPr>
                  <m:sty m:val="bi"/>
                </m:rPr>
                <w:rPr>
                  <w:rStyle w:val="Hipervnculo"/>
                  <w:rFonts w:ascii="Cambria Math" w:hAnsi="Cambria Math"/>
                  <w:noProof/>
                </w:rPr>
                <m:t>1</m:t>
              </m:r>
            </m:oMath>
            <w:r w:rsidRPr="001A4E6C">
              <w:rPr>
                <w:rStyle w:val="Hipervnculo"/>
                <w:noProof/>
              </w:rPr>
              <w:t xml:space="preserve"> al 95%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DB912" w14:textId="46AD8FBB" w:rsidR="00AB3E98" w:rsidRDefault="00AB3E98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3" w:history="1">
            <w:r w:rsidRPr="001A4E6C">
              <w:rPr>
                <w:rStyle w:val="Hipervnculo"/>
                <w:noProof/>
              </w:rPr>
              <w:t>8.- Valida los supuestos de normalidad, independencia y homocedasticidad usando ambas técnicas, primero a través del gráfico de dispersión y posterior una prueba analítica. Existen datos que puedan ser considerados atípicos o influyentes o de apalancamient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1B338" w14:textId="5CB93ECE" w:rsidR="00AB3E98" w:rsidRDefault="00AB3E98">
          <w:pPr>
            <w:pStyle w:val="TDC2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4" w:history="1">
            <w:r w:rsidRPr="001A4E6C">
              <w:rPr>
                <w:rStyle w:val="Hipervnculo"/>
                <w:noProof/>
              </w:rPr>
              <w:t>8.1.- Supuesto de normalid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5305A" w14:textId="4D7E5741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5" w:history="1">
            <w:r w:rsidRPr="001A4E6C">
              <w:rPr>
                <w:rStyle w:val="Hipervnculo"/>
                <w:noProof/>
              </w:rPr>
              <w:t>8.1.1.-De forma grá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CD1B3" w14:textId="566943F2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6" w:history="1">
            <w:r w:rsidRPr="001A4E6C">
              <w:rPr>
                <w:rStyle w:val="Hipervnculo"/>
                <w:noProof/>
              </w:rPr>
              <w:t>8.1.2.-De forma analí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5942D" w14:textId="5551976C" w:rsidR="00AB3E98" w:rsidRDefault="00AB3E98">
          <w:pPr>
            <w:pStyle w:val="TDC2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7" w:history="1">
            <w:r w:rsidRPr="001A4E6C">
              <w:rPr>
                <w:rStyle w:val="Hipervnculo"/>
                <w:noProof/>
              </w:rPr>
              <w:t>8.2.- Supuesto de homocedasticid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23527" w14:textId="26B31C1E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8" w:history="1">
            <w:r w:rsidRPr="001A4E6C">
              <w:rPr>
                <w:rStyle w:val="Hipervnculo"/>
                <w:noProof/>
              </w:rPr>
              <w:t>8.2.1.-De forma grá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DD27D" w14:textId="05857BD4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49" w:history="1">
            <w:r w:rsidRPr="001A4E6C">
              <w:rPr>
                <w:rStyle w:val="Hipervnculo"/>
                <w:noProof/>
              </w:rPr>
              <w:t>8.2.2.-De forma analí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0DD88" w14:textId="3A1005D1" w:rsidR="00AB3E98" w:rsidRDefault="00AB3E98">
          <w:pPr>
            <w:pStyle w:val="TDC2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50" w:history="1">
            <w:r w:rsidRPr="001A4E6C">
              <w:rPr>
                <w:rStyle w:val="Hipervnculo"/>
                <w:noProof/>
              </w:rPr>
              <w:t>8.3.- Supuesto de independe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F4EE6" w14:textId="2E837560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51" w:history="1">
            <w:r w:rsidRPr="001A4E6C">
              <w:rPr>
                <w:rStyle w:val="Hipervnculo"/>
                <w:noProof/>
              </w:rPr>
              <w:t>8.3.1.-De forma grá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292A3" w14:textId="5B287730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52" w:history="1">
            <w:r w:rsidRPr="001A4E6C">
              <w:rPr>
                <w:rStyle w:val="Hipervnculo"/>
                <w:noProof/>
              </w:rPr>
              <w:t>8.3.2.-De forma analí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0632F" w14:textId="28680F08" w:rsidR="00AB3E98" w:rsidRDefault="00AB3E98">
          <w:pPr>
            <w:pStyle w:val="TDC2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53" w:history="1">
            <w:r w:rsidRPr="001A4E6C">
              <w:rPr>
                <w:rStyle w:val="Hipervnculo"/>
                <w:noProof/>
              </w:rPr>
              <w:t>8.4.- Detección de valores influyentes o atípicos y de apalancami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9F889" w14:textId="42E99306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54" w:history="1">
            <w:r w:rsidRPr="001A4E6C">
              <w:rPr>
                <w:rStyle w:val="Hipervnculo"/>
                <w:noProof/>
              </w:rPr>
              <w:t>8.4.1.- Gráfico de la distancia de C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08048" w14:textId="223573F4" w:rsidR="00AB3E98" w:rsidRDefault="00AB3E98">
          <w:pPr>
            <w:pStyle w:val="TDC3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55" w:history="1">
            <w:r w:rsidRPr="001A4E6C">
              <w:rPr>
                <w:rStyle w:val="Hipervnculo"/>
                <w:noProof/>
              </w:rPr>
              <w:t>8.4.2.- Gráfico de residuos Student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5FBD5" w14:textId="70179414" w:rsidR="00AB3E98" w:rsidRDefault="00AB3E98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56" w:history="1">
            <w:r w:rsidRPr="001A4E6C">
              <w:rPr>
                <w:rStyle w:val="Hipervnculo"/>
                <w:noProof/>
              </w:rPr>
              <w:t>9.- Establece tus conclusion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B04A1" w14:textId="2422C047" w:rsidR="00AB3E98" w:rsidRDefault="00AB3E98">
          <w:pPr>
            <w:pStyle w:val="TDC1"/>
            <w:tabs>
              <w:tab w:val="right" w:leader="dot" w:pos="9964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164509757" w:history="1">
            <w:r w:rsidRPr="001A4E6C">
              <w:rPr>
                <w:rStyle w:val="Hipervnculo"/>
                <w:noProof/>
              </w:rPr>
              <w:t>10.- En un anexo coloca el código de R que hayas usad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09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636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60AC2" w14:textId="74FD74B1" w:rsidR="00096F3C" w:rsidRDefault="00000000">
          <w:r>
            <w:rPr>
              <w:b/>
              <w:bCs/>
              <w:noProof/>
            </w:rPr>
            <w:fldChar w:fldCharType="end"/>
          </w:r>
        </w:p>
      </w:sdtContent>
    </w:sdt>
    <w:p w14:paraId="3D5DFA35" w14:textId="77777777" w:rsidR="00AE49E0" w:rsidRDefault="00AE49E0" w:rsidP="00B21932">
      <w:pPr>
        <w:jc w:val="center"/>
        <w:rPr>
          <w:rFonts w:ascii="Trebuchet MS" w:hAnsi="Trebuchet MS"/>
          <w:b/>
          <w:sz w:val="36"/>
        </w:rPr>
      </w:pPr>
    </w:p>
    <w:p w14:paraId="59548E42" w14:textId="77777777" w:rsidR="00AE49E0" w:rsidRDefault="00AE49E0" w:rsidP="00880644">
      <w:pPr>
        <w:rPr>
          <w:rFonts w:ascii="Trebuchet MS" w:hAnsi="Trebuchet MS"/>
          <w:b/>
          <w:sz w:val="36"/>
        </w:rPr>
        <w:sectPr w:rsidR="00AE49E0" w:rsidSect="00B35F90">
          <w:pgSz w:w="12242" w:h="15842" w:code="1"/>
          <w:pgMar w:top="1134" w:right="1134" w:bottom="1134" w:left="1134" w:header="709" w:footer="709" w:gutter="0"/>
          <w:cols w:space="708"/>
          <w:docGrid w:linePitch="360"/>
        </w:sectPr>
      </w:pPr>
    </w:p>
    <w:p w14:paraId="4FF6987B" w14:textId="77777777" w:rsidR="00880644" w:rsidRDefault="00880644" w:rsidP="00880644">
      <w:pPr>
        <w:pStyle w:val="Ttulo1"/>
      </w:pPr>
      <w:bookmarkStart w:id="0" w:name="_Toc163944279"/>
      <w:bookmarkStart w:id="1" w:name="ejercicio"/>
      <w:bookmarkStart w:id="2" w:name="_Toc164509731"/>
      <w:r>
        <w:lastRenderedPageBreak/>
        <w:t>1.- Ejercicio</w:t>
      </w:r>
      <w:bookmarkEnd w:id="0"/>
      <w:bookmarkEnd w:id="2"/>
    </w:p>
    <w:p w14:paraId="424497E7" w14:textId="77777777" w:rsidR="00880644" w:rsidRDefault="00880644" w:rsidP="00880644">
      <w:pPr>
        <w:pStyle w:val="Ttulo2"/>
      </w:pPr>
      <w:bookmarkStart w:id="3" w:name="_Toc163944280"/>
      <w:bookmarkStart w:id="4" w:name="práctica"/>
      <w:bookmarkStart w:id="5" w:name="_Toc164509732"/>
      <w:r>
        <w:t>1.1.- Práctica</w:t>
      </w:r>
      <w:bookmarkEnd w:id="3"/>
      <w:bookmarkEnd w:id="5"/>
    </w:p>
    <w:p w14:paraId="5C843E00" w14:textId="1C866F2F" w:rsidR="00880644" w:rsidRDefault="00880644" w:rsidP="00880644">
      <w:r>
        <w:t xml:space="preserve">El presente estudio es un análisis de los datos biométricos de caracoles </w:t>
      </w:r>
      <w:r>
        <w:rPr>
          <w:i/>
          <w:iCs/>
        </w:rPr>
        <w:t xml:space="preserve">(Purpura </w:t>
      </w:r>
      <w:proofErr w:type="spellStart"/>
      <w:r>
        <w:rPr>
          <w:i/>
          <w:iCs/>
        </w:rPr>
        <w:t>patula</w:t>
      </w:r>
      <w:proofErr w:type="spellEnd"/>
      <w:r>
        <w:rPr>
          <w:i/>
          <w:iCs/>
        </w:rPr>
        <w:t>)</w:t>
      </w:r>
      <w:r>
        <w:t xml:space="preserve">, el cual es un </w:t>
      </w:r>
      <w:proofErr w:type="spellStart"/>
      <w:r>
        <w:t>gastópodo</w:t>
      </w:r>
      <w:proofErr w:type="spellEnd"/>
      <w:r>
        <w:t xml:space="preserve"> que habita en la playa Rocosa de Boca Andrea, en el Estado de Veracruz. Se recolectaron 64 organismos de esta especie y se registraron la talla del caracol (mm) y el peso del caracol (gr). Los datos están en el archivo </w:t>
      </w:r>
      <w:r>
        <w:rPr>
          <w:i/>
          <w:iCs/>
        </w:rPr>
        <w:t>caracoles.txt</w:t>
      </w:r>
      <w:r>
        <w:t>. La cuestión fundamental de la investigación es determinar si la talla del caracol explica a su peso. Realiza el ajuste de un modelo de regresión lineal simple adecuado para responder a la pregunta de investigación. Documenta tu respuesta en un documento que incluya lo siguiente:</w:t>
      </w:r>
      <w:r>
        <w:br/>
      </w:r>
    </w:p>
    <w:p w14:paraId="584B71F8" w14:textId="77777777" w:rsidR="00880644" w:rsidRDefault="00880644" w:rsidP="00880644">
      <w:pPr>
        <w:numPr>
          <w:ilvl w:val="0"/>
          <w:numId w:val="4"/>
        </w:numPr>
      </w:pPr>
      <w:r>
        <w:t>Una hoja de presentación que contenga: Universidad Veracruzana, Facultad de Estadística e Informática, Especialización en Métodos Estadísticos, Modelación Lineal, Nombre del alumno y Fecha.</w:t>
      </w:r>
    </w:p>
    <w:p w14:paraId="61602D7B" w14:textId="57E22A4C" w:rsidR="00880644" w:rsidRDefault="00880644" w:rsidP="00880644">
      <w:pPr>
        <w:numPr>
          <w:ilvl w:val="0"/>
          <w:numId w:val="4"/>
        </w:numPr>
      </w:pPr>
      <w:r>
        <w:t>El diagrama de dispersión de las variables entre la talla y el peso.</w:t>
      </w:r>
    </w:p>
    <w:p w14:paraId="41BDA139" w14:textId="77777777" w:rsidR="00880644" w:rsidRDefault="00880644" w:rsidP="00880644">
      <w:pPr>
        <w:numPr>
          <w:ilvl w:val="0"/>
          <w:numId w:val="4"/>
        </w:numPr>
      </w:pPr>
      <w:r>
        <w:t>El modelo propuesto a ajustar explicando los componentes y supuestos.</w:t>
      </w:r>
    </w:p>
    <w:p w14:paraId="22DEE3DF" w14:textId="2BBBB61F" w:rsidR="00880644" w:rsidRDefault="00880644" w:rsidP="00880644">
      <w:pPr>
        <w:numPr>
          <w:ilvl w:val="0"/>
          <w:numId w:val="4"/>
        </w:numPr>
      </w:pPr>
      <w:r>
        <w:t>Establecer la recta estimada y al diagrama de dispersión incorpórale la ecuación del modelo de regresión ajustado.</w:t>
      </w:r>
    </w:p>
    <w:p w14:paraId="5BD8A585" w14:textId="77777777" w:rsidR="00880644" w:rsidRDefault="00880644" w:rsidP="00880644">
      <w:pPr>
        <w:numPr>
          <w:ilvl w:val="0"/>
          <w:numId w:val="4"/>
        </w:numPr>
      </w:pPr>
      <w:r>
        <w:t>Describe el coeficiente de determinación.</w:t>
      </w:r>
    </w:p>
    <w:p w14:paraId="2152D269" w14:textId="04A7AED8" w:rsidR="00880644" w:rsidRDefault="00880644" w:rsidP="00880644">
      <w:pPr>
        <w:numPr>
          <w:ilvl w:val="0"/>
          <w:numId w:val="4"/>
        </w:numPr>
      </w:pPr>
      <w:r>
        <w:t xml:space="preserve">Realiza la prueba de hipótesis: </w:t>
      </w:r>
      <m:oMath>
        <m:r>
          <w:rPr>
            <w:rFonts w:ascii="Cambria Math" w:hAnsi="Cambria Math"/>
          </w:rPr>
          <m:t>H0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rPr>
          <w:i/>
          <w:iCs/>
        </w:rPr>
        <w:t>vs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 Para ello utiliza el estadístico t-</w:t>
      </w:r>
      <w:proofErr w:type="spellStart"/>
      <w:r>
        <w:t>Student</w:t>
      </w:r>
      <w:proofErr w:type="spellEnd"/>
      <w:r>
        <w:t xml:space="preserve"> y el estadístico F-Fisher.</w:t>
      </w:r>
    </w:p>
    <w:p w14:paraId="015EB9A0" w14:textId="77777777" w:rsidR="00880644" w:rsidRDefault="00880644" w:rsidP="00880644">
      <w:pPr>
        <w:numPr>
          <w:ilvl w:val="0"/>
          <w:numId w:val="4"/>
        </w:numPr>
      </w:pPr>
      <w:r>
        <w:t xml:space="preserve">Construye un intervalo de confianza p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l 95%.</w:t>
      </w:r>
    </w:p>
    <w:p w14:paraId="2A03DA6F" w14:textId="3695C42A" w:rsidR="00880644" w:rsidRDefault="00880644" w:rsidP="00880644">
      <w:pPr>
        <w:numPr>
          <w:ilvl w:val="0"/>
          <w:numId w:val="4"/>
        </w:numPr>
      </w:pPr>
      <w:r>
        <w:t>Valida los supuestos de normalidad, independencia y homocedasticidad usando ambas técnicas, primero a través del gráfico de dispersión y posterior una prueba analítica. Existen datos que puedan ser considerados atípicos o influyentes o de apalancamiento.</w:t>
      </w:r>
    </w:p>
    <w:p w14:paraId="70DFADB6" w14:textId="77777777" w:rsidR="00880644" w:rsidRDefault="00880644" w:rsidP="00880644">
      <w:pPr>
        <w:numPr>
          <w:ilvl w:val="0"/>
          <w:numId w:val="4"/>
        </w:numPr>
      </w:pPr>
      <w:r>
        <w:t>Establece tus conclusiones.</w:t>
      </w:r>
    </w:p>
    <w:p w14:paraId="50181F35" w14:textId="77777777" w:rsidR="00880644" w:rsidRDefault="00880644" w:rsidP="00880644">
      <w:pPr>
        <w:numPr>
          <w:ilvl w:val="0"/>
          <w:numId w:val="4"/>
        </w:numPr>
      </w:pPr>
      <w:r>
        <w:t xml:space="preserve">En un anexo coloca el código de </w:t>
      </w:r>
      <w:r>
        <w:rPr>
          <w:b/>
          <w:bCs/>
        </w:rPr>
        <w:t>R</w:t>
      </w:r>
      <w:r>
        <w:t xml:space="preserve"> que hayas usado.</w:t>
      </w:r>
    </w:p>
    <w:p w14:paraId="48720EB1" w14:textId="77777777" w:rsidR="00880644" w:rsidRDefault="00880644" w:rsidP="00880644">
      <w:r>
        <w:br w:type="page"/>
      </w:r>
    </w:p>
    <w:p w14:paraId="5AAA7F5B" w14:textId="71FBE3AF" w:rsidR="00880644" w:rsidRDefault="00880644" w:rsidP="00880644">
      <w:pPr>
        <w:pStyle w:val="Ttulo1"/>
      </w:pPr>
      <w:bookmarkStart w:id="6" w:name="_Toc163944281"/>
      <w:bookmarkStart w:id="7" w:name="X049a8f201e69b524b29d5f70c4419e1d707c9ee"/>
      <w:bookmarkStart w:id="8" w:name="_Toc164509733"/>
      <w:bookmarkEnd w:id="1"/>
      <w:bookmarkEnd w:id="4"/>
      <w:r>
        <w:lastRenderedPageBreak/>
        <w:t>2.- El diagrama de dispersión de las variables entre la talla y el peso.</w:t>
      </w:r>
      <w:bookmarkEnd w:id="6"/>
      <w:bookmarkEnd w:id="8"/>
    </w:p>
    <w:p w14:paraId="59E4A4D7" w14:textId="77305E5C" w:rsidR="00880644" w:rsidRDefault="00880644" w:rsidP="00880644">
      <w:r>
        <w:t>A continuación, se realizó el gráfico de dispersión para observar el comportamiento entre las variables talla y el peso:</w:t>
      </w:r>
    </w:p>
    <w:p w14:paraId="3394C3B1" w14:textId="77777777" w:rsidR="00880644" w:rsidRDefault="00880644" w:rsidP="00880644">
      <w:pPr>
        <w:jc w:val="center"/>
      </w:pPr>
      <w:r>
        <w:rPr>
          <w:noProof/>
        </w:rPr>
        <w:drawing>
          <wp:inline distT="0" distB="0" distL="0" distR="0" wp14:anchorId="562801B3" wp14:editId="57D608F7">
            <wp:extent cx="6324600" cy="5059680"/>
            <wp:effectExtent l="0" t="0" r="0" b="0"/>
            <wp:docPr id="23" name="Picture" descr="Figura 1. Gráfico de dispersión entre la talla y el pes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g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4333E" w14:textId="1D707F3D" w:rsidR="00880644" w:rsidRDefault="00880644" w:rsidP="00880644">
      <w:pPr>
        <w:jc w:val="center"/>
      </w:pPr>
      <w:r>
        <w:rPr>
          <w:b/>
          <w:bCs/>
          <w:i/>
          <w:iCs/>
        </w:rPr>
        <w:t>Figura 1. Gráfico de dispersión entre la talla y el peso</w:t>
      </w:r>
      <w:r w:rsidR="00D81046">
        <w:rPr>
          <w:b/>
          <w:bCs/>
          <w:i/>
          <w:iCs/>
        </w:rPr>
        <w:t>.</w:t>
      </w:r>
    </w:p>
    <w:p w14:paraId="20CEB87A" w14:textId="77777777" w:rsidR="00880644" w:rsidRDefault="00880644" w:rsidP="00880644">
      <w:r>
        <w:t xml:space="preserve">El gráfico de dispersión entre la talla y el peso muestra una clara relación lineal positiva entre ambas variables, así como la presencia de un valor considerablemente alejado al </w:t>
      </w:r>
      <w:proofErr w:type="gramStart"/>
      <w:r>
        <w:t>resto</w:t>
      </w:r>
      <w:proofErr w:type="gramEnd"/>
      <w:r>
        <w:t xml:space="preserve"> pero siguiendo el mismo comportamiento.</w:t>
      </w:r>
    </w:p>
    <w:p w14:paraId="3587E9FA" w14:textId="77777777" w:rsidR="00880644" w:rsidRDefault="00880644" w:rsidP="00880644">
      <w:pPr>
        <w:pStyle w:val="Ttulo1"/>
      </w:pPr>
      <w:bookmarkStart w:id="9" w:name="_Toc163944282"/>
      <w:bookmarkStart w:id="10" w:name="Xbc4e8d29575b19d988607e4b801b53c2b7668e5"/>
      <w:bookmarkStart w:id="11" w:name="_Toc164509734"/>
      <w:bookmarkEnd w:id="7"/>
      <w:r>
        <w:lastRenderedPageBreak/>
        <w:t>3- El modelo propuesto a ajustar explicando los componentes y supuestos.</w:t>
      </w:r>
      <w:bookmarkEnd w:id="9"/>
      <w:bookmarkEnd w:id="11"/>
    </w:p>
    <w:p w14:paraId="3A27E480" w14:textId="77777777" w:rsidR="00880644" w:rsidRDefault="00880644" w:rsidP="00880644">
      <w:r>
        <w:t>Se plantea el siguiente modelo de regresión lineal para ser ajustado con las variables propuestas:</w:t>
      </w:r>
      <w:r>
        <w:br/>
      </w:r>
    </w:p>
    <w:p w14:paraId="2775E3AF" w14:textId="77777777" w:rsidR="00880644" w:rsidRDefault="00880644" w:rsidP="00880644"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P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o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Tall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0AC7A9A" w14:textId="77777777" w:rsidR="00880644" w:rsidRDefault="00880644" w:rsidP="00880644">
      <w:r>
        <w:t>Donde:</w:t>
      </w:r>
    </w:p>
    <w:p w14:paraId="23E85178" w14:textId="77777777" w:rsidR="00880644" w:rsidRDefault="00000000" w:rsidP="00880644"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e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Peso del caracol en gr.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Talla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Talla del caracol en mm.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Intercepto del modelo de regresión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Pendiente del modelo de regresión lineal asociado a la variable Talla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Error aleatorio.</m:t>
                </m:r>
              </m:e>
            </m:mr>
          </m:m>
        </m:oMath>
      </m:oMathPara>
    </w:p>
    <w:p w14:paraId="228A353F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II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2B2984C2" w14:textId="23093801" w:rsidR="00880644" w:rsidRDefault="00880644" w:rsidP="00880644">
      <w:pPr>
        <w:pStyle w:val="Ttulo1"/>
      </w:pPr>
      <w:bookmarkStart w:id="12" w:name="_Toc163944283"/>
      <w:bookmarkStart w:id="13" w:name="Xebc45e3efc03e30ea9e87f75f55cf3c64c1e158"/>
      <w:bookmarkStart w:id="14" w:name="_Toc164509735"/>
      <w:bookmarkEnd w:id="10"/>
      <w:r>
        <w:t>4.- Establecer la recta estimada y al diagrama de dispersión incorpórale la ecuación del modelo de regresión ajustado.</w:t>
      </w:r>
      <w:bookmarkEnd w:id="12"/>
      <w:bookmarkEnd w:id="14"/>
    </w:p>
    <w:p w14:paraId="72D6DC44" w14:textId="77777777" w:rsidR="00880644" w:rsidRDefault="00880644" w:rsidP="00880644">
      <w:r>
        <w:t>Se obtuvo la ecuación de la recta estimada del modelo mediante el método de mínimos cuadrados ordinarios llegando a tomar los siguientes valores para los coeficientes:</w:t>
      </w:r>
    </w:p>
    <w:p w14:paraId="37CD1C15" w14:textId="77777777" w:rsidR="00880644" w:rsidRDefault="00000000" w:rsidP="00880644"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Pe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m:rPr>
              <m:sty m:val="b"/>
            </m:rPr>
            <w:rPr>
              <w:rFonts w:ascii="Cambria Math" w:hAnsi="Cambria Math"/>
            </w:rPr>
            <m:t>=-4.5006+0.3125*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Tall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52BB2360" w14:textId="77777777" w:rsidR="00880644" w:rsidRDefault="00880644" w:rsidP="00880644">
      <w:r>
        <w:t>Posteriormente se añadió la recta estimada al gráfico de dispersión previamente obtenido, logrando así el siguiente resultado:</w:t>
      </w:r>
    </w:p>
    <w:p w14:paraId="7048FA3B" w14:textId="77777777" w:rsidR="00880644" w:rsidRDefault="00880644" w:rsidP="00880644">
      <w:pPr>
        <w:jc w:val="center"/>
      </w:pPr>
      <w:r>
        <w:rPr>
          <w:noProof/>
        </w:rPr>
        <w:lastRenderedPageBreak/>
        <w:drawing>
          <wp:inline distT="0" distB="0" distL="0" distR="0" wp14:anchorId="4922DCDF" wp14:editId="1616362A">
            <wp:extent cx="5168900" cy="4298950"/>
            <wp:effectExtent l="0" t="0" r="0" b="6350"/>
            <wp:docPr id="28" name="Picture" descr="Figura 2. Gráfico de dispersión entre la talla y el peso con la recta estimad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g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429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499E7" w14:textId="6B5E585B" w:rsidR="00880644" w:rsidRDefault="00880644" w:rsidP="00880644">
      <w:pPr>
        <w:jc w:val="center"/>
      </w:pPr>
      <w:r>
        <w:rPr>
          <w:b/>
          <w:bCs/>
          <w:i/>
          <w:iCs/>
        </w:rPr>
        <w:t>Figura 2. Gráfico de dispersión entre la talla y el peso con la recta estimada</w:t>
      </w:r>
      <w:r w:rsidR="00D81046">
        <w:rPr>
          <w:b/>
          <w:bCs/>
          <w:i/>
          <w:iCs/>
        </w:rPr>
        <w:t>.</w:t>
      </w:r>
    </w:p>
    <w:p w14:paraId="3D80FF1F" w14:textId="77777777" w:rsidR="00880644" w:rsidRDefault="00880644" w:rsidP="00880644">
      <w:r>
        <w:t xml:space="preserve">En la </w:t>
      </w:r>
      <w:r>
        <w:rPr>
          <w:b/>
          <w:bCs/>
          <w:i/>
          <w:iCs/>
        </w:rPr>
        <w:t>figura 2</w:t>
      </w:r>
      <w:r>
        <w:t xml:space="preserve"> se muestra que la recta se ajusta perfectamente al comportamiento de los datos, logrando describir casi por completo a los mismos.</w:t>
      </w:r>
    </w:p>
    <w:p w14:paraId="18C817B0" w14:textId="77777777" w:rsidR="00880644" w:rsidRDefault="00880644" w:rsidP="00880644">
      <w:pPr>
        <w:pStyle w:val="Ttulo1"/>
      </w:pPr>
      <w:bookmarkStart w:id="15" w:name="_Toc163944284"/>
      <w:bookmarkStart w:id="16" w:name="X84c33717fbd2ac31e14ff7c2d4e8a87b144384f"/>
      <w:bookmarkStart w:id="17" w:name="_Toc164509736"/>
      <w:bookmarkEnd w:id="13"/>
      <w:r>
        <w:t>5.- Describe el coeficiente de determinación.</w:t>
      </w:r>
      <w:bookmarkEnd w:id="15"/>
      <w:bookmarkEnd w:id="17"/>
    </w:p>
    <w:p w14:paraId="4F418318" w14:textId="77777777" w:rsidR="00880644" w:rsidRDefault="00880644" w:rsidP="00880644">
      <w:r>
        <w:t xml:space="preserve">El coeficiente de determinación obtenido 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839</m:t>
        </m:r>
      </m:oMath>
      <w:r>
        <w:t xml:space="preserve"> junto con el coeficiente de determinación ajustado d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justado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836</m:t>
        </m:r>
      </m:oMath>
      <w:r>
        <w:t xml:space="preserve"> los cuales indican que el modelo tiene una gran capacidad para explicar a la variabilidad de el peso usando la talla.</w:t>
      </w:r>
    </w:p>
    <w:p w14:paraId="1F4F067D" w14:textId="77777777" w:rsidR="00880644" w:rsidRDefault="00880644" w:rsidP="00880644">
      <w:proofErr w:type="spellStart"/>
      <w:r>
        <w:t>Especificamente</w:t>
      </w:r>
      <w:proofErr w:type="spellEnd"/>
      <w:r>
        <w:t xml:space="preserve">, el coeficiente de determinació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ndicaria que el modelo esta explicando en un 98.39% a la variabilidad del peso.</w:t>
      </w:r>
    </w:p>
    <w:p w14:paraId="35B8A9ED" w14:textId="0618A34B" w:rsidR="00880644" w:rsidRDefault="00880644" w:rsidP="00880644">
      <w:pPr>
        <w:pStyle w:val="Ttulo1"/>
      </w:pPr>
      <w:bookmarkStart w:id="18" w:name="_Toc163944285"/>
      <w:bookmarkStart w:id="19" w:name="Xe9d492d9926471b99ee85a66c4cf1f2a72a39b4"/>
      <w:bookmarkStart w:id="20" w:name="_Toc164509737"/>
      <w:bookmarkEnd w:id="16"/>
      <w:r>
        <w:lastRenderedPageBreak/>
        <w:t xml:space="preserve">6.- Realiza la prueba de hipótesis: </w:t>
      </w:r>
      <m:oMath>
        <m:r>
          <m:rPr>
            <m:sty m:val="bi"/>
          </m:rPr>
          <w:rPr>
            <w:rFonts w:ascii="Cambria Math" w:hAnsi="Cambria Math"/>
          </w:rPr>
          <m:t>H</m:t>
        </m:r>
        <m:r>
          <m:rPr>
            <m:sty m:val="bi"/>
          </m:rPr>
          <w:rPr>
            <w:rFonts w:ascii="Cambria Math" w:hAnsi="Cambria Math"/>
          </w:rPr>
          <m:t>0</m:t>
        </m:r>
        <m:r>
          <m:rPr>
            <m:sty m:val="b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0</m:t>
        </m:r>
      </m:oMath>
      <w:r>
        <w:t xml:space="preserve"> </w:t>
      </w:r>
      <w:r>
        <w:rPr>
          <w:i/>
          <w:iCs/>
        </w:rPr>
        <w:t>vs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sub>
        </m:sSub>
        <m:r>
          <m:rPr>
            <m:sty m:val="b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≠</m:t>
        </m:r>
        <m:r>
          <m:rPr>
            <m:sty m:val="bi"/>
          </m:rPr>
          <w:rPr>
            <w:rFonts w:ascii="Cambria Math" w:hAnsi="Cambria Math"/>
          </w:rPr>
          <m:t>0</m:t>
        </m:r>
      </m:oMath>
      <w:r>
        <w:t>. Para ello utiliza el estadístic</w:t>
      </w:r>
      <w:r w:rsidR="00287739">
        <w:t>o</w:t>
      </w:r>
      <w:r>
        <w:t xml:space="preserve"> t</w:t>
      </w:r>
      <w:r w:rsidR="00287739">
        <w:t>-</w:t>
      </w:r>
      <w:proofErr w:type="spellStart"/>
      <w:r>
        <w:t>Student</w:t>
      </w:r>
      <w:proofErr w:type="spellEnd"/>
      <w:r>
        <w:t xml:space="preserve"> y el estadístico F-Fisher.</w:t>
      </w:r>
      <w:bookmarkEnd w:id="18"/>
      <w:bookmarkEnd w:id="20"/>
    </w:p>
    <w:p w14:paraId="085BABA3" w14:textId="77777777" w:rsidR="00880644" w:rsidRDefault="00880644" w:rsidP="00880644">
      <w:pPr>
        <w:pStyle w:val="Ttulo2"/>
      </w:pPr>
      <w:bookmarkStart w:id="21" w:name="_Toc163944286"/>
      <w:bookmarkStart w:id="22" w:name="estadístico-f"/>
      <w:bookmarkStart w:id="23" w:name="_Toc164509738"/>
      <w:r>
        <w:t>6.1.- Estadístico F</w:t>
      </w:r>
      <w:bookmarkEnd w:id="21"/>
      <w:bookmarkEnd w:id="23"/>
    </w:p>
    <w:p w14:paraId="3FD44B14" w14:textId="77777777" w:rsidR="00880644" w:rsidRDefault="00880644" w:rsidP="00880644">
      <w:r>
        <w:t>En el modelo de regresión lineal, para validar el ajuste mediante el estadístico F de Fisher es necesario plantear el siguiente juego de hipótesis a probar:</w:t>
      </w:r>
    </w:p>
    <w:p w14:paraId="4E512751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A5E1B3B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≠</m:t>
          </m:r>
          <m:r>
            <w:rPr>
              <w:rFonts w:ascii="Cambria Math" w:hAnsi="Cambria Math"/>
            </w:rPr>
            <m:t>0</m:t>
          </m:r>
        </m:oMath>
      </m:oMathPara>
    </w:p>
    <w:p w14:paraId="274760E1" w14:textId="77777777" w:rsidR="00880644" w:rsidRDefault="00880644" w:rsidP="00880644">
      <w:r>
        <w:t xml:space="preserve">En palabras coloquiales, lo que se busca es probar si el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es estadísticamente distinto de 0, mostrando así que la variable independiente (talla) esta relacionada significativamente con la variable Peso.</w:t>
      </w:r>
    </w:p>
    <w:p w14:paraId="785C6549" w14:textId="467C5388" w:rsidR="00880644" w:rsidRDefault="00880644" w:rsidP="00880644">
      <w:r>
        <w:t xml:space="preserve">A continuación, se realizó el cálculo del valor del estadístico F de Fisher, obteniéndose así u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6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783</m:t>
        </m:r>
      </m:oMath>
      <w:r>
        <w:t xml:space="preserve"> con un valor asociado d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.001</m:t>
        </m:r>
      </m:oMath>
      <w:r>
        <w:t xml:space="preserve"> por lo que existe suficiente evidencia para rechazar a la hipótesis nula en favor de la alterna.</w:t>
      </w:r>
    </w:p>
    <w:p w14:paraId="0BA6A1A7" w14:textId="77777777" w:rsidR="00880644" w:rsidRDefault="00880644" w:rsidP="00880644">
      <w:r>
        <w:t xml:space="preserve">Se puede concluir que el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es distinto de 0, lo que implica una relación significativa entre la variable </w:t>
      </w:r>
      <w:r>
        <w:rPr>
          <w:b/>
          <w:bCs/>
        </w:rPr>
        <w:t>talla</w:t>
      </w:r>
      <w:r>
        <w:t xml:space="preserve"> y la variable </w:t>
      </w:r>
      <w:r>
        <w:rPr>
          <w:b/>
          <w:bCs/>
        </w:rPr>
        <w:t>peso</w:t>
      </w:r>
      <w:r>
        <w:t>.</w:t>
      </w:r>
    </w:p>
    <w:p w14:paraId="12942829" w14:textId="77777777" w:rsidR="00880644" w:rsidRDefault="00880644" w:rsidP="00880644">
      <w:pPr>
        <w:pStyle w:val="Ttulo2"/>
      </w:pPr>
      <w:bookmarkStart w:id="24" w:name="_Toc163944287"/>
      <w:bookmarkStart w:id="25" w:name="estadístico-t-de-student"/>
      <w:bookmarkStart w:id="26" w:name="_Toc164509739"/>
      <w:bookmarkEnd w:id="22"/>
      <w:r>
        <w:t xml:space="preserve">6.2.- Estadístico t de </w:t>
      </w:r>
      <w:proofErr w:type="spellStart"/>
      <w:r>
        <w:t>Student</w:t>
      </w:r>
      <w:bookmarkEnd w:id="24"/>
      <w:bookmarkEnd w:id="26"/>
      <w:proofErr w:type="spellEnd"/>
    </w:p>
    <w:p w14:paraId="58D571FA" w14:textId="77777777" w:rsidR="00880644" w:rsidRDefault="00880644" w:rsidP="00880644">
      <w:r>
        <w:t xml:space="preserve">Para probar si los coeficientes estimados en el modelo de regresión lineal resultan significativos se calcula una prueba t de </w:t>
      </w:r>
      <w:proofErr w:type="spellStart"/>
      <w:r>
        <w:t>Student</w:t>
      </w:r>
      <w:proofErr w:type="spellEnd"/>
      <w:r>
        <w:t xml:space="preserve"> sobre cada uno de ellos, teniendo el siguiente juego de hipótesis para cada uno de los coeficientes.</w:t>
      </w:r>
    </w:p>
    <w:p w14:paraId="0F826FCC" w14:textId="77777777" w:rsidR="00880644" w:rsidRDefault="00880644" w:rsidP="00880644">
      <w:pPr>
        <w:pStyle w:val="Ttulo3"/>
      </w:pPr>
      <w:bookmarkStart w:id="27" w:name="_Toc163944288"/>
      <w:bookmarkStart w:id="28" w:name="para-la-ordenada-al-origen"/>
      <w:bookmarkStart w:id="29" w:name="_Toc164509740"/>
      <w:r>
        <w:t>6.2.1.- Para la ordenada al origen</w:t>
      </w:r>
      <w:bookmarkEnd w:id="27"/>
      <w:bookmarkEnd w:id="29"/>
    </w:p>
    <w:p w14:paraId="1A078EC6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EFCF51B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≠</m:t>
          </m:r>
          <m:r>
            <w:rPr>
              <w:rFonts w:ascii="Cambria Math" w:hAnsi="Cambria Math"/>
            </w:rPr>
            <m:t>0</m:t>
          </m:r>
        </m:oMath>
      </m:oMathPara>
    </w:p>
    <w:p w14:paraId="3953E8F9" w14:textId="77777777" w:rsidR="00880644" w:rsidRDefault="00880644" w:rsidP="00880644">
      <w:r>
        <w:t>En palabras coloquiales, estaría indicando si el modelo pasa por la ordenada al origen.</w:t>
      </w:r>
    </w:p>
    <w:p w14:paraId="631D5BF7" w14:textId="77777777" w:rsidR="00880644" w:rsidRDefault="00880644" w:rsidP="00880644">
      <w:r>
        <w:t xml:space="preserve">Se obtuvo un estadístico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9.147</m:t>
        </m:r>
      </m:oMath>
      <w:r>
        <w:t xml:space="preserve"> con un valor asociado d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.001</m:t>
        </m:r>
      </m:oMath>
      <w:r>
        <w:t>, por lo que se rechaza la hipótesis en favor de la alterna.</w:t>
      </w:r>
    </w:p>
    <w:p w14:paraId="785E05D1" w14:textId="77777777" w:rsidR="00880644" w:rsidRDefault="00880644" w:rsidP="00880644">
      <w:r>
        <w:t xml:space="preserve">Se concluye que el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es distinto de 0.</w:t>
      </w:r>
    </w:p>
    <w:p w14:paraId="743BEC22" w14:textId="77777777" w:rsidR="00880644" w:rsidRDefault="00880644" w:rsidP="00880644"/>
    <w:p w14:paraId="030B2405" w14:textId="77777777" w:rsidR="00880644" w:rsidRDefault="00880644" w:rsidP="00880644"/>
    <w:p w14:paraId="3A8AD72F" w14:textId="77777777" w:rsidR="00880644" w:rsidRDefault="00880644" w:rsidP="00880644"/>
    <w:p w14:paraId="4A122321" w14:textId="77777777" w:rsidR="00880644" w:rsidRDefault="00880644" w:rsidP="00880644">
      <w:pPr>
        <w:pStyle w:val="Ttulo3"/>
      </w:pPr>
      <w:bookmarkStart w:id="30" w:name="_Toc163944289"/>
      <w:bookmarkStart w:id="31" w:name="para-la-pendiente-del-modelo"/>
      <w:bookmarkStart w:id="32" w:name="_Toc164509741"/>
      <w:bookmarkEnd w:id="28"/>
      <w:r>
        <w:lastRenderedPageBreak/>
        <w:t>6.2.2.- Para la pendiente del modelo</w:t>
      </w:r>
      <w:bookmarkEnd w:id="30"/>
      <w:bookmarkEnd w:id="32"/>
    </w:p>
    <w:p w14:paraId="34DA7ABC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CA35EA8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≠</m:t>
          </m:r>
          <m:r>
            <w:rPr>
              <w:rFonts w:ascii="Cambria Math" w:hAnsi="Cambria Math"/>
            </w:rPr>
            <m:t>0</m:t>
          </m:r>
        </m:oMath>
      </m:oMathPara>
    </w:p>
    <w:p w14:paraId="62731D22" w14:textId="77777777" w:rsidR="00880644" w:rsidRDefault="00880644" w:rsidP="00880644">
      <w:r>
        <w:t>En palabras coloquiales, la hipótesis nula afirma que no hay una relación lineal significativa entre la variable independiente (talla) y la variable dependiente (peso), mientras que la hipótesis alternativa sugiere que sí hay una relación lineal significativa.</w:t>
      </w:r>
    </w:p>
    <w:p w14:paraId="753193D7" w14:textId="77777777" w:rsidR="00880644" w:rsidRDefault="00880644" w:rsidP="00880644">
      <w:r>
        <w:t xml:space="preserve">Se obtuvo un estadístico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1.508</m:t>
        </m:r>
      </m:oMath>
      <w:r>
        <w:t xml:space="preserve"> con un valor asociado d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.001</m:t>
        </m:r>
      </m:oMath>
      <w:r>
        <w:t>, por lo que existe suficiente evidencia para rechazar la hipótesis nula en favor de la alterna.</w:t>
      </w:r>
    </w:p>
    <w:p w14:paraId="0A018DEE" w14:textId="77777777" w:rsidR="00880644" w:rsidRDefault="00880644" w:rsidP="00880644">
      <w:r>
        <w:t xml:space="preserve">Se concluye que el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es diferente de 0, lo que implica que la variable talla sí está relacionada de manera significativa con la variable peso.</w:t>
      </w:r>
    </w:p>
    <w:p w14:paraId="78AE8972" w14:textId="77777777" w:rsidR="00880644" w:rsidRDefault="00880644" w:rsidP="00880644">
      <w:pPr>
        <w:pStyle w:val="Ttulo1"/>
      </w:pPr>
      <w:bookmarkStart w:id="33" w:name="_Toc163944290"/>
      <w:bookmarkStart w:id="34" w:name="Xa0ce84786c73b8080845fd389aebda0f7594783"/>
      <w:bookmarkStart w:id="35" w:name="_Toc164509742"/>
      <w:bookmarkEnd w:id="19"/>
      <w:bookmarkEnd w:id="25"/>
      <w:bookmarkEnd w:id="31"/>
      <w:r>
        <w:t xml:space="preserve">7.- Construye un intervalo de confianza p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al 95%.</w:t>
      </w:r>
      <w:bookmarkEnd w:id="33"/>
      <w:bookmarkEnd w:id="35"/>
    </w:p>
    <w:p w14:paraId="5ADBDE23" w14:textId="77777777" w:rsidR="00880644" w:rsidRDefault="00880644" w:rsidP="00880644">
      <w:r>
        <w:t>Se realizó el cálculo del intervalo de confianza, obteniéndose así el siguiente resultado:</w:t>
      </w:r>
    </w:p>
    <w:p w14:paraId="3FE5CB24" w14:textId="77777777" w:rsidR="00880644" w:rsidRDefault="00880644" w:rsidP="00880644">
      <m:oMathPara>
        <m:oMathParaPr>
          <m:jc m:val="center"/>
        </m:oMathParaPr>
        <m:oMath>
          <m:r>
            <w:rPr>
              <w:rFonts w:ascii="Cambria Math" w:hAnsi="Cambria Math"/>
            </w:rPr>
            <m:t>0.3023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0.3125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0.3226</m:t>
          </m:r>
        </m:oMath>
      </m:oMathPara>
    </w:p>
    <w:p w14:paraId="6DAF0987" w14:textId="77777777" w:rsidR="00880644" w:rsidRDefault="00880644" w:rsidP="00880644">
      <w:r>
        <w:t xml:space="preserve">Con una confianza del 95% se puede afirmar que el verdadero valor del parámetr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se encuentra entre </w:t>
      </w:r>
      <m:oMath>
        <m:r>
          <w:rPr>
            <w:rFonts w:ascii="Cambria Math" w:hAnsi="Cambria Math"/>
          </w:rPr>
          <m:t>0.3023</m:t>
        </m:r>
      </m:oMath>
      <w:r>
        <w:t xml:space="preserve"> y </w:t>
      </w:r>
      <m:oMath>
        <m:r>
          <w:rPr>
            <w:rFonts w:ascii="Cambria Math" w:hAnsi="Cambria Math"/>
          </w:rPr>
          <m:t>0.3226</m:t>
        </m:r>
      </m:oMath>
    </w:p>
    <w:p w14:paraId="6F0D7DFF" w14:textId="23B17EE8" w:rsidR="00880644" w:rsidRDefault="00880644" w:rsidP="00880644">
      <w:pPr>
        <w:pStyle w:val="Ttulo1"/>
      </w:pPr>
      <w:bookmarkStart w:id="36" w:name="_Toc163944291"/>
      <w:bookmarkStart w:id="37" w:name="Xe6b6492e65ee995d25ef372506ecd0326239845"/>
      <w:bookmarkStart w:id="38" w:name="_Toc164509743"/>
      <w:bookmarkEnd w:id="34"/>
      <w:r>
        <w:lastRenderedPageBreak/>
        <w:t xml:space="preserve">8.- Valida los supuestos de normalidad, independencia y homocedasticidad usando ambas técnicas, primero a través del gráfico de dispersión y posterior una prueba analítica. Existen datos que puedan ser considerados </w:t>
      </w:r>
      <w:r w:rsidR="00D81046">
        <w:t>atípicos</w:t>
      </w:r>
      <w:r>
        <w:t xml:space="preserve"> o influyentes o de apalancamiento.</w:t>
      </w:r>
      <w:bookmarkEnd w:id="36"/>
      <w:bookmarkEnd w:id="38"/>
    </w:p>
    <w:p w14:paraId="73A78683" w14:textId="77777777" w:rsidR="00880644" w:rsidRDefault="00880644" w:rsidP="00880644">
      <w:pPr>
        <w:pStyle w:val="Ttulo2"/>
      </w:pPr>
      <w:bookmarkStart w:id="39" w:name="_Toc163944292"/>
      <w:bookmarkStart w:id="40" w:name="supuesto-de-normalidad"/>
      <w:bookmarkStart w:id="41" w:name="_Toc164509744"/>
      <w:r>
        <w:t>8.1.- Supuesto de normalidad</w:t>
      </w:r>
      <w:bookmarkEnd w:id="39"/>
      <w:bookmarkEnd w:id="41"/>
    </w:p>
    <w:p w14:paraId="7CE03890" w14:textId="77777777" w:rsidR="00880644" w:rsidRDefault="00880644" w:rsidP="00880644">
      <w:pPr>
        <w:pStyle w:val="Ttulo3"/>
      </w:pPr>
      <w:bookmarkStart w:id="42" w:name="_Toc163944293"/>
      <w:bookmarkStart w:id="43" w:name="de-forma-gráfica"/>
      <w:bookmarkStart w:id="44" w:name="_Toc164509745"/>
      <w:r>
        <w:t>8.1.1.-De forma gráfica</w:t>
      </w:r>
      <w:bookmarkEnd w:id="42"/>
      <w:bookmarkEnd w:id="44"/>
    </w:p>
    <w:p w14:paraId="40E6D896" w14:textId="77777777" w:rsidR="00880644" w:rsidRDefault="00880644" w:rsidP="00AB3E98">
      <w:pPr>
        <w:jc w:val="center"/>
      </w:pPr>
      <w:r>
        <w:rPr>
          <w:noProof/>
        </w:rPr>
        <w:drawing>
          <wp:inline distT="0" distB="0" distL="0" distR="0" wp14:anchorId="27771A81" wp14:editId="3CF1BC9E">
            <wp:extent cx="4978400" cy="4342130"/>
            <wp:effectExtent l="0" t="0" r="0" b="1270"/>
            <wp:docPr id="39" name="Picture" descr="Figura 3. Gráfico Cuantil-Cuantil con su recta ajustad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g3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34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FB819" w14:textId="351598E0" w:rsidR="00880644" w:rsidRDefault="00880644" w:rsidP="00880644">
      <w:pPr>
        <w:jc w:val="center"/>
      </w:pPr>
      <w:r>
        <w:rPr>
          <w:b/>
          <w:bCs/>
          <w:i/>
          <w:iCs/>
        </w:rPr>
        <w:t>Figura 3. Gráfico Cuantil-Cuantil con su recta ajustada</w:t>
      </w:r>
      <w:r w:rsidR="00D81046">
        <w:rPr>
          <w:b/>
          <w:bCs/>
          <w:i/>
          <w:iCs/>
        </w:rPr>
        <w:t>.</w:t>
      </w:r>
    </w:p>
    <w:p w14:paraId="3D168D78" w14:textId="32622F76" w:rsidR="00880644" w:rsidRDefault="00880644" w:rsidP="00880644">
      <w:r>
        <w:t xml:space="preserve">En la </w:t>
      </w:r>
      <w:r>
        <w:rPr>
          <w:b/>
          <w:bCs/>
          <w:i/>
          <w:iCs/>
        </w:rPr>
        <w:t>Figura 3</w:t>
      </w:r>
      <w:r>
        <w:t xml:space="preserve"> se muestra que los residuos del modelo presentan un buen ajuste a lo largo de la recta estimada, lo que se puede entender como un buen indicador del cumplimiento de la normalidad en los residuos.</w:t>
      </w:r>
    </w:p>
    <w:p w14:paraId="253E0E23" w14:textId="77777777" w:rsidR="00880644" w:rsidRDefault="00880644" w:rsidP="00880644">
      <w:pPr>
        <w:pStyle w:val="Ttulo3"/>
      </w:pPr>
      <w:bookmarkStart w:id="45" w:name="_Toc163944294"/>
      <w:bookmarkStart w:id="46" w:name="de-forma-analítica"/>
      <w:bookmarkStart w:id="47" w:name="_Toc164509746"/>
      <w:bookmarkEnd w:id="43"/>
      <w:r>
        <w:lastRenderedPageBreak/>
        <w:t>8.1.2.-De forma analítica</w:t>
      </w:r>
      <w:bookmarkEnd w:id="45"/>
      <w:bookmarkEnd w:id="47"/>
    </w:p>
    <w:p w14:paraId="58B10A83" w14:textId="77777777" w:rsidR="00880644" w:rsidRDefault="00880644" w:rsidP="00880644">
      <w:r>
        <w:t>Para probar la normalidad de los residuos, considerando que son más de 50 observaciones se recurre a utilizar la prueba de Anderson-Darling sobre una sola muestra para probar la bondad de ajuste respecto a una distribución normal.</w:t>
      </w:r>
    </w:p>
    <w:p w14:paraId="1AED2D77" w14:textId="7A03310F" w:rsidR="00880644" w:rsidRDefault="00880644" w:rsidP="00880644">
      <w:r>
        <w:t>Para ello se plantea el siguiente juego de hipótesis:</w:t>
      </w:r>
    </w:p>
    <w:p w14:paraId="6AF1863E" w14:textId="77777777" w:rsidR="00880644" w:rsidRDefault="00880644" w:rsidP="00880644"/>
    <w:p w14:paraId="17F5FAF6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m:rPr>
              <m:nor/>
            </m:rPr>
            <m:t>Los residuos se distribuyen de manera aproximadamente normal.</m:t>
          </m:r>
        </m:oMath>
      </m:oMathPara>
    </w:p>
    <w:p w14:paraId="52A962D8" w14:textId="77777777" w:rsidR="00880644" w:rsidRPr="00880644" w:rsidRDefault="00000000" w:rsidP="00880644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m:rPr>
              <m:nor/>
            </m:rPr>
            <m:t>Los residuos no se distribuyen de manera aproximadamente normal.</m:t>
          </m:r>
        </m:oMath>
      </m:oMathPara>
    </w:p>
    <w:p w14:paraId="7EA9191C" w14:textId="77777777" w:rsidR="00880644" w:rsidRDefault="00880644" w:rsidP="00880644"/>
    <w:p w14:paraId="4741CA24" w14:textId="77777777" w:rsidR="00880644" w:rsidRDefault="00880644" w:rsidP="00880644">
      <w:r>
        <w:t xml:space="preserve">Se obtuvo un estadístico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8853</m:t>
        </m:r>
      </m:oMath>
      <w:r>
        <w:t xml:space="preserve"> con un valor asociado d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98</m:t>
        </m:r>
      </m:oMath>
      <w:r>
        <w:t xml:space="preserve"> por lo que no existe evidencia para rechazar a la hipotesis nula.</w:t>
      </w:r>
    </w:p>
    <w:p w14:paraId="41F4A078" w14:textId="77777777" w:rsidR="00880644" w:rsidRDefault="00880644" w:rsidP="00880644">
      <w:r>
        <w:t>Se concluye que los residuos del modelo presentan un comportamiento de distribución normal.</w:t>
      </w:r>
    </w:p>
    <w:p w14:paraId="60BCE9D1" w14:textId="77777777" w:rsidR="00880644" w:rsidRDefault="00880644" w:rsidP="00880644">
      <w:pPr>
        <w:pStyle w:val="Ttulo2"/>
      </w:pPr>
      <w:bookmarkStart w:id="48" w:name="_Toc163944295"/>
      <w:bookmarkStart w:id="49" w:name="supuesto-de-homocedasticidad"/>
      <w:bookmarkStart w:id="50" w:name="_Toc164509747"/>
      <w:bookmarkEnd w:id="40"/>
      <w:bookmarkEnd w:id="46"/>
      <w:r>
        <w:t>8.2.- Supuesto de homocedasticidad</w:t>
      </w:r>
      <w:bookmarkEnd w:id="48"/>
      <w:bookmarkEnd w:id="50"/>
    </w:p>
    <w:p w14:paraId="4A62E90B" w14:textId="77777777" w:rsidR="00880644" w:rsidRDefault="00880644" w:rsidP="00880644">
      <w:pPr>
        <w:pStyle w:val="Ttulo3"/>
      </w:pPr>
      <w:bookmarkStart w:id="51" w:name="_Toc163944296"/>
      <w:bookmarkStart w:id="52" w:name="de-forma-gráfica-1"/>
      <w:bookmarkStart w:id="53" w:name="_Toc164509748"/>
      <w:r>
        <w:t>8.2.1.-De forma gráfica</w:t>
      </w:r>
      <w:bookmarkEnd w:id="51"/>
      <w:bookmarkEnd w:id="53"/>
    </w:p>
    <w:p w14:paraId="4F9316F9" w14:textId="77777777" w:rsidR="00880644" w:rsidRDefault="00880644" w:rsidP="00880644">
      <w:pPr>
        <w:jc w:val="center"/>
      </w:pPr>
      <w:r>
        <w:rPr>
          <w:noProof/>
        </w:rPr>
        <w:drawing>
          <wp:inline distT="0" distB="0" distL="0" distR="0" wp14:anchorId="0BDAFCA7" wp14:editId="1CDA0077">
            <wp:extent cx="4679950" cy="3670300"/>
            <wp:effectExtent l="0" t="0" r="6350" b="6350"/>
            <wp:docPr id="45" name="Picture" descr="Figura 4. Valores ajustados contra los residu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g4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52F57" w14:textId="44C42D95" w:rsidR="00880644" w:rsidRDefault="00880644" w:rsidP="0088064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a 4. Valores ajustados contra los residuos</w:t>
      </w:r>
      <w:r w:rsidR="00D81046">
        <w:rPr>
          <w:b/>
          <w:bCs/>
          <w:i/>
          <w:iCs/>
        </w:rPr>
        <w:t>.</w:t>
      </w:r>
    </w:p>
    <w:p w14:paraId="16403D70" w14:textId="49F51E92" w:rsidR="00880644" w:rsidRDefault="00880644" w:rsidP="00880644">
      <w:r>
        <w:t xml:space="preserve">El en la </w:t>
      </w:r>
      <w:r>
        <w:rPr>
          <w:b/>
          <w:bCs/>
          <w:i/>
          <w:iCs/>
        </w:rPr>
        <w:t>Figura 4</w:t>
      </w:r>
      <w:r>
        <w:t xml:space="preserve"> se muestra que la mayoría de </w:t>
      </w:r>
      <w:r w:rsidR="00AB3E98">
        <w:t>las observaciones</w:t>
      </w:r>
      <w:r>
        <w:t xml:space="preserve"> se comportan de manera </w:t>
      </w:r>
      <w:r w:rsidR="00AB3E98">
        <w:t>homogénea,</w:t>
      </w:r>
      <w:r>
        <w:t xml:space="preserve"> pero existe un par de ellas que se alejan demasiado del comportamiento esperado, lo que puede ser un indicador del incumplimiento del supuesto</w:t>
      </w:r>
    </w:p>
    <w:p w14:paraId="6B55F11F" w14:textId="77777777" w:rsidR="00880644" w:rsidRDefault="00880644" w:rsidP="00880644">
      <w:pPr>
        <w:pStyle w:val="Ttulo3"/>
      </w:pPr>
      <w:bookmarkStart w:id="54" w:name="_Toc163944297"/>
      <w:bookmarkStart w:id="55" w:name="de-forma-analítica-1"/>
      <w:bookmarkStart w:id="56" w:name="_Toc164509749"/>
      <w:bookmarkEnd w:id="52"/>
      <w:r>
        <w:lastRenderedPageBreak/>
        <w:t>8.2.2.-De forma analítica</w:t>
      </w:r>
      <w:bookmarkEnd w:id="54"/>
      <w:bookmarkEnd w:id="56"/>
    </w:p>
    <w:p w14:paraId="5B102E44" w14:textId="6C6DE802" w:rsidR="00880644" w:rsidRDefault="00880644" w:rsidP="00880644">
      <w:r>
        <w:t xml:space="preserve">Para probar la homocedasticidad de los residuos, considerando que sí se cumplió el supuesto de normalidad, se aplica la prueba de </w:t>
      </w:r>
      <w:proofErr w:type="spellStart"/>
      <w:r>
        <w:t>Breush</w:t>
      </w:r>
      <w:proofErr w:type="spellEnd"/>
      <w:r>
        <w:t>-Pagan para probar el siguiente juego de hipótesis:</w:t>
      </w:r>
    </w:p>
    <w:p w14:paraId="16CBD839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m:rPr>
              <m:nor/>
            </m:rPr>
            <m:t>Los residuos presentan homocedasticidad (varianza constante).</m:t>
          </m:r>
        </m:oMath>
      </m:oMathPara>
    </w:p>
    <w:p w14:paraId="2532BD4E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m:rPr>
              <m:nor/>
            </m:rPr>
            <m:t>Los residuos no presentan homocedasticidad (varianza constante).</m:t>
          </m:r>
        </m:oMath>
      </m:oMathPara>
    </w:p>
    <w:p w14:paraId="26950E76" w14:textId="77777777" w:rsidR="00880644" w:rsidRDefault="00880644" w:rsidP="00880644">
      <w:r>
        <w:t xml:space="preserve">Se obtuvo un estadístico </w:t>
      </w:r>
      <m:oMath>
        <m:r>
          <w:rPr>
            <w:rFonts w:ascii="Cambria Math" w:hAnsi="Cambria Math"/>
          </w:rPr>
          <m:t>B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.9004</m:t>
        </m:r>
      </m:oMath>
      <w:r>
        <w:t xml:space="preserve"> con un estadístico con 1 grado de libertad y un valor asociado d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514</m:t>
        </m:r>
      </m:oMath>
      <w:r>
        <w:t xml:space="preserve"> por lo que existe evidencia para rechazar la hipotesis nula en favor de la alterna.</w:t>
      </w:r>
    </w:p>
    <w:p w14:paraId="3F589664" w14:textId="0D3DBFC9" w:rsidR="00880644" w:rsidRDefault="00880644" w:rsidP="00880644">
      <w:r>
        <w:t>Se concluye que los residuos del modelo no presentan varianza constante (</w:t>
      </w:r>
      <w:r w:rsidR="00AB3E98">
        <w:t>homocedasticidad</w:t>
      </w:r>
      <w:r>
        <w:t>).</w:t>
      </w:r>
    </w:p>
    <w:p w14:paraId="448E45C8" w14:textId="77777777" w:rsidR="00880644" w:rsidRDefault="00880644" w:rsidP="00880644">
      <w:pPr>
        <w:pStyle w:val="Ttulo2"/>
      </w:pPr>
      <w:bookmarkStart w:id="57" w:name="_Toc163944298"/>
      <w:bookmarkStart w:id="58" w:name="supuesto-de-independencia"/>
      <w:bookmarkStart w:id="59" w:name="_Toc164509750"/>
      <w:bookmarkEnd w:id="49"/>
      <w:bookmarkEnd w:id="55"/>
      <w:r>
        <w:t>8.3.- Supuesto de independencia</w:t>
      </w:r>
      <w:bookmarkEnd w:id="57"/>
      <w:bookmarkEnd w:id="59"/>
    </w:p>
    <w:p w14:paraId="2117E020" w14:textId="77777777" w:rsidR="00880644" w:rsidRDefault="00880644" w:rsidP="00880644">
      <w:pPr>
        <w:pStyle w:val="Ttulo3"/>
      </w:pPr>
      <w:bookmarkStart w:id="60" w:name="_Toc163944299"/>
      <w:bookmarkStart w:id="61" w:name="de-forma-gráfica-2"/>
      <w:bookmarkStart w:id="62" w:name="_Toc164509751"/>
      <w:r>
        <w:t>8.3.1.-De forma gráfica</w:t>
      </w:r>
      <w:bookmarkEnd w:id="60"/>
      <w:bookmarkEnd w:id="62"/>
    </w:p>
    <w:p w14:paraId="2BFDF6A1" w14:textId="77777777" w:rsidR="00880644" w:rsidRDefault="00880644" w:rsidP="00880644">
      <w:pPr>
        <w:jc w:val="center"/>
      </w:pPr>
      <w:r>
        <w:rPr>
          <w:noProof/>
        </w:rPr>
        <w:drawing>
          <wp:inline distT="0" distB="0" distL="0" distR="0" wp14:anchorId="13CE638B" wp14:editId="158F2E4F">
            <wp:extent cx="5130800" cy="4380230"/>
            <wp:effectExtent l="0" t="0" r="0" b="1270"/>
            <wp:docPr id="51" name="Picture" descr="Figura 5. Residuos entre el orden de observació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g5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38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B5182" w14:textId="30BFAFB3" w:rsidR="00880644" w:rsidRDefault="00880644" w:rsidP="0088064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a 5. Residuos entre el orden de observación</w:t>
      </w:r>
      <w:r w:rsidR="00D81046">
        <w:rPr>
          <w:b/>
          <w:bCs/>
          <w:i/>
          <w:iCs/>
        </w:rPr>
        <w:t>.</w:t>
      </w:r>
    </w:p>
    <w:p w14:paraId="5F9E6215" w14:textId="02085D6A" w:rsidR="00880644" w:rsidRDefault="00880644" w:rsidP="00880644">
      <w:r>
        <w:t xml:space="preserve">En la </w:t>
      </w:r>
      <w:r>
        <w:rPr>
          <w:b/>
          <w:bCs/>
          <w:i/>
          <w:iCs/>
        </w:rPr>
        <w:t xml:space="preserve">Figura 5 </w:t>
      </w:r>
      <w:r>
        <w:t>se muestra que existe un ligero comportamiento de los residuos a disminuir de manera lineal y luego a incrementar de igual forma. Tal parece que sí hay valores que están afectando a la estimación de otros, lo cual es un indicador de que no se cumple la independencia de residuos.</w:t>
      </w:r>
    </w:p>
    <w:p w14:paraId="06A2CBF6" w14:textId="77777777" w:rsidR="00880644" w:rsidRDefault="00880644" w:rsidP="00880644">
      <w:pPr>
        <w:pStyle w:val="Ttulo3"/>
      </w:pPr>
      <w:bookmarkStart w:id="63" w:name="_Toc163944300"/>
      <w:bookmarkStart w:id="64" w:name="de-forma-analítica-2"/>
      <w:bookmarkStart w:id="65" w:name="_Toc164509752"/>
      <w:bookmarkEnd w:id="61"/>
      <w:r>
        <w:lastRenderedPageBreak/>
        <w:t>8.3.2.-De forma analítica</w:t>
      </w:r>
      <w:bookmarkEnd w:id="63"/>
      <w:bookmarkEnd w:id="65"/>
    </w:p>
    <w:p w14:paraId="2E7746C7" w14:textId="7BA26DFC" w:rsidR="00880644" w:rsidRDefault="00880644" w:rsidP="00880644">
      <w:r>
        <w:t xml:space="preserve">Para probar la independencia entre los residuos se </w:t>
      </w:r>
      <w:r w:rsidR="00AB3E98">
        <w:t>utilizó</w:t>
      </w:r>
      <w:r>
        <w:t xml:space="preserve"> la prueba de Durbin-Watson con el siguiente juego de hipótesis:</w:t>
      </w:r>
    </w:p>
    <w:p w14:paraId="36B91D08" w14:textId="77777777" w:rsidR="00880644" w:rsidRDefault="00880644" w:rsidP="00880644"/>
    <w:p w14:paraId="30E312CA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m:rPr>
              <m:nor/>
            </m:rPr>
            <m:t>Los residuos son independientes entre ellos</m:t>
          </m:r>
        </m:oMath>
      </m:oMathPara>
    </w:p>
    <w:p w14:paraId="1254A8B3" w14:textId="77777777" w:rsidR="00880644" w:rsidRDefault="00000000" w:rsidP="0088064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m:rPr>
              <m:nor/>
            </m:rPr>
            <m:t>Los residuos NO son independientes entre ellos)</m:t>
          </m:r>
        </m:oMath>
      </m:oMathPara>
    </w:p>
    <w:p w14:paraId="5C9907F3" w14:textId="77777777" w:rsidR="00880644" w:rsidRDefault="00880644" w:rsidP="00880644"/>
    <w:p w14:paraId="54D8A249" w14:textId="15F46A27" w:rsidR="00880644" w:rsidRDefault="00880644" w:rsidP="00880644">
      <w:r>
        <w:t xml:space="preserve">Se obtuvo un estadístico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3119</m:t>
        </m:r>
      </m:oMath>
      <w:r>
        <w:t xml:space="preserve"> y un valor asociado d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28</m:t>
        </m:r>
      </m:oMath>
      <w:r>
        <w:t>, por lo que se rechaza la hipótesis nula en favor de la alterna.</w:t>
      </w:r>
    </w:p>
    <w:p w14:paraId="15D69A65" w14:textId="77777777" w:rsidR="00880644" w:rsidRDefault="00880644" w:rsidP="00880644">
      <w:r>
        <w:t>Se concluye que los residuos no son independientes entre ellos.</w:t>
      </w:r>
    </w:p>
    <w:p w14:paraId="64EDE04B" w14:textId="55FD586E" w:rsidR="00880644" w:rsidRDefault="00880644" w:rsidP="00880644">
      <w:pPr>
        <w:pStyle w:val="Ttulo2"/>
      </w:pPr>
      <w:bookmarkStart w:id="66" w:name="_Toc163944301"/>
      <w:bookmarkStart w:id="67" w:name="X25edc500ad0d84167a8afb15784eaca839d527a"/>
      <w:bookmarkStart w:id="68" w:name="_Toc164509753"/>
      <w:bookmarkEnd w:id="58"/>
      <w:bookmarkEnd w:id="64"/>
      <w:r>
        <w:t>8.4.- Detección de valores influyentes o atípicos y de apalancamiento</w:t>
      </w:r>
      <w:bookmarkEnd w:id="66"/>
      <w:bookmarkEnd w:id="68"/>
    </w:p>
    <w:p w14:paraId="14C281A7" w14:textId="77777777" w:rsidR="00880644" w:rsidRDefault="00880644" w:rsidP="00880644">
      <w:pPr>
        <w:pStyle w:val="Ttulo3"/>
      </w:pPr>
      <w:bookmarkStart w:id="69" w:name="_Toc163944302"/>
      <w:bookmarkStart w:id="70" w:name="gráfico-de-la-distancia-de-cook"/>
      <w:bookmarkStart w:id="71" w:name="_Toc164509754"/>
      <w:r>
        <w:t>8.4.1.- Gráfico de la distancia de Cook</w:t>
      </w:r>
      <w:bookmarkEnd w:id="69"/>
      <w:bookmarkEnd w:id="71"/>
    </w:p>
    <w:p w14:paraId="04F4A66F" w14:textId="6D135DA3" w:rsidR="00880644" w:rsidRDefault="00880644" w:rsidP="00880644">
      <w:r>
        <w:t>Para identificar la presencia de algún valor de apalancamiento se realizó el gráfico de las distancias de Cook que se muestra a continuación:</w:t>
      </w:r>
    </w:p>
    <w:p w14:paraId="38A19DBB" w14:textId="77777777" w:rsidR="00880644" w:rsidRDefault="00880644" w:rsidP="00880644">
      <w:pPr>
        <w:jc w:val="center"/>
      </w:pPr>
      <w:r>
        <w:rPr>
          <w:noProof/>
        </w:rPr>
        <w:drawing>
          <wp:inline distT="0" distB="0" distL="0" distR="0" wp14:anchorId="3A39605F" wp14:editId="4BDBC139">
            <wp:extent cx="4610100" cy="3446780"/>
            <wp:effectExtent l="0" t="0" r="0" b="1270"/>
            <wp:docPr id="57" name="Picture" descr="Figura 6. Gráfico Cuantil-Cuantil con su recta ajustad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g6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44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CEB9F" w14:textId="66038985" w:rsidR="00880644" w:rsidRDefault="00880644" w:rsidP="00880644">
      <w:pPr>
        <w:jc w:val="center"/>
      </w:pPr>
      <w:r>
        <w:rPr>
          <w:b/>
          <w:bCs/>
          <w:i/>
          <w:iCs/>
        </w:rPr>
        <w:t xml:space="preserve">Figura 6. Gráfico </w:t>
      </w:r>
      <w:r w:rsidR="00D81046">
        <w:rPr>
          <w:b/>
          <w:bCs/>
          <w:i/>
          <w:iCs/>
        </w:rPr>
        <w:t>de la distancia de Cook.</w:t>
      </w:r>
    </w:p>
    <w:p w14:paraId="755800AF" w14:textId="762AD3F4" w:rsidR="00880644" w:rsidRDefault="00880644" w:rsidP="00880644">
      <w:r>
        <w:t xml:space="preserve">En el gráfico se observa la presencia de </w:t>
      </w:r>
      <w:r w:rsidR="00AB3E98">
        <w:t>al menos</w:t>
      </w:r>
      <w:r>
        <w:t xml:space="preserve"> 1 valor de apalancamiento el cual se aleja demasiado del resto, seguido de otros 3 valores que se alejan de la media y del comportamiento de las </w:t>
      </w:r>
      <w:r w:rsidR="00D81046">
        <w:t>demás</w:t>
      </w:r>
      <w:r>
        <w:t xml:space="preserve"> distancias.</w:t>
      </w:r>
    </w:p>
    <w:p w14:paraId="4C1F362E" w14:textId="77777777" w:rsidR="00880644" w:rsidRDefault="00880644" w:rsidP="00880644">
      <w:pPr>
        <w:pStyle w:val="Ttulo3"/>
      </w:pPr>
      <w:bookmarkStart w:id="72" w:name="_Toc163944303"/>
      <w:bookmarkStart w:id="73" w:name="gráfico-de-residuos-studentizados"/>
      <w:bookmarkStart w:id="74" w:name="_Toc164509755"/>
      <w:bookmarkEnd w:id="70"/>
      <w:r>
        <w:lastRenderedPageBreak/>
        <w:t xml:space="preserve">8.4.2.- Gráfico de residuos </w:t>
      </w:r>
      <w:proofErr w:type="spellStart"/>
      <w:r>
        <w:t>Studentizados</w:t>
      </w:r>
      <w:bookmarkEnd w:id="72"/>
      <w:bookmarkEnd w:id="74"/>
      <w:proofErr w:type="spellEnd"/>
    </w:p>
    <w:p w14:paraId="646E5F3F" w14:textId="3775B06C" w:rsidR="00880644" w:rsidRDefault="00880644" w:rsidP="00880644">
      <w:r>
        <w:t xml:space="preserve">El siguiente gráfico obtenido simplifica mucho la identificación de valores </w:t>
      </w:r>
      <w:r w:rsidR="00D81046">
        <w:t>atípicos</w:t>
      </w:r>
      <w:r>
        <w:t xml:space="preserve"> y de valores de apalancamiento mediante los residuos </w:t>
      </w:r>
      <w:proofErr w:type="spellStart"/>
      <w:r>
        <w:t>Studentizados</w:t>
      </w:r>
      <w:proofErr w:type="spellEnd"/>
      <w:r>
        <w:t xml:space="preserve"> y la influencia que tienen en las estimaciones.</w:t>
      </w:r>
    </w:p>
    <w:p w14:paraId="7948DA3C" w14:textId="77777777" w:rsidR="00880644" w:rsidRDefault="00880644" w:rsidP="00880644">
      <w:r>
        <w:rPr>
          <w:noProof/>
        </w:rPr>
        <w:drawing>
          <wp:inline distT="0" distB="0" distL="0" distR="0" wp14:anchorId="2986CA5F" wp14:editId="330E74E8">
            <wp:extent cx="6324600" cy="5059680"/>
            <wp:effectExtent l="0" t="0" r="0" b="0"/>
            <wp:docPr id="61" name="Picture" descr="Figura 7. Gráfico Cuantil-Cuantil con su recta ajustad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g7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934A4" w14:textId="41ED7CEB" w:rsidR="00880644" w:rsidRDefault="00880644" w:rsidP="00D81046">
      <w:pPr>
        <w:jc w:val="center"/>
      </w:pPr>
      <w:r>
        <w:rPr>
          <w:b/>
          <w:bCs/>
          <w:i/>
          <w:iCs/>
        </w:rPr>
        <w:t>Figura 7. Gráfico</w:t>
      </w:r>
      <w:r w:rsidR="00D81046">
        <w:rPr>
          <w:b/>
          <w:bCs/>
          <w:i/>
          <w:iCs/>
        </w:rPr>
        <w:t xml:space="preserve"> de los residuos </w:t>
      </w:r>
      <w:proofErr w:type="spellStart"/>
      <w:r w:rsidR="00D81046">
        <w:rPr>
          <w:b/>
          <w:bCs/>
          <w:i/>
          <w:iCs/>
        </w:rPr>
        <w:t>Studentizados</w:t>
      </w:r>
      <w:proofErr w:type="spellEnd"/>
      <w:r w:rsidR="00D81046">
        <w:rPr>
          <w:b/>
          <w:bCs/>
          <w:i/>
          <w:iCs/>
        </w:rPr>
        <w:t xml:space="preserve"> y su influencia.</w:t>
      </w:r>
    </w:p>
    <w:p w14:paraId="5F9579BA" w14:textId="7F1A3F86" w:rsidR="00880644" w:rsidRDefault="00880644" w:rsidP="00880644">
      <w:r>
        <w:t xml:space="preserve">En el gráfico se observa que la mayoría de los valores son “normales” mientras </w:t>
      </w:r>
      <w:r w:rsidR="00AB3E98">
        <w:t>que,</w:t>
      </w:r>
      <w:r>
        <w:t xml:space="preserve"> por otro lado, hay 2 valores atípicos y de apalancamiento, también </w:t>
      </w:r>
      <w:r w:rsidR="00AB3E98">
        <w:t>está</w:t>
      </w:r>
      <w:r>
        <w:t xml:space="preserve"> la presencia de 4 valores de apalancamiento y 1 valor únicamente atípico.</w:t>
      </w:r>
    </w:p>
    <w:p w14:paraId="0262FE6A" w14:textId="77777777" w:rsidR="00D81046" w:rsidRDefault="00D81046" w:rsidP="00880644"/>
    <w:p w14:paraId="340A88ED" w14:textId="77777777" w:rsidR="00D81046" w:rsidRDefault="00D81046" w:rsidP="00880644"/>
    <w:p w14:paraId="046BC20B" w14:textId="77777777" w:rsidR="00880644" w:rsidRDefault="00880644" w:rsidP="00880644">
      <w:pPr>
        <w:pStyle w:val="Ttulo1"/>
      </w:pPr>
      <w:bookmarkStart w:id="75" w:name="_Toc163944304"/>
      <w:bookmarkStart w:id="76" w:name="establece-tus-conclusiones."/>
      <w:bookmarkStart w:id="77" w:name="_Toc164509756"/>
      <w:bookmarkEnd w:id="37"/>
      <w:bookmarkEnd w:id="67"/>
      <w:bookmarkEnd w:id="73"/>
      <w:r>
        <w:lastRenderedPageBreak/>
        <w:t>9.- Establece tus conclusiones.</w:t>
      </w:r>
      <w:bookmarkEnd w:id="75"/>
      <w:bookmarkEnd w:id="77"/>
    </w:p>
    <w:p w14:paraId="34FFE1EF" w14:textId="77777777" w:rsidR="00880644" w:rsidRDefault="00880644" w:rsidP="00880644">
      <w:r>
        <w:t>Acorde a lo obtenido a lo largo de este reporte, se puede resaltar que existe una relación lineal fuerte y significativa entre la variable de talla con la variable de peso al punto en que tienen una correlación casi perfecta.</w:t>
      </w:r>
    </w:p>
    <w:p w14:paraId="578B61AB" w14:textId="3B94C8BF" w:rsidR="00880644" w:rsidRDefault="00880644" w:rsidP="00880644">
      <w:r>
        <w:t xml:space="preserve">El modelo estimado describe casi en su totalidad el comportamiento de una variable respecto a la </w:t>
      </w:r>
      <w:r w:rsidR="00AB3E98">
        <w:t>otra,</w:t>
      </w:r>
      <w:r>
        <w:t xml:space="preserve"> pero con el inconveniente de que solamente cumple la normalidad en sus residuos, los </w:t>
      </w:r>
      <w:r w:rsidR="00D81046">
        <w:t>demás</w:t>
      </w:r>
      <w:r>
        <w:t xml:space="preserve"> supuestos no </w:t>
      </w:r>
      <w:r w:rsidR="00D81046">
        <w:t>están</w:t>
      </w:r>
      <w:r>
        <w:t xml:space="preserve"> presentes para este modelo debido a la presencia de valores </w:t>
      </w:r>
      <w:r w:rsidR="00D81046">
        <w:t>atípicos</w:t>
      </w:r>
      <w:r>
        <w:t xml:space="preserve"> y de apalancamiento que </w:t>
      </w:r>
      <w:r w:rsidR="00D81046">
        <w:t>están</w:t>
      </w:r>
      <w:r>
        <w:t xml:space="preserve"> afectando directamente a las estimaciones del modelo.</w:t>
      </w:r>
    </w:p>
    <w:p w14:paraId="7930B8C1" w14:textId="77777777" w:rsidR="00AB3E98" w:rsidRDefault="00AB3E98" w:rsidP="00880644"/>
    <w:p w14:paraId="192EC0C7" w14:textId="1A881CC3" w:rsidR="00880644" w:rsidRDefault="00AB3E98" w:rsidP="00880644">
      <w:r>
        <w:t>Valdría</w:t>
      </w:r>
      <w:r w:rsidR="00880644">
        <w:t xml:space="preserve"> la pena probar a quitar el caso más marcado donde hay un valor </w:t>
      </w:r>
      <w:r w:rsidR="00D81046">
        <w:t>atípico</w:t>
      </w:r>
      <w:r w:rsidR="00880644">
        <w:t>, reajustar el modelo y validarlo con la esperanza de que ahora sí, cumpla con los supuestos del modelo.</w:t>
      </w:r>
    </w:p>
    <w:p w14:paraId="4269CE03" w14:textId="77777777" w:rsidR="00D81046" w:rsidRDefault="00D81046" w:rsidP="00880644"/>
    <w:p w14:paraId="7CAB4C5C" w14:textId="77777777" w:rsidR="00D81046" w:rsidRDefault="00D81046" w:rsidP="00880644"/>
    <w:p w14:paraId="76A47BA1" w14:textId="77777777" w:rsidR="00D81046" w:rsidRDefault="00D81046" w:rsidP="00880644"/>
    <w:p w14:paraId="1DD661BD" w14:textId="77777777" w:rsidR="00D81046" w:rsidRDefault="00D81046" w:rsidP="00880644"/>
    <w:p w14:paraId="7F657DDC" w14:textId="77777777" w:rsidR="00D81046" w:rsidRDefault="00D81046" w:rsidP="00880644"/>
    <w:p w14:paraId="302F8CD7" w14:textId="77777777" w:rsidR="00D81046" w:rsidRDefault="00D81046" w:rsidP="00880644"/>
    <w:p w14:paraId="10F9D59C" w14:textId="77777777" w:rsidR="00D81046" w:rsidRDefault="00D81046" w:rsidP="00880644"/>
    <w:p w14:paraId="0A500462" w14:textId="77777777" w:rsidR="00D81046" w:rsidRDefault="00D81046" w:rsidP="00880644"/>
    <w:p w14:paraId="7AAFEADC" w14:textId="77777777" w:rsidR="00D81046" w:rsidRDefault="00D81046" w:rsidP="00880644"/>
    <w:p w14:paraId="5BB06CAC" w14:textId="77777777" w:rsidR="00D81046" w:rsidRDefault="00D81046" w:rsidP="00880644"/>
    <w:p w14:paraId="21C0ECB4" w14:textId="77777777" w:rsidR="00D81046" w:rsidRDefault="00D81046" w:rsidP="00880644"/>
    <w:p w14:paraId="153D0A67" w14:textId="77777777" w:rsidR="00D81046" w:rsidRDefault="00D81046" w:rsidP="00880644"/>
    <w:p w14:paraId="7BCE82A7" w14:textId="77777777" w:rsidR="00D81046" w:rsidRDefault="00D81046" w:rsidP="00880644"/>
    <w:p w14:paraId="138C1D9A" w14:textId="77777777" w:rsidR="00D81046" w:rsidRDefault="00D81046" w:rsidP="00880644"/>
    <w:p w14:paraId="7E5C03FF" w14:textId="77777777" w:rsidR="00D81046" w:rsidRDefault="00D81046" w:rsidP="00880644"/>
    <w:p w14:paraId="0F7F670A" w14:textId="77777777" w:rsidR="00D81046" w:rsidRDefault="00D81046" w:rsidP="00880644"/>
    <w:p w14:paraId="64B4FDDE" w14:textId="77777777" w:rsidR="00D81046" w:rsidRDefault="00D81046" w:rsidP="00880644"/>
    <w:p w14:paraId="2B5BED13" w14:textId="77777777" w:rsidR="00D81046" w:rsidRDefault="00D81046" w:rsidP="00880644"/>
    <w:p w14:paraId="5F10F4CF" w14:textId="77777777" w:rsidR="00D81046" w:rsidRDefault="00D81046" w:rsidP="00880644"/>
    <w:p w14:paraId="38DAB32F" w14:textId="77777777" w:rsidR="00D81046" w:rsidRDefault="00D81046" w:rsidP="00880644"/>
    <w:p w14:paraId="31A65C19" w14:textId="77777777" w:rsidR="00880644" w:rsidRDefault="00880644" w:rsidP="00880644">
      <w:pPr>
        <w:pStyle w:val="Ttulo1"/>
      </w:pPr>
      <w:bookmarkStart w:id="78" w:name="_Toc163944305"/>
      <w:bookmarkStart w:id="79" w:name="Xcd6833444c53a066c7de1a71cc9901aafb0c4a3"/>
      <w:bookmarkStart w:id="80" w:name="_Toc164509757"/>
      <w:bookmarkEnd w:id="76"/>
      <w:r>
        <w:lastRenderedPageBreak/>
        <w:t>10.- En un anexo coloca el código de R que hayas usado.</w:t>
      </w:r>
      <w:bookmarkEnd w:id="78"/>
      <w:bookmarkEnd w:id="80"/>
    </w:p>
    <w:bookmarkEnd w:id="79"/>
    <w:p w14:paraId="28326351" w14:textId="77777777" w:rsidR="004D1F9D" w:rsidRDefault="004D1F9D" w:rsidP="004D1F9D">
      <w:pPr>
        <w:pStyle w:val="SourceCode"/>
      </w:pPr>
      <w:r>
        <w:rPr>
          <w:rStyle w:val="DocumentationTok"/>
        </w:rPr>
        <w:t xml:space="preserve">#### </w:t>
      </w:r>
      <w:proofErr w:type="spellStart"/>
      <w:r>
        <w:rPr>
          <w:rStyle w:val="DocumentationTok"/>
        </w:rPr>
        <w:t>Cargar</w:t>
      </w:r>
      <w:proofErr w:type="spellEnd"/>
      <w:r>
        <w:rPr>
          <w:rStyle w:val="DocumentationTok"/>
        </w:rPr>
        <w:t xml:space="preserve"> las </w:t>
      </w:r>
      <w:proofErr w:type="spellStart"/>
      <w:r>
        <w:rPr>
          <w:rStyle w:val="DocumentationTok"/>
        </w:rPr>
        <w:t>librerías</w:t>
      </w:r>
      <w:proofErr w:type="spellEnd"/>
      <w:r>
        <w:rPr>
          <w:rStyle w:val="DocumentationTok"/>
        </w:rPr>
        <w:t xml:space="preserve"> y </w:t>
      </w:r>
      <w:proofErr w:type="spellStart"/>
      <w:r>
        <w:rPr>
          <w:rStyle w:val="DocumentationTok"/>
        </w:rPr>
        <w:t>objetos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necesarios</w:t>
      </w:r>
      <w:proofErr w:type="spellEnd"/>
      <w:r>
        <w:rPr>
          <w:rStyle w:val="DocumentationTok"/>
        </w:rPr>
        <w:t xml:space="preserve"> ####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áficos</w:t>
      </w:r>
      <w:proofErr w:type="spellEnd"/>
      <w:r>
        <w:rPr>
          <w:rStyle w:val="CommentTok"/>
        </w:rPr>
        <w:t xml:space="preserve"> bonito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abl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onitas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unciones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residuos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unciones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residuos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vg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Para </w:t>
      </w:r>
      <w:proofErr w:type="spellStart"/>
      <w:r>
        <w:rPr>
          <w:rStyle w:val="CommentTok"/>
        </w:rPr>
        <w:t>descompon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.</w:t>
      </w:r>
      <w:proofErr w:type="spellStart"/>
      <w:r>
        <w:rPr>
          <w:rStyle w:val="CommentTok"/>
        </w:rPr>
        <w:t>svg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jpeg) </w:t>
      </w:r>
      <w:r>
        <w:rPr>
          <w:rStyle w:val="CommentTok"/>
        </w:rPr>
        <w:t xml:space="preserve"># Para </w:t>
      </w:r>
      <w:proofErr w:type="spellStart"/>
      <w:r>
        <w:rPr>
          <w:rStyle w:val="CommentTok"/>
        </w:rPr>
        <w:t>converti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vg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png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Para </w:t>
      </w:r>
      <w:proofErr w:type="spellStart"/>
      <w:r>
        <w:rPr>
          <w:rStyle w:val="CommentTok"/>
        </w:rPr>
        <w:t>incluir</w:t>
      </w:r>
      <w:proofErr w:type="spellEnd"/>
      <w:r>
        <w:rPr>
          <w:rStyle w:val="CommentTok"/>
        </w:rPr>
        <w:t xml:space="preserve"> formulas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aficos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ortes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Para </w:t>
      </w:r>
      <w:proofErr w:type="spellStart"/>
      <w:r>
        <w:rPr>
          <w:rStyle w:val="CommentTok"/>
        </w:rPr>
        <w:t>funcion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iduos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lsrr</w:t>
      </w:r>
      <w:proofErr w:type="spellEnd"/>
      <w:r>
        <w:rPr>
          <w:rStyle w:val="NormalTok"/>
        </w:rPr>
        <w:t xml:space="preserve"> ) </w:t>
      </w:r>
      <w:r>
        <w:rPr>
          <w:rStyle w:val="CommentTok"/>
        </w:rPr>
        <w:t xml:space="preserve"># Para </w:t>
      </w:r>
      <w:proofErr w:type="spellStart"/>
      <w:r>
        <w:rPr>
          <w:rStyle w:val="CommentTok"/>
        </w:rPr>
        <w:t>diagnostic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iduos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rg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vectores</w:t>
      </w:r>
      <w:proofErr w:type="spellEnd"/>
      <w:r>
        <w:rPr>
          <w:rStyle w:val="CommentTok"/>
        </w:rPr>
        <w:t xml:space="preserve"> para peso y </w:t>
      </w:r>
      <w:proofErr w:type="spellStart"/>
      <w:r>
        <w:rPr>
          <w:rStyle w:val="CommentTok"/>
        </w:rPr>
        <w:t>talla</w:t>
      </w:r>
      <w:proofErr w:type="spellEnd"/>
      <w:r>
        <w:br/>
      </w:r>
      <w:r>
        <w:rPr>
          <w:rStyle w:val="NormalTok"/>
        </w:rPr>
        <w:t xml:space="preserve">pe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6.2</w:t>
      </w:r>
      <w:r>
        <w:rPr>
          <w:rStyle w:val="NormalTok"/>
        </w:rPr>
        <w:t xml:space="preserve">, </w:t>
      </w:r>
      <w:r>
        <w:rPr>
          <w:rStyle w:val="FloatTok"/>
        </w:rPr>
        <w:t>5.9</w:t>
      </w:r>
      <w:r>
        <w:rPr>
          <w:rStyle w:val="NormalTok"/>
        </w:rPr>
        <w:t xml:space="preserve">, </w:t>
      </w:r>
      <w:r>
        <w:rPr>
          <w:rStyle w:val="FloatTok"/>
        </w:rPr>
        <w:t>5.4</w:t>
      </w:r>
      <w:r>
        <w:rPr>
          <w:rStyle w:val="NormalTok"/>
        </w:rPr>
        <w:t xml:space="preserve">, </w:t>
      </w:r>
      <w:r>
        <w:rPr>
          <w:rStyle w:val="FloatTok"/>
        </w:rPr>
        <w:t>5.6</w:t>
      </w:r>
      <w:r>
        <w:rPr>
          <w:rStyle w:val="NormalTok"/>
        </w:rPr>
        <w:t xml:space="preserve">, </w:t>
      </w:r>
      <w:r>
        <w:rPr>
          <w:rStyle w:val="FloatTok"/>
        </w:rPr>
        <w:t>5.7</w:t>
      </w:r>
      <w:r>
        <w:rPr>
          <w:rStyle w:val="NormalTok"/>
        </w:rPr>
        <w:t xml:space="preserve">,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3.6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2.9</w:t>
      </w:r>
      <w:r>
        <w:rPr>
          <w:rStyle w:val="NormalTok"/>
        </w:rPr>
        <w:t xml:space="preserve">,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FloatTok"/>
        </w:rPr>
        <w:t>2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2.3</w:t>
      </w:r>
      <w:r>
        <w:rPr>
          <w:rStyle w:val="NormalTok"/>
        </w:rPr>
        <w:t xml:space="preserve">,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35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1.5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FloatTok"/>
        </w:rPr>
        <w:t>1.15</w:t>
      </w:r>
      <w:r>
        <w:rPr>
          <w:rStyle w:val="NormalTok"/>
        </w:rPr>
        <w:t xml:space="preserve">, </w:t>
      </w:r>
      <w:r>
        <w:rPr>
          <w:rStyle w:val="FloatTok"/>
        </w:rPr>
        <w:t>1.15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ll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FloatTok"/>
        </w:rPr>
        <w:t>16.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FloatTok"/>
        </w:rPr>
        <w:t>16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data frame</w:t>
      </w:r>
      <w:r>
        <w:br/>
      </w:r>
      <w:proofErr w:type="spellStart"/>
      <w:r>
        <w:rPr>
          <w:rStyle w:val="NormalTok"/>
        </w:rPr>
        <w:t>dat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Peso =</w:t>
      </w:r>
      <w:r>
        <w:rPr>
          <w:rStyle w:val="NormalTok"/>
        </w:rPr>
        <w:t xml:space="preserve"> peso, </w:t>
      </w:r>
      <w:r>
        <w:rPr>
          <w:rStyle w:val="AttributeTok"/>
        </w:rPr>
        <w:t>Tall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ll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str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data frame</w:t>
      </w:r>
      <w:r>
        <w:br/>
      </w:r>
      <w:r>
        <w:br/>
      </w:r>
      <w:r>
        <w:rPr>
          <w:rStyle w:val="DocumentationTok"/>
        </w:rPr>
        <w:t xml:space="preserve">#### </w:t>
      </w:r>
      <w:proofErr w:type="spellStart"/>
      <w:r>
        <w:rPr>
          <w:rStyle w:val="DocumentationTok"/>
        </w:rPr>
        <w:t>Correlación</w:t>
      </w:r>
      <w:proofErr w:type="spellEnd"/>
      <w:r>
        <w:rPr>
          <w:rStyle w:val="DocumentationTok"/>
        </w:rPr>
        <w:t xml:space="preserve"> y </w:t>
      </w:r>
      <w:proofErr w:type="spellStart"/>
      <w:r>
        <w:rPr>
          <w:rStyle w:val="DocumentationTok"/>
        </w:rPr>
        <w:t>exploración</w:t>
      </w:r>
      <w:proofErr w:type="spellEnd"/>
      <w:r>
        <w:rPr>
          <w:rStyle w:val="DocumentationTok"/>
        </w:rPr>
        <w:t xml:space="preserve"> ####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Talla,datos</w:t>
      </w:r>
      <w:r>
        <w:rPr>
          <w:rStyle w:val="SpecialCharTok"/>
        </w:rPr>
        <w:t>$</w:t>
      </w:r>
      <w:r>
        <w:rPr>
          <w:rStyle w:val="NormalTok"/>
        </w:rPr>
        <w:t>Peso</w:t>
      </w:r>
      <w:proofErr w:type="spellEnd"/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Hacer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agram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ispersión</w:t>
      </w:r>
      <w:proofErr w:type="spellEnd"/>
      <w:r>
        <w:rPr>
          <w:rStyle w:val="CommentTok"/>
        </w:rPr>
        <w:t xml:space="preserve"> con ggplot2 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os,</w:t>
      </w:r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all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Pes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relación</w:t>
      </w:r>
      <w:proofErr w:type="spellEnd"/>
      <w:r>
        <w:rPr>
          <w:rStyle w:val="StringTok"/>
        </w:rPr>
        <w:t xml:space="preserve"> r de Pearson= "</w:t>
      </w:r>
      <w:r>
        <w:rPr>
          <w:rStyle w:val="NormalTok"/>
        </w:rPr>
        <w:t>,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or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"</w:t>
      </w:r>
      <w:r>
        <w:rPr>
          <w:rStyle w:val="NormalTok"/>
        </w:rPr>
        <w:t>,</w:t>
      </w:r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all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so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áfic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dispersión</w:t>
      </w:r>
      <w:proofErr w:type="spellEnd"/>
      <w:r>
        <w:rPr>
          <w:rStyle w:val="StringTok"/>
        </w:rPr>
        <w:t xml:space="preserve"> entre </w:t>
      </w:r>
      <w:proofErr w:type="spellStart"/>
      <w:r>
        <w:rPr>
          <w:rStyle w:val="StringTok"/>
        </w:rPr>
        <w:t>talla</w:t>
      </w:r>
      <w:proofErr w:type="spellEnd"/>
      <w:r>
        <w:rPr>
          <w:rStyle w:val="StringTok"/>
        </w:rPr>
        <w:t xml:space="preserve"> (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mm) 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y</w:t>
      </w:r>
      <w:proofErr w:type="spellEnd"/>
      <w:r>
        <w:rPr>
          <w:rStyle w:val="StringTok"/>
        </w:rPr>
        <w:t xml:space="preserve"> peso (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gramos</w:t>
      </w:r>
      <w:proofErr w:type="spellEnd"/>
      <w:r>
        <w:rPr>
          <w:rStyle w:val="StringTok"/>
        </w:rPr>
        <w:t>)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chido</w:t>
      </w:r>
      <w:proofErr w:type="spellEnd"/>
      <w:r>
        <w:rPr>
          <w:rStyle w:val="DocumentationTok"/>
        </w:rPr>
        <w:t xml:space="preserve"> </w:t>
      </w:r>
      <w:r>
        <w:br/>
      </w:r>
      <w:r>
        <w:rPr>
          <w:rStyle w:val="DocumentationTok"/>
        </w:rPr>
        <w:t xml:space="preserve">### Sacar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gráfico</w:t>
      </w:r>
      <w:proofErr w:type="spellEnd"/>
      <w:r>
        <w:br/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1"</w:t>
      </w:r>
      <w:r>
        <w:rPr>
          <w:rStyle w:val="NormalTok"/>
        </w:rPr>
        <w:t xml:space="preserve"> </w:t>
      </w:r>
      <w:r>
        <w:rPr>
          <w:rStyle w:val="CommentTok"/>
        </w:rPr>
        <w:t># PARAR NOMBRAR AL GRÁFICO DE SALIDA</w:t>
      </w:r>
      <w:r>
        <w:br/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1 </w:t>
      </w:r>
      <w:r>
        <w:rPr>
          <w:rStyle w:val="CommentTok"/>
        </w:rPr>
        <w:t># PARA NOMBRAR AL OBJETO DONDE ESTA EL GRÁFICO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ndolo</w:t>
      </w:r>
      <w:proofErr w:type="spellEnd"/>
      <w:r>
        <w:br/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sv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n</w:t>
      </w:r>
      <w:proofErr w:type="spellEnd"/>
      <w:r>
        <w:rPr>
          <w:rStyle w:val="DocumentationTok"/>
        </w:rPr>
        <w:t xml:space="preserve"> jpeg</w:t>
      </w:r>
      <w:r>
        <w:br/>
      </w:r>
      <w:proofErr w:type="spellStart"/>
      <w:r>
        <w:rPr>
          <w:rStyle w:val="FunctionTok"/>
        </w:rPr>
        <w:t>writeJP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jpg"</w:t>
      </w:r>
      <w:r>
        <w:rPr>
          <w:rStyle w:val="NormalTok"/>
        </w:rPr>
        <w:t xml:space="preserve">), </w:t>
      </w:r>
      <w:r>
        <w:rPr>
          <w:rStyle w:val="AttributeTok"/>
        </w:rPr>
        <w:t>qual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## </w:t>
      </w:r>
      <w:proofErr w:type="spellStart"/>
      <w:r>
        <w:rPr>
          <w:rStyle w:val="DocumentationTok"/>
        </w:rPr>
        <w:t>Ajus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modelo</w:t>
      </w:r>
      <w:proofErr w:type="spellEnd"/>
      <w:r>
        <w:rPr>
          <w:rStyle w:val="DocumentationTok"/>
        </w:rPr>
        <w:t xml:space="preserve"> y </w:t>
      </w:r>
      <w:proofErr w:type="spellStart"/>
      <w:r>
        <w:rPr>
          <w:rStyle w:val="DocumentationTok"/>
        </w:rPr>
        <w:t>re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resumen</w:t>
      </w:r>
      <w:proofErr w:type="spellEnd"/>
      <w:r>
        <w:rPr>
          <w:rStyle w:val="DocumentationTok"/>
        </w:rPr>
        <w:t xml:space="preserve"> ####</w:t>
      </w:r>
      <w:r>
        <w:br/>
      </w:r>
      <w:proofErr w:type="spellStart"/>
      <w:r>
        <w:rPr>
          <w:rStyle w:val="NormalTok"/>
        </w:rPr>
        <w:t>model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so</w:t>
      </w:r>
      <w:r>
        <w:rPr>
          <w:rStyle w:val="SpecialCharTok"/>
        </w:rPr>
        <w:t>~</w:t>
      </w:r>
      <w:r>
        <w:rPr>
          <w:rStyle w:val="NormalTok"/>
        </w:rPr>
        <w:t>Talla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dato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modelo</w:t>
      </w:r>
      <w:r>
        <w:rPr>
          <w:rStyle w:val="SpecialCharTok"/>
        </w:rPr>
        <w:t>$</w:t>
      </w:r>
      <w:r>
        <w:rPr>
          <w:rStyle w:val="NormalTok"/>
        </w:rPr>
        <w:t>coefficients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</w:t>
      </w:r>
      <w:proofErr w:type="spellEnd"/>
      <w:r>
        <w:rPr>
          <w:rStyle w:val="NormalTok"/>
        </w:rPr>
        <w:t>);a</w:t>
      </w:r>
      <w:r>
        <w:br/>
      </w:r>
      <w:r>
        <w:br/>
      </w:r>
      <w:r>
        <w:rPr>
          <w:rStyle w:val="DocumentationTok"/>
        </w:rPr>
        <w:t xml:space="preserve">#### Hacer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diagrama</w:t>
      </w:r>
      <w:proofErr w:type="spellEnd"/>
      <w:r>
        <w:rPr>
          <w:rStyle w:val="DocumentationTok"/>
        </w:rPr>
        <w:t xml:space="preserve"> de </w:t>
      </w:r>
      <w:proofErr w:type="spellStart"/>
      <w:r>
        <w:rPr>
          <w:rStyle w:val="DocumentationTok"/>
        </w:rPr>
        <w:t>dispersión</w:t>
      </w:r>
      <w:proofErr w:type="spellEnd"/>
      <w:r>
        <w:rPr>
          <w:rStyle w:val="DocumentationTok"/>
        </w:rPr>
        <w:t xml:space="preserve"> ####</w:t>
      </w:r>
      <w:r>
        <w:br/>
      </w:r>
      <w:proofErr w:type="spellStart"/>
      <w:r>
        <w:rPr>
          <w:rStyle w:val="NormalTok"/>
        </w:rPr>
        <w:t>prediccion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.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all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Talla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iccion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cion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iccion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.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all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Tall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NormalTok"/>
        </w:rPr>
        <w:t>prediccion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Peso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Peso</w:t>
      </w:r>
      <w:proofErr w:type="spellEnd"/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# </w:t>
      </w:r>
      <w:proofErr w:type="spellStart"/>
      <w:r>
        <w:rPr>
          <w:rStyle w:val="DocumentationTok"/>
        </w:rPr>
        <w:t>Gráfico</w:t>
      </w:r>
      <w:proofErr w:type="spellEnd"/>
      <w:r>
        <w:rPr>
          <w:rStyle w:val="DocumentationTok"/>
        </w:rPr>
        <w:t xml:space="preserve"> bonito ####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cion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all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Peso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i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 de </w:t>
      </w:r>
      <w:proofErr w:type="spellStart"/>
      <w:r>
        <w:rPr>
          <w:rStyle w:val="StringTok"/>
        </w:rPr>
        <w:t>estimada</w:t>
      </w:r>
      <w:proofErr w:type="spellEnd"/>
      <w:r>
        <w:rPr>
          <w:rStyle w:val="StringTok"/>
        </w:rPr>
        <w:t xml:space="preserve"> de la </w:t>
      </w:r>
      <w:proofErr w:type="spellStart"/>
      <w:r>
        <w:rPr>
          <w:rStyle w:val="StringTok"/>
        </w:rPr>
        <w:t>regresión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eX</w:t>
      </w:r>
      <w:proofErr w:type="spellEnd"/>
      <w:r>
        <w:rPr>
          <w:rStyle w:val="NormalTok"/>
        </w:rPr>
        <w:t>(r</w:t>
      </w:r>
      <w:r>
        <w:rPr>
          <w:rStyle w:val="StringTok"/>
        </w:rPr>
        <w:t>"($</w:t>
      </w:r>
      <w:proofErr w:type="spellStart"/>
      <w:r>
        <w:rPr>
          <w:rStyle w:val="StringTok"/>
        </w:rPr>
        <w:t>Peso_i</w:t>
      </w:r>
      <w:proofErr w:type="spellEnd"/>
      <w:r>
        <w:rPr>
          <w:rStyle w:val="StringTok"/>
        </w:rPr>
        <w:t>=-4.5006 +0.3125*(</w:t>
      </w:r>
      <w:proofErr w:type="spellStart"/>
      <w:r>
        <w:rPr>
          <w:rStyle w:val="StringTok"/>
        </w:rPr>
        <w:t>Talla_i</w:t>
      </w:r>
      <w:proofErr w:type="spellEnd"/>
      <w:r>
        <w:rPr>
          <w:rStyle w:val="StringTok"/>
        </w:rPr>
        <w:t>)$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Recta de </w:t>
      </w:r>
      <w:proofErr w:type="spellStart"/>
      <w:r>
        <w:rPr>
          <w:rStyle w:val="StringTok"/>
        </w:rPr>
        <w:t>estimada</w:t>
      </w:r>
      <w:proofErr w:type="spellEnd"/>
      <w:r>
        <w:rPr>
          <w:rStyle w:val="StringTok"/>
        </w:rPr>
        <w:t xml:space="preserve"> de la </w:t>
      </w:r>
      <w:proofErr w:type="spellStart"/>
      <w:r>
        <w:rPr>
          <w:rStyle w:val="StringTok"/>
        </w:rPr>
        <w:t>regresió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la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mm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gr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áfic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dispersión</w:t>
      </w:r>
      <w:proofErr w:type="spellEnd"/>
      <w:r>
        <w:rPr>
          <w:rStyle w:val="StringTok"/>
        </w:rPr>
        <w:t xml:space="preserve"> entre </w:t>
      </w:r>
      <w:proofErr w:type="spellStart"/>
      <w:r>
        <w:rPr>
          <w:rStyle w:val="StringTok"/>
        </w:rPr>
        <w:t>tall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mm y peso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gr con</w:t>
      </w:r>
      <w:r>
        <w:rPr>
          <w:rStyle w:val="SpecialCharTok"/>
        </w:rPr>
        <w:t>\n</w:t>
      </w:r>
      <w:r>
        <w:rPr>
          <w:rStyle w:val="StringTok"/>
        </w:rPr>
        <w:t xml:space="preserve"> con </w:t>
      </w:r>
      <w:proofErr w:type="spellStart"/>
      <w:r>
        <w:rPr>
          <w:rStyle w:val="StringTok"/>
        </w:rPr>
        <w:t>su</w:t>
      </w:r>
      <w:proofErr w:type="spellEnd"/>
      <w:r>
        <w:rPr>
          <w:rStyle w:val="StringTok"/>
        </w:rPr>
        <w:t xml:space="preserve"> recta </w:t>
      </w:r>
      <w:proofErr w:type="spellStart"/>
      <w:r>
        <w:rPr>
          <w:rStyle w:val="StringTok"/>
        </w:rPr>
        <w:t>estimada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lastRenderedPageBreak/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chido</w:t>
      </w:r>
      <w:proofErr w:type="spellEnd"/>
      <w:r>
        <w:rPr>
          <w:rStyle w:val="DocumentationTok"/>
        </w:rPr>
        <w:t xml:space="preserve"> </w:t>
      </w:r>
      <w:r>
        <w:br/>
      </w:r>
      <w:r>
        <w:rPr>
          <w:rStyle w:val="DocumentationTok"/>
        </w:rPr>
        <w:t xml:space="preserve">### Sacar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gráfico</w:t>
      </w:r>
      <w:proofErr w:type="spellEnd"/>
      <w:r>
        <w:br/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2"</w:t>
      </w:r>
      <w:r>
        <w:rPr>
          <w:rStyle w:val="NormalTok"/>
        </w:rPr>
        <w:t xml:space="preserve"> </w:t>
      </w:r>
      <w:r>
        <w:rPr>
          <w:rStyle w:val="CommentTok"/>
        </w:rPr>
        <w:t># PARAR NOMBRAR AL GRÁFICO DE SALIDA</w:t>
      </w:r>
      <w:r>
        <w:br/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2 </w:t>
      </w:r>
      <w:r>
        <w:rPr>
          <w:rStyle w:val="CommentTok"/>
        </w:rPr>
        <w:t># PARA NOMBRAR AL OBJETO DONDE ESTA EL GRÁFICO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ndolo</w:t>
      </w:r>
      <w:proofErr w:type="spellEnd"/>
      <w:r>
        <w:br/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sv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n</w:t>
      </w:r>
      <w:proofErr w:type="spellEnd"/>
      <w:r>
        <w:rPr>
          <w:rStyle w:val="DocumentationTok"/>
        </w:rPr>
        <w:t xml:space="preserve"> jpeg</w:t>
      </w:r>
      <w:r>
        <w:br/>
      </w:r>
      <w:proofErr w:type="spellStart"/>
      <w:r>
        <w:rPr>
          <w:rStyle w:val="FunctionTok"/>
        </w:rPr>
        <w:t>writeJP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jpg"</w:t>
      </w:r>
      <w:r>
        <w:rPr>
          <w:rStyle w:val="NormalTok"/>
        </w:rPr>
        <w:t xml:space="preserve">), </w:t>
      </w:r>
      <w:r>
        <w:rPr>
          <w:rStyle w:val="AttributeTok"/>
        </w:rPr>
        <w:t>qual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## Hacer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intervalo</w:t>
      </w:r>
      <w:proofErr w:type="spellEnd"/>
      <w:r>
        <w:rPr>
          <w:rStyle w:val="DocumentationTok"/>
        </w:rPr>
        <w:t xml:space="preserve"> de </w:t>
      </w:r>
      <w:proofErr w:type="spellStart"/>
      <w:r>
        <w:rPr>
          <w:rStyle w:val="DocumentationTok"/>
        </w:rPr>
        <w:t>confianza</w:t>
      </w:r>
      <w:proofErr w:type="spellEnd"/>
      <w:r>
        <w:rPr>
          <w:rStyle w:val="DocumentationTok"/>
        </w:rPr>
        <w:t xml:space="preserve"> ####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</w:t>
      </w:r>
      <w:proofErr w:type="spellEnd"/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## </w:t>
      </w:r>
      <w:proofErr w:type="spellStart"/>
      <w:r>
        <w:rPr>
          <w:rStyle w:val="DocumentationTok"/>
        </w:rPr>
        <w:t>Prob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normalidad</w:t>
      </w:r>
      <w:proofErr w:type="spellEnd"/>
      <w:r>
        <w:rPr>
          <w:rStyle w:val="DocumentationTok"/>
        </w:rPr>
        <w:t xml:space="preserve"> ####</w:t>
      </w:r>
      <w:r>
        <w:br/>
      </w:r>
      <w:r>
        <w:br/>
      </w:r>
      <w:r>
        <w:rPr>
          <w:rStyle w:val="CommentTok"/>
        </w:rPr>
        <w:t xml:space="preserve"># Hacer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qqplot</w:t>
      </w:r>
      <w:proofErr w:type="spellEnd"/>
      <w:r>
        <w:br/>
      </w:r>
      <w:proofErr w:type="spellStart"/>
      <w:r>
        <w:rPr>
          <w:rStyle w:val="NormalTok"/>
        </w:rPr>
        <w:t>residu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es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o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iduo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sample=</w:t>
      </w:r>
      <w:proofErr w:type="spellStart"/>
      <w:r>
        <w:rPr>
          <w:rStyle w:val="NormalTok"/>
        </w:rPr>
        <w:t>resi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qq_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qq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arametr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stilo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uantile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eóric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idu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andarizad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áfic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uantil-Cuanti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chido</w:t>
      </w:r>
      <w:proofErr w:type="spellEnd"/>
      <w:r>
        <w:rPr>
          <w:rStyle w:val="DocumentationTok"/>
        </w:rPr>
        <w:t xml:space="preserve"> </w:t>
      </w:r>
      <w:r>
        <w:br/>
      </w:r>
      <w:r>
        <w:rPr>
          <w:rStyle w:val="DocumentationTok"/>
        </w:rPr>
        <w:t xml:space="preserve">### Sacar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gráfico</w:t>
      </w:r>
      <w:proofErr w:type="spellEnd"/>
      <w:r>
        <w:br/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3"</w:t>
      </w:r>
      <w:r>
        <w:rPr>
          <w:rStyle w:val="NormalTok"/>
        </w:rPr>
        <w:t xml:space="preserve"> </w:t>
      </w:r>
      <w:r>
        <w:rPr>
          <w:rStyle w:val="CommentTok"/>
        </w:rPr>
        <w:t># PARAR NOMBRAR AL GRÁFICO DE SALIDA</w:t>
      </w:r>
      <w:r>
        <w:br/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3 </w:t>
      </w:r>
      <w:r>
        <w:rPr>
          <w:rStyle w:val="CommentTok"/>
        </w:rPr>
        <w:t># PARA NOMBRAR AL OBJETO DONDE ESTA EL GRÁFICO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ndolo</w:t>
      </w:r>
      <w:proofErr w:type="spellEnd"/>
      <w:r>
        <w:br/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sv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n</w:t>
      </w:r>
      <w:proofErr w:type="spellEnd"/>
      <w:r>
        <w:rPr>
          <w:rStyle w:val="DocumentationTok"/>
        </w:rPr>
        <w:t xml:space="preserve"> jpeg</w:t>
      </w:r>
      <w:r>
        <w:br/>
      </w:r>
      <w:proofErr w:type="spellStart"/>
      <w:r>
        <w:rPr>
          <w:rStyle w:val="FunctionTok"/>
        </w:rPr>
        <w:t>writeJP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jpg"</w:t>
      </w:r>
      <w:r>
        <w:rPr>
          <w:rStyle w:val="NormalTok"/>
        </w:rPr>
        <w:t xml:space="preserve">), </w:t>
      </w:r>
      <w:r>
        <w:rPr>
          <w:rStyle w:val="AttributeTok"/>
        </w:rPr>
        <w:t>qual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# Se </w:t>
      </w:r>
      <w:proofErr w:type="spellStart"/>
      <w:r>
        <w:rPr>
          <w:rStyle w:val="DocumentationTok"/>
        </w:rPr>
        <w:t>utiliza</w:t>
      </w:r>
      <w:proofErr w:type="spellEnd"/>
      <w:r>
        <w:rPr>
          <w:rStyle w:val="DocumentationTok"/>
        </w:rPr>
        <w:t xml:space="preserve"> la </w:t>
      </w:r>
      <w:proofErr w:type="spellStart"/>
      <w:r>
        <w:rPr>
          <w:rStyle w:val="DocumentationTok"/>
        </w:rPr>
        <w:t>prueba</w:t>
      </w:r>
      <w:proofErr w:type="spellEnd"/>
      <w:r>
        <w:rPr>
          <w:rStyle w:val="DocumentationTok"/>
        </w:rPr>
        <w:t xml:space="preserve"> de Anderson-Darling</w:t>
      </w:r>
      <w:r>
        <w:br/>
      </w:r>
      <w:proofErr w:type="spellStart"/>
      <w:r>
        <w:rPr>
          <w:rStyle w:val="FunctionTok"/>
        </w:rPr>
        <w:t>ad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## </w:t>
      </w:r>
      <w:proofErr w:type="spellStart"/>
      <w:r>
        <w:rPr>
          <w:rStyle w:val="DocumentationTok"/>
        </w:rPr>
        <w:t>Prob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homocedasticidad</w:t>
      </w:r>
      <w:proofErr w:type="spellEnd"/>
      <w:r>
        <w:rPr>
          <w:rStyle w:val="DocumentationTok"/>
        </w:rPr>
        <w:t xml:space="preserve"> ####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idu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andarizados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modelo</w:t>
      </w:r>
      <w:proofErr w:type="spellEnd"/>
      <w:r>
        <w:br/>
      </w:r>
      <w:r>
        <w:rPr>
          <w:rStyle w:val="CommentTok"/>
        </w:rPr>
        <w:t xml:space="preserve"># Crear un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justados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idu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andarizados</w:t>
      </w:r>
      <w:proofErr w:type="spellEnd"/>
      <w:r>
        <w:br/>
      </w:r>
      <w:r>
        <w:rPr>
          <w:rStyle w:val="NormalTok"/>
        </w:rPr>
        <w:t xml:space="preserve">hom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Ajustado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o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Residuo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o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ispersión</w:t>
      </w:r>
      <w:proofErr w:type="spellEnd"/>
      <w:r>
        <w:rPr>
          <w:rStyle w:val="CommentTok"/>
        </w:rPr>
        <w:t xml:space="preserve"> con ggplot2</w:t>
      </w:r>
      <w:r>
        <w:br/>
      </w:r>
      <w:r>
        <w:rPr>
          <w:rStyle w:val="NormalTok"/>
        </w:rPr>
        <w:t xml:space="preserve">g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homo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justado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iduo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áfic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dispersión</w:t>
      </w:r>
      <w:proofErr w:type="spellEnd"/>
      <w:r>
        <w:rPr>
          <w:rStyle w:val="StringTok"/>
        </w:rPr>
        <w:t xml:space="preserve"> entre </w:t>
      </w:r>
      <w:proofErr w:type="spellStart"/>
      <w:r>
        <w:rPr>
          <w:rStyle w:val="StringTok"/>
        </w:rPr>
        <w:t>l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valore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justados</w:t>
      </w:r>
      <w:proofErr w:type="spellEnd"/>
      <w:r>
        <w:rPr>
          <w:rStyle w:val="StringTok"/>
        </w:rPr>
        <w:t xml:space="preserve"> 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contr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l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residu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Valore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justad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idu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chido</w:t>
      </w:r>
      <w:proofErr w:type="spellEnd"/>
      <w:r>
        <w:rPr>
          <w:rStyle w:val="DocumentationTok"/>
        </w:rPr>
        <w:t xml:space="preserve"> </w:t>
      </w:r>
      <w:r>
        <w:br/>
      </w:r>
      <w:r>
        <w:rPr>
          <w:rStyle w:val="DocumentationTok"/>
        </w:rPr>
        <w:t xml:space="preserve">### Sacar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gráfico</w:t>
      </w:r>
      <w:proofErr w:type="spellEnd"/>
      <w:r>
        <w:br/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4"</w:t>
      </w:r>
      <w:r>
        <w:rPr>
          <w:rStyle w:val="NormalTok"/>
        </w:rPr>
        <w:t xml:space="preserve"> </w:t>
      </w:r>
      <w:r>
        <w:rPr>
          <w:rStyle w:val="CommentTok"/>
        </w:rPr>
        <w:t># PARAR NOMBRAR AL GRÁFICO DE SALIDA</w:t>
      </w:r>
      <w:r>
        <w:br/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4 </w:t>
      </w:r>
      <w:r>
        <w:rPr>
          <w:rStyle w:val="CommentTok"/>
        </w:rPr>
        <w:t># PARA NOMBRAR AL OBJETO DONDE ESTA EL GRÁFICO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ndolo</w:t>
      </w:r>
      <w:proofErr w:type="spellEnd"/>
      <w:r>
        <w:br/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sv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n</w:t>
      </w:r>
      <w:proofErr w:type="spellEnd"/>
      <w:r>
        <w:rPr>
          <w:rStyle w:val="DocumentationTok"/>
        </w:rPr>
        <w:t xml:space="preserve"> jpeg</w:t>
      </w:r>
      <w:r>
        <w:br/>
      </w:r>
      <w:proofErr w:type="spellStart"/>
      <w:r>
        <w:rPr>
          <w:rStyle w:val="FunctionTok"/>
        </w:rPr>
        <w:t>writeJP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jpg"</w:t>
      </w:r>
      <w:r>
        <w:rPr>
          <w:rStyle w:val="NormalTok"/>
        </w:rPr>
        <w:t xml:space="preserve">), </w:t>
      </w:r>
      <w:r>
        <w:rPr>
          <w:rStyle w:val="AttributeTok"/>
        </w:rPr>
        <w:t>qual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Prueba</w:t>
      </w:r>
      <w:proofErr w:type="spellEnd"/>
      <w:r>
        <w:rPr>
          <w:rStyle w:val="DocumentationTok"/>
        </w:rPr>
        <w:t xml:space="preserve"> de </w:t>
      </w:r>
      <w:proofErr w:type="spellStart"/>
      <w:r>
        <w:rPr>
          <w:rStyle w:val="DocumentationTok"/>
        </w:rPr>
        <w:t>Breush</w:t>
      </w:r>
      <w:proofErr w:type="spellEnd"/>
      <w:r>
        <w:rPr>
          <w:rStyle w:val="DocumentationTok"/>
        </w:rPr>
        <w:t>-Pagan</w:t>
      </w:r>
      <w:r>
        <w:br/>
      </w:r>
      <w:proofErr w:type="spellStart"/>
      <w:r>
        <w:rPr>
          <w:rStyle w:val="FunctionTok"/>
        </w:rPr>
        <w:t>bp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## </w:t>
      </w:r>
      <w:proofErr w:type="spellStart"/>
      <w:r>
        <w:rPr>
          <w:rStyle w:val="DocumentationTok"/>
        </w:rPr>
        <w:t>Prob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Independencia</w:t>
      </w:r>
      <w:proofErr w:type="spellEnd"/>
      <w:r>
        <w:rPr>
          <w:rStyle w:val="DocumentationTok"/>
        </w:rPr>
        <w:t xml:space="preserve"> ####</w:t>
      </w:r>
      <w:r>
        <w:br/>
      </w:r>
      <w:r>
        <w:br/>
      </w:r>
      <w:r>
        <w:rPr>
          <w:rStyle w:val="CommentTok"/>
        </w:rPr>
        <w:t xml:space="preserve"># Crear un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rde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observación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iduos</w:t>
      </w:r>
      <w:proofErr w:type="spellEnd"/>
      <w:r>
        <w:br/>
      </w:r>
      <w:proofErr w:type="spellStart"/>
      <w:r>
        <w:rPr>
          <w:rStyle w:val="NormalTok"/>
        </w:rPr>
        <w:t>ind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Observac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Residuo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o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residuos</w:t>
      </w:r>
      <w:proofErr w:type="spellEnd"/>
      <w:r>
        <w:rPr>
          <w:rStyle w:val="CommentTok"/>
        </w:rPr>
        <w:t xml:space="preserve"> contra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rde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observación</w:t>
      </w:r>
      <w:proofErr w:type="spellEnd"/>
      <w:r>
        <w:rPr>
          <w:rStyle w:val="CommentTok"/>
        </w:rPr>
        <w:t xml:space="preserve"> con ggplot2</w:t>
      </w:r>
      <w:r>
        <w:br/>
      </w:r>
      <w:r>
        <w:rPr>
          <w:rStyle w:val="NormalTok"/>
        </w:rPr>
        <w:t xml:space="preserve">g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servac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iduo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áfico</w:t>
      </w:r>
      <w:proofErr w:type="spellEnd"/>
      <w:r>
        <w:rPr>
          <w:rStyle w:val="StringTok"/>
        </w:rPr>
        <w:t xml:space="preserve"> de dispersion entre </w:t>
      </w:r>
      <w:proofErr w:type="spellStart"/>
      <w:r>
        <w:rPr>
          <w:rStyle w:val="StringTok"/>
        </w:rPr>
        <w:t>residuos</w:t>
      </w:r>
      <w:proofErr w:type="spellEnd"/>
      <w:r>
        <w:rPr>
          <w:rStyle w:val="StringTok"/>
        </w:rPr>
        <w:t xml:space="preserve"> 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contr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l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rden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observació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n de </w:t>
      </w:r>
      <w:proofErr w:type="spellStart"/>
      <w:r>
        <w:rPr>
          <w:rStyle w:val="StringTok"/>
        </w:rPr>
        <w:t>Observació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idu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chido</w:t>
      </w:r>
      <w:proofErr w:type="spellEnd"/>
      <w:r>
        <w:rPr>
          <w:rStyle w:val="DocumentationTok"/>
        </w:rPr>
        <w:t xml:space="preserve"> </w:t>
      </w:r>
      <w:r>
        <w:br/>
      </w:r>
      <w:r>
        <w:rPr>
          <w:rStyle w:val="DocumentationTok"/>
        </w:rPr>
        <w:t xml:space="preserve">### Sacar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gráfico</w:t>
      </w:r>
      <w:proofErr w:type="spellEnd"/>
      <w:r>
        <w:br/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5"</w:t>
      </w:r>
      <w:r>
        <w:rPr>
          <w:rStyle w:val="NormalTok"/>
        </w:rPr>
        <w:t xml:space="preserve"> </w:t>
      </w:r>
      <w:r>
        <w:rPr>
          <w:rStyle w:val="CommentTok"/>
        </w:rPr>
        <w:t># PARAR NOMBRAR AL GRÁFICO DE SALIDA</w:t>
      </w:r>
      <w:r>
        <w:br/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5 </w:t>
      </w:r>
      <w:r>
        <w:rPr>
          <w:rStyle w:val="CommentTok"/>
        </w:rPr>
        <w:t># PARA NOMBRAR AL OBJETO DONDE ESTA EL GRÁFICO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ndolo</w:t>
      </w:r>
      <w:proofErr w:type="spellEnd"/>
      <w:r>
        <w:br/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sv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n</w:t>
      </w:r>
      <w:proofErr w:type="spellEnd"/>
      <w:r>
        <w:rPr>
          <w:rStyle w:val="DocumentationTok"/>
        </w:rPr>
        <w:t xml:space="preserve"> jpeg</w:t>
      </w:r>
      <w:r>
        <w:br/>
      </w:r>
      <w:proofErr w:type="spellStart"/>
      <w:r>
        <w:rPr>
          <w:rStyle w:val="FunctionTok"/>
        </w:rPr>
        <w:t>writeJP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jpg"</w:t>
      </w:r>
      <w:r>
        <w:rPr>
          <w:rStyle w:val="NormalTok"/>
        </w:rPr>
        <w:t xml:space="preserve">), </w:t>
      </w:r>
      <w:r>
        <w:rPr>
          <w:rStyle w:val="AttributeTok"/>
        </w:rPr>
        <w:t>qual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# </w:t>
      </w:r>
      <w:proofErr w:type="spellStart"/>
      <w:r>
        <w:rPr>
          <w:rStyle w:val="DocumentationTok"/>
        </w:rPr>
        <w:t>Prueba</w:t>
      </w:r>
      <w:proofErr w:type="spellEnd"/>
      <w:r>
        <w:rPr>
          <w:rStyle w:val="DocumentationTok"/>
        </w:rPr>
        <w:t xml:space="preserve"> de </w:t>
      </w:r>
      <w:proofErr w:type="spellStart"/>
      <w:r>
        <w:rPr>
          <w:rStyle w:val="DocumentationTok"/>
        </w:rPr>
        <w:t>Independencia</w:t>
      </w:r>
      <w:proofErr w:type="spellEnd"/>
      <w:r>
        <w:rPr>
          <w:rStyle w:val="DocumentationTok"/>
        </w:rPr>
        <w:t xml:space="preserve"> entre </w:t>
      </w:r>
      <w:proofErr w:type="spellStart"/>
      <w:r>
        <w:rPr>
          <w:rStyle w:val="DocumentationTok"/>
        </w:rPr>
        <w:t>residuos</w:t>
      </w:r>
      <w:proofErr w:type="spellEnd"/>
      <w:r>
        <w:br/>
      </w:r>
      <w:proofErr w:type="spellStart"/>
      <w:r>
        <w:rPr>
          <w:rStyle w:val="FunctionTok"/>
        </w:rPr>
        <w:t>dw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alternative=</w:t>
      </w:r>
      <w:r>
        <w:rPr>
          <w:rStyle w:val="StringTok"/>
        </w:rPr>
        <w:t>"</w:t>
      </w:r>
      <w:proofErr w:type="spellStart"/>
      <w:r>
        <w:rPr>
          <w:rStyle w:val="StringTok"/>
        </w:rPr>
        <w:t>two.sid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iterations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## </w:t>
      </w:r>
      <w:proofErr w:type="spellStart"/>
      <w:r>
        <w:rPr>
          <w:rStyle w:val="DocumentationTok"/>
        </w:rPr>
        <w:t>Identific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valors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átipicos</w:t>
      </w:r>
      <w:proofErr w:type="spellEnd"/>
      <w:r>
        <w:rPr>
          <w:rStyle w:val="DocumentationTok"/>
        </w:rPr>
        <w:t xml:space="preserve"> o </w:t>
      </w:r>
      <w:proofErr w:type="spellStart"/>
      <w:r>
        <w:rPr>
          <w:rStyle w:val="DocumentationTok"/>
        </w:rPr>
        <w:t>influyentes</w:t>
      </w:r>
      <w:proofErr w:type="spellEnd"/>
      <w:r>
        <w:rPr>
          <w:rStyle w:val="DocumentationTok"/>
        </w:rPr>
        <w:t xml:space="preserve"> ####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distancia</w:t>
      </w:r>
      <w:proofErr w:type="spellEnd"/>
      <w:r>
        <w:rPr>
          <w:rStyle w:val="CommentTok"/>
        </w:rPr>
        <w:t xml:space="preserve"> de Cook</w:t>
      </w:r>
      <w:r>
        <w:br/>
      </w:r>
      <w:proofErr w:type="spellStart"/>
      <w:r>
        <w:rPr>
          <w:rStyle w:val="NormalTok"/>
        </w:rPr>
        <w:t>dcoo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d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Observac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NormalTok"/>
        </w:rPr>
        <w:t>dcook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residuos</w:t>
      </w:r>
      <w:proofErr w:type="spellEnd"/>
      <w:r>
        <w:rPr>
          <w:rStyle w:val="CommentTok"/>
        </w:rPr>
        <w:t xml:space="preserve"> contra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rde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observación</w:t>
      </w:r>
      <w:proofErr w:type="spellEnd"/>
      <w:r>
        <w:rPr>
          <w:rStyle w:val="CommentTok"/>
        </w:rPr>
        <w:t xml:space="preserve"> con ggplot2</w:t>
      </w:r>
      <w:r>
        <w:br/>
      </w:r>
      <w:r>
        <w:rPr>
          <w:rStyle w:val="NormalTok"/>
        </w:rPr>
        <w:t xml:space="preserve">g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servac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cook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cook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áfico</w:t>
      </w:r>
      <w:proofErr w:type="spellEnd"/>
      <w:r>
        <w:rPr>
          <w:rStyle w:val="StringTok"/>
        </w:rPr>
        <w:t xml:space="preserve"> de las </w:t>
      </w:r>
      <w:proofErr w:type="spellStart"/>
      <w:r>
        <w:rPr>
          <w:rStyle w:val="StringTok"/>
        </w:rPr>
        <w:t>distancias</w:t>
      </w:r>
      <w:proofErr w:type="spellEnd"/>
      <w:r>
        <w:rPr>
          <w:rStyle w:val="StringTok"/>
        </w:rPr>
        <w:t xml:space="preserve"> de Cook</w:t>
      </w:r>
      <w:r>
        <w:rPr>
          <w:rStyle w:val="SpecialCharTok"/>
        </w:rPr>
        <w:t>\n</w:t>
      </w:r>
      <w:r>
        <w:rPr>
          <w:rStyle w:val="StringTok"/>
        </w:rPr>
        <w:t xml:space="preserve"> vs. </w:t>
      </w:r>
      <w:proofErr w:type="spellStart"/>
      <w:r>
        <w:rPr>
          <w:rStyle w:val="StringTok"/>
        </w:rPr>
        <w:t>orden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observació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n de </w:t>
      </w:r>
      <w:proofErr w:type="spellStart"/>
      <w:r>
        <w:rPr>
          <w:rStyle w:val="StringTok"/>
        </w:rPr>
        <w:t>Observació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idu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chido</w:t>
      </w:r>
      <w:proofErr w:type="spellEnd"/>
      <w:r>
        <w:rPr>
          <w:rStyle w:val="DocumentationTok"/>
        </w:rPr>
        <w:t xml:space="preserve"> </w:t>
      </w:r>
      <w:r>
        <w:br/>
      </w:r>
      <w:r>
        <w:rPr>
          <w:rStyle w:val="DocumentationTok"/>
        </w:rPr>
        <w:t xml:space="preserve">### Sacar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gráfico</w:t>
      </w:r>
      <w:proofErr w:type="spellEnd"/>
      <w:r>
        <w:br/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6"</w:t>
      </w:r>
      <w:r>
        <w:rPr>
          <w:rStyle w:val="NormalTok"/>
        </w:rPr>
        <w:t xml:space="preserve"> </w:t>
      </w:r>
      <w:r>
        <w:rPr>
          <w:rStyle w:val="CommentTok"/>
        </w:rPr>
        <w:t># PARAR NOMBRAR AL GRÁFICO DE SALIDA</w:t>
      </w:r>
      <w:r>
        <w:br/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6 </w:t>
      </w:r>
      <w:r>
        <w:rPr>
          <w:rStyle w:val="CommentTok"/>
        </w:rPr>
        <w:t># PARA NOMBRAR AL OBJETO DONDE ESTA EL GRÁFICO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ndolo</w:t>
      </w:r>
      <w:proofErr w:type="spellEnd"/>
      <w:r>
        <w:br/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sv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n</w:t>
      </w:r>
      <w:proofErr w:type="spellEnd"/>
      <w:r>
        <w:rPr>
          <w:rStyle w:val="DocumentationTok"/>
        </w:rPr>
        <w:t xml:space="preserve"> jpeg</w:t>
      </w:r>
      <w:r>
        <w:br/>
      </w:r>
      <w:proofErr w:type="spellStart"/>
      <w:r>
        <w:rPr>
          <w:rStyle w:val="FunctionTok"/>
        </w:rPr>
        <w:t>writeJP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jpg"</w:t>
      </w:r>
      <w:r>
        <w:rPr>
          <w:rStyle w:val="NormalTok"/>
        </w:rPr>
        <w:t xml:space="preserve">), </w:t>
      </w:r>
      <w:r>
        <w:rPr>
          <w:rStyle w:val="AttributeTok"/>
        </w:rPr>
        <w:t>qual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luyentes</w:t>
      </w:r>
      <w:proofErr w:type="spellEnd"/>
      <w:r>
        <w:br/>
      </w:r>
      <w:r>
        <w:rPr>
          <w:rStyle w:val="NormalTok"/>
        </w:rPr>
        <w:t xml:space="preserve">g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ls_plot_resid_lev</w:t>
      </w:r>
      <w:proofErr w:type="spellEnd"/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o,</w:t>
      </w:r>
      <w:r>
        <w:rPr>
          <w:rStyle w:val="AttributeTok"/>
        </w:rPr>
        <w:t>print_plo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  <w:r>
        <w:rPr>
          <w:rStyle w:val="SpecialCharTok"/>
        </w:rPr>
        <w:t>$</w:t>
      </w:r>
      <w:r>
        <w:rPr>
          <w:rStyle w:val="NormalTok"/>
        </w:rPr>
        <w:t>plot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ct_color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ur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palancamien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típico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Atípico</w:t>
      </w:r>
      <w:proofErr w:type="spellEnd"/>
      <w:r>
        <w:rPr>
          <w:rStyle w:val="StringTok"/>
        </w:rPr>
        <w:t xml:space="preserve"> y </w:t>
      </w:r>
      <w:proofErr w:type="spellStart"/>
      <w:r>
        <w:rPr>
          <w:rStyle w:val="StringTok"/>
        </w:rPr>
        <w:t>apalancamiento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iaagnostic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valore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nfluyentes</w:t>
      </w:r>
      <w:proofErr w:type="spellEnd"/>
      <w:r>
        <w:rPr>
          <w:rStyle w:val="StringTok"/>
        </w:rPr>
        <w:t xml:space="preserve"> y de </w:t>
      </w:r>
      <w:proofErr w:type="spellStart"/>
      <w:r>
        <w:rPr>
          <w:rStyle w:val="StringTok"/>
        </w:rPr>
        <w:t>apalancamiento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fluenci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idu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tudentizad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</w:t>
      </w:r>
      <w:proofErr w:type="spellStart"/>
      <w:r>
        <w:rPr>
          <w:rStyle w:val="StringTok"/>
        </w:rPr>
        <w:t>observació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ubyacentes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gráfico</w:t>
      </w:r>
      <w:proofErr w:type="spellEnd"/>
      <w:r>
        <w:br/>
      </w:r>
      <w:proofErr w:type="spellStart"/>
      <w:r>
        <w:rPr>
          <w:rStyle w:val="NormalTok"/>
        </w:rPr>
        <w:t>datos_grafic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_build</w:t>
      </w:r>
      <w:proofErr w:type="spellEnd"/>
      <w:r>
        <w:rPr>
          <w:rStyle w:val="NormalTok"/>
        </w:rPr>
        <w:t>(g7)</w:t>
      </w:r>
      <w:r>
        <w:rPr>
          <w:rStyle w:val="SpecialCharTok"/>
        </w:rPr>
        <w:t>$</w:t>
      </w:r>
      <w:r>
        <w:rPr>
          <w:rStyle w:val="NormalTok"/>
        </w:rPr>
        <w:t>data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iminar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filas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corresponden</w:t>
      </w:r>
      <w:proofErr w:type="spellEnd"/>
      <w:r>
        <w:rPr>
          <w:rStyle w:val="CommentTok"/>
        </w:rPr>
        <w:t xml:space="preserve"> a la </w:t>
      </w:r>
      <w:proofErr w:type="spellStart"/>
      <w:r>
        <w:rPr>
          <w:rStyle w:val="CommentTok"/>
        </w:rPr>
        <w:t>capa</w:t>
      </w:r>
      <w:proofErr w:type="spellEnd"/>
      <w:r>
        <w:rPr>
          <w:rStyle w:val="CommentTok"/>
        </w:rPr>
        <w:t xml:space="preserve"> annotate()</w:t>
      </w:r>
      <w:r>
        <w:br/>
      </w:r>
      <w:proofErr w:type="spellStart"/>
      <w:r>
        <w:rPr>
          <w:rStyle w:val="NormalTok"/>
        </w:rPr>
        <w:t>datos_grafic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os_grafico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atos_grafico</w:t>
      </w:r>
      <w:r>
        <w:rPr>
          <w:rStyle w:val="SpecialCharTok"/>
        </w:rPr>
        <w:t>$</w:t>
      </w:r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threshold"</w:t>
      </w:r>
      <w:r>
        <w:rPr>
          <w:rStyle w:val="NormalTok"/>
        </w:rPr>
        <w:t>, ]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chido</w:t>
      </w:r>
      <w:proofErr w:type="spellEnd"/>
      <w:r>
        <w:rPr>
          <w:rStyle w:val="DocumentationTok"/>
        </w:rPr>
        <w:t xml:space="preserve"> </w:t>
      </w:r>
      <w:r>
        <w:br/>
      </w:r>
      <w:r>
        <w:rPr>
          <w:rStyle w:val="DocumentationTok"/>
        </w:rPr>
        <w:t xml:space="preserve">### Sacar </w:t>
      </w:r>
      <w:proofErr w:type="spellStart"/>
      <w:r>
        <w:rPr>
          <w:rStyle w:val="DocumentationTok"/>
        </w:rPr>
        <w:t>el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gráfico</w:t>
      </w:r>
      <w:proofErr w:type="spellEnd"/>
      <w:r>
        <w:br/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7"</w:t>
      </w:r>
      <w:r>
        <w:rPr>
          <w:rStyle w:val="NormalTok"/>
        </w:rPr>
        <w:t xml:space="preserve"> </w:t>
      </w:r>
      <w:r>
        <w:rPr>
          <w:rStyle w:val="CommentTok"/>
        </w:rPr>
        <w:t># PARAR NOMBRAR AL GRÁFICO DE SALIDA</w:t>
      </w:r>
      <w:r>
        <w:br/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7 </w:t>
      </w:r>
      <w:r>
        <w:rPr>
          <w:rStyle w:val="CommentTok"/>
        </w:rPr>
        <w:t># PARA NOMBRAR AL OBJETO DONDE ESTA EL GRÁFICO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alida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ndolo</w:t>
      </w:r>
      <w:proofErr w:type="spellEnd"/>
      <w:r>
        <w:br/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svg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Exportar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n</w:t>
      </w:r>
      <w:proofErr w:type="spellEnd"/>
      <w:r>
        <w:rPr>
          <w:rStyle w:val="DocumentationTok"/>
        </w:rPr>
        <w:t xml:space="preserve"> jpeg</w:t>
      </w:r>
      <w:r>
        <w:br/>
      </w:r>
      <w:proofErr w:type="spellStart"/>
      <w:r>
        <w:rPr>
          <w:rStyle w:val="FunctionTok"/>
        </w:rPr>
        <w:t>writeJP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fi</w:t>
      </w:r>
      <w:proofErr w:type="spellEnd"/>
      <w:r>
        <w:rPr>
          <w:rStyle w:val="NormalTok"/>
        </w:rPr>
        <w:t>,</w:t>
      </w:r>
      <w:r>
        <w:rPr>
          <w:rStyle w:val="StringTok"/>
        </w:rPr>
        <w:t>".jpg"</w:t>
      </w:r>
      <w:r>
        <w:rPr>
          <w:rStyle w:val="NormalTok"/>
        </w:rPr>
        <w:t xml:space="preserve">), </w:t>
      </w:r>
      <w:r>
        <w:rPr>
          <w:rStyle w:val="AttributeTok"/>
        </w:rPr>
        <w:t>qual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18DE6B3" w14:textId="77777777" w:rsidR="00D412C9" w:rsidRPr="00D81046" w:rsidRDefault="00D412C9" w:rsidP="00D81046">
      <w:pPr>
        <w:rPr>
          <w:u w:val="single"/>
        </w:rPr>
      </w:pPr>
    </w:p>
    <w:sectPr w:rsidR="00D412C9" w:rsidRPr="00D81046" w:rsidSect="00B35F90">
      <w:pgSz w:w="12242" w:h="15842" w:code="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48ACAD" w14:textId="77777777" w:rsidR="00B35F90" w:rsidRDefault="00B35F90" w:rsidP="00AE49E0">
      <w:r>
        <w:separator/>
      </w:r>
    </w:p>
  </w:endnote>
  <w:endnote w:type="continuationSeparator" w:id="0">
    <w:p w14:paraId="75E85D61" w14:textId="77777777" w:rsidR="00B35F90" w:rsidRDefault="00B35F90" w:rsidP="00AE4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21F2AB" w14:textId="77777777" w:rsidR="00B35F90" w:rsidRDefault="00B35F90" w:rsidP="00AE49E0">
      <w:r>
        <w:separator/>
      </w:r>
    </w:p>
  </w:footnote>
  <w:footnote w:type="continuationSeparator" w:id="0">
    <w:p w14:paraId="4A137349" w14:textId="77777777" w:rsidR="00B35F90" w:rsidRDefault="00B35F90" w:rsidP="00AE49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712D4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9B289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E4619C9"/>
    <w:multiLevelType w:val="hybridMultilevel"/>
    <w:tmpl w:val="2C6468C2"/>
    <w:lvl w:ilvl="0" w:tplc="9358037C">
      <w:start w:val="10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D15B8A"/>
    <w:multiLevelType w:val="hybridMultilevel"/>
    <w:tmpl w:val="4FAAC0B8"/>
    <w:lvl w:ilvl="0" w:tplc="B2EEF6D8">
      <w:start w:val="10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A7142A"/>
    <w:multiLevelType w:val="hybridMultilevel"/>
    <w:tmpl w:val="8AFEAB1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7649094">
    <w:abstractNumId w:val="4"/>
  </w:num>
  <w:num w:numId="2" w16cid:durableId="399405639">
    <w:abstractNumId w:val="3"/>
  </w:num>
  <w:num w:numId="3" w16cid:durableId="1171875508">
    <w:abstractNumId w:val="2"/>
  </w:num>
  <w:num w:numId="4" w16cid:durableId="21064128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39851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572B"/>
    <w:rsid w:val="00096F3C"/>
    <w:rsid w:val="00117B7F"/>
    <w:rsid w:val="001A015D"/>
    <w:rsid w:val="0022731E"/>
    <w:rsid w:val="00287739"/>
    <w:rsid w:val="002F007D"/>
    <w:rsid w:val="0031779C"/>
    <w:rsid w:val="003A07F8"/>
    <w:rsid w:val="003A6222"/>
    <w:rsid w:val="004024AC"/>
    <w:rsid w:val="00424D3E"/>
    <w:rsid w:val="00450620"/>
    <w:rsid w:val="004728BE"/>
    <w:rsid w:val="004D1F9D"/>
    <w:rsid w:val="00505FBF"/>
    <w:rsid w:val="00513E9B"/>
    <w:rsid w:val="0052496A"/>
    <w:rsid w:val="005268EF"/>
    <w:rsid w:val="005B0236"/>
    <w:rsid w:val="005F14DE"/>
    <w:rsid w:val="00621433"/>
    <w:rsid w:val="00666365"/>
    <w:rsid w:val="006D5047"/>
    <w:rsid w:val="006E0E93"/>
    <w:rsid w:val="007000AC"/>
    <w:rsid w:val="00705C3C"/>
    <w:rsid w:val="00777ADF"/>
    <w:rsid w:val="00793AE1"/>
    <w:rsid w:val="007B572B"/>
    <w:rsid w:val="00831961"/>
    <w:rsid w:val="00864602"/>
    <w:rsid w:val="00880644"/>
    <w:rsid w:val="008D5FDE"/>
    <w:rsid w:val="008E3B4D"/>
    <w:rsid w:val="00944829"/>
    <w:rsid w:val="00A466A1"/>
    <w:rsid w:val="00A654DB"/>
    <w:rsid w:val="00A66CCC"/>
    <w:rsid w:val="00AB3E98"/>
    <w:rsid w:val="00AE49E0"/>
    <w:rsid w:val="00B10FAA"/>
    <w:rsid w:val="00B21932"/>
    <w:rsid w:val="00B35F90"/>
    <w:rsid w:val="00B441F7"/>
    <w:rsid w:val="00B75478"/>
    <w:rsid w:val="00BB2155"/>
    <w:rsid w:val="00C85A14"/>
    <w:rsid w:val="00CA7521"/>
    <w:rsid w:val="00CF0A14"/>
    <w:rsid w:val="00D412C9"/>
    <w:rsid w:val="00D81046"/>
    <w:rsid w:val="00E95D42"/>
    <w:rsid w:val="00EB5332"/>
    <w:rsid w:val="00FA2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3FF20"/>
  <w15:docId w15:val="{A086E843-A3C0-4ECE-BFBD-309892B8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ADF"/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4728BE"/>
    <w:pPr>
      <w:keepNext/>
      <w:keepLines/>
      <w:spacing w:before="240"/>
      <w:outlineLvl w:val="0"/>
    </w:pPr>
    <w:rPr>
      <w:rFonts w:eastAsiaTheme="majorEastAsia" w:cstheme="majorBidi"/>
      <w:b/>
      <w:sz w:val="36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728BE"/>
    <w:pPr>
      <w:keepNext/>
      <w:keepLines/>
      <w:spacing w:before="40"/>
      <w:outlineLvl w:val="1"/>
    </w:pPr>
    <w:rPr>
      <w:rFonts w:eastAsiaTheme="majorEastAsia" w:cstheme="majorBidi"/>
      <w:b/>
      <w:sz w:val="32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77ADF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D81046"/>
    <w:pPr>
      <w:keepNext/>
      <w:keepLines/>
      <w:spacing w:before="200" w:line="240" w:lineRule="auto"/>
      <w:jc w:val="left"/>
      <w:outlineLvl w:val="3"/>
    </w:pPr>
    <w:rPr>
      <w:rFonts w:asciiTheme="majorHAnsi" w:eastAsiaTheme="majorEastAsia" w:hAnsiTheme="majorHAnsi" w:cstheme="majorBidi"/>
      <w:bCs/>
      <w:i/>
      <w:color w:val="4F81BD" w:themeColor="accent1"/>
      <w:szCs w:val="24"/>
      <w:lang w:val="en-US"/>
    </w:rPr>
  </w:style>
  <w:style w:type="paragraph" w:styleId="Ttulo5">
    <w:name w:val="heading 5"/>
    <w:basedOn w:val="Normal"/>
    <w:next w:val="Textoindependiente"/>
    <w:link w:val="Ttulo5Car"/>
    <w:uiPriority w:val="9"/>
    <w:unhideWhenUsed/>
    <w:qFormat/>
    <w:rsid w:val="00D81046"/>
    <w:pPr>
      <w:keepNext/>
      <w:keepLines/>
      <w:spacing w:before="200" w:line="240" w:lineRule="auto"/>
      <w:jc w:val="left"/>
      <w:outlineLvl w:val="4"/>
    </w:pPr>
    <w:rPr>
      <w:rFonts w:asciiTheme="majorHAnsi" w:eastAsiaTheme="majorEastAsia" w:hAnsiTheme="majorHAnsi" w:cstheme="majorBidi"/>
      <w:iCs/>
      <w:color w:val="4F81BD" w:themeColor="accent1"/>
      <w:szCs w:val="24"/>
      <w:lang w:val="en-US"/>
    </w:rPr>
  </w:style>
  <w:style w:type="paragraph" w:styleId="Ttulo6">
    <w:name w:val="heading 6"/>
    <w:basedOn w:val="Normal"/>
    <w:next w:val="Textoindependiente"/>
    <w:link w:val="Ttulo6Car"/>
    <w:uiPriority w:val="9"/>
    <w:unhideWhenUsed/>
    <w:qFormat/>
    <w:rsid w:val="00D81046"/>
    <w:pPr>
      <w:keepNext/>
      <w:keepLines/>
      <w:spacing w:before="200" w:line="240" w:lineRule="auto"/>
      <w:jc w:val="left"/>
      <w:outlineLvl w:val="5"/>
    </w:pPr>
    <w:rPr>
      <w:rFonts w:asciiTheme="majorHAnsi" w:eastAsiaTheme="majorEastAsia" w:hAnsiTheme="majorHAnsi" w:cstheme="majorBidi"/>
      <w:color w:val="4F81BD" w:themeColor="accent1"/>
      <w:szCs w:val="24"/>
      <w:lang w:val="en-US"/>
    </w:rPr>
  </w:style>
  <w:style w:type="paragraph" w:styleId="Ttulo7">
    <w:name w:val="heading 7"/>
    <w:basedOn w:val="Normal"/>
    <w:next w:val="Textoindependiente"/>
    <w:link w:val="Ttulo7Car"/>
    <w:uiPriority w:val="9"/>
    <w:unhideWhenUsed/>
    <w:qFormat/>
    <w:rsid w:val="00D81046"/>
    <w:pPr>
      <w:keepNext/>
      <w:keepLines/>
      <w:spacing w:before="200" w:line="240" w:lineRule="auto"/>
      <w:jc w:val="left"/>
      <w:outlineLvl w:val="6"/>
    </w:pPr>
    <w:rPr>
      <w:rFonts w:asciiTheme="majorHAnsi" w:eastAsiaTheme="majorEastAsia" w:hAnsiTheme="majorHAnsi" w:cstheme="majorBidi"/>
      <w:color w:val="4F81BD" w:themeColor="accent1"/>
      <w:szCs w:val="24"/>
      <w:lang w:val="en-US"/>
    </w:rPr>
  </w:style>
  <w:style w:type="paragraph" w:styleId="Ttulo8">
    <w:name w:val="heading 8"/>
    <w:basedOn w:val="Normal"/>
    <w:next w:val="Textoindependiente"/>
    <w:link w:val="Ttulo8Car"/>
    <w:uiPriority w:val="9"/>
    <w:unhideWhenUsed/>
    <w:qFormat/>
    <w:rsid w:val="00D81046"/>
    <w:pPr>
      <w:keepNext/>
      <w:keepLines/>
      <w:spacing w:before="200" w:line="240" w:lineRule="auto"/>
      <w:jc w:val="left"/>
      <w:outlineLvl w:val="7"/>
    </w:pPr>
    <w:rPr>
      <w:rFonts w:asciiTheme="majorHAnsi" w:eastAsiaTheme="majorEastAsia" w:hAnsiTheme="majorHAnsi" w:cstheme="majorBidi"/>
      <w:color w:val="4F81BD" w:themeColor="accent1"/>
      <w:szCs w:val="24"/>
      <w:lang w:val="en-US"/>
    </w:rPr>
  </w:style>
  <w:style w:type="paragraph" w:styleId="Ttulo9">
    <w:name w:val="heading 9"/>
    <w:basedOn w:val="Normal"/>
    <w:next w:val="Textoindependiente"/>
    <w:link w:val="Ttulo9Car"/>
    <w:uiPriority w:val="9"/>
    <w:unhideWhenUsed/>
    <w:qFormat/>
    <w:rsid w:val="00D81046"/>
    <w:pPr>
      <w:keepNext/>
      <w:keepLines/>
      <w:spacing w:before="200" w:line="240" w:lineRule="auto"/>
      <w:jc w:val="left"/>
      <w:outlineLvl w:val="8"/>
    </w:pPr>
    <w:rPr>
      <w:rFonts w:asciiTheme="majorHAnsi" w:eastAsiaTheme="majorEastAsia" w:hAnsiTheme="majorHAnsi" w:cstheme="majorBidi"/>
      <w:color w:val="4F81BD" w:themeColor="accent1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24D3E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24D3E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4728BE"/>
    <w:rPr>
      <w:rFonts w:ascii="Times New Roman" w:eastAsiaTheme="majorEastAsia" w:hAnsi="Times New Roman" w:cstheme="majorBidi"/>
      <w:b/>
      <w:sz w:val="36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AE49E0"/>
    <w:pPr>
      <w:spacing w:line="259" w:lineRule="auto"/>
      <w:outlineLvl w:val="9"/>
    </w:pPr>
    <w:rPr>
      <w:lang w:val="en-US"/>
    </w:rPr>
  </w:style>
  <w:style w:type="paragraph" w:styleId="Encabezado">
    <w:name w:val="header"/>
    <w:basedOn w:val="Normal"/>
    <w:link w:val="EncabezadoCar"/>
    <w:uiPriority w:val="99"/>
    <w:unhideWhenUsed/>
    <w:rsid w:val="00AE49E0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E49E0"/>
  </w:style>
  <w:style w:type="paragraph" w:styleId="Piedepgina">
    <w:name w:val="footer"/>
    <w:basedOn w:val="Normal"/>
    <w:link w:val="PiedepginaCar"/>
    <w:uiPriority w:val="99"/>
    <w:unhideWhenUsed/>
    <w:rsid w:val="00AE49E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E49E0"/>
  </w:style>
  <w:style w:type="character" w:customStyle="1" w:styleId="Ttulo2Car">
    <w:name w:val="Título 2 Car"/>
    <w:basedOn w:val="Fuentedeprrafopredeter"/>
    <w:link w:val="Ttulo2"/>
    <w:uiPriority w:val="9"/>
    <w:rsid w:val="004728BE"/>
    <w:rPr>
      <w:rFonts w:ascii="Times New Roman" w:eastAsiaTheme="majorEastAsia" w:hAnsi="Times New Roman" w:cstheme="majorBidi"/>
      <w:b/>
      <w:sz w:val="32"/>
      <w:szCs w:val="26"/>
    </w:rPr>
  </w:style>
  <w:style w:type="paragraph" w:styleId="Prrafodelista">
    <w:name w:val="List Paragraph"/>
    <w:basedOn w:val="Normal"/>
    <w:uiPriority w:val="34"/>
    <w:qFormat/>
    <w:rsid w:val="00513E9B"/>
    <w:pPr>
      <w:ind w:left="720"/>
      <w:contextualSpacing/>
    </w:pPr>
    <w:rPr>
      <w:rFonts w:eastAsia="Times New Roman" w:cs="Times New Roman"/>
      <w:szCs w:val="24"/>
      <w:lang w:val="es-MX" w:eastAsia="es-MX"/>
    </w:rPr>
  </w:style>
  <w:style w:type="table" w:styleId="Tablaconcuadrcula">
    <w:name w:val="Table Grid"/>
    <w:basedOn w:val="Tablanormal"/>
    <w:uiPriority w:val="39"/>
    <w:rsid w:val="00864602"/>
    <w:rPr>
      <w:rFonts w:ascii="Times New Roman" w:eastAsia="Times New Roman" w:hAnsi="Times New Roman" w:cs="Times New Roman"/>
      <w:sz w:val="24"/>
      <w:szCs w:val="24"/>
      <w:lang w:val="es-MX"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ar">
    <w:name w:val="Título 3 Car"/>
    <w:basedOn w:val="Fuentedeprrafopredeter"/>
    <w:link w:val="Ttulo3"/>
    <w:uiPriority w:val="9"/>
    <w:semiHidden/>
    <w:rsid w:val="00777ADF"/>
    <w:rPr>
      <w:rFonts w:ascii="Times New Roman" w:eastAsiaTheme="majorEastAsia" w:hAnsi="Times New Roman" w:cstheme="majorBidi"/>
      <w:b/>
      <w:sz w:val="24"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880644"/>
    <w:pPr>
      <w:spacing w:after="100"/>
      <w:ind w:left="240"/>
    </w:pPr>
  </w:style>
  <w:style w:type="paragraph" w:styleId="TDC1">
    <w:name w:val="toc 1"/>
    <w:basedOn w:val="Normal"/>
    <w:next w:val="Normal"/>
    <w:autoRedefine/>
    <w:uiPriority w:val="39"/>
    <w:unhideWhenUsed/>
    <w:rsid w:val="00880644"/>
    <w:pPr>
      <w:spacing w:after="100"/>
    </w:pPr>
  </w:style>
  <w:style w:type="character" w:styleId="Hipervnculo">
    <w:name w:val="Hyperlink"/>
    <w:basedOn w:val="Fuentedeprrafopredeter"/>
    <w:unhideWhenUsed/>
    <w:rsid w:val="00880644"/>
    <w:rPr>
      <w:color w:val="0000FF" w:themeColor="hyperlink"/>
      <w:u w:val="single"/>
    </w:rPr>
  </w:style>
  <w:style w:type="paragraph" w:styleId="TDC3">
    <w:name w:val="toc 3"/>
    <w:basedOn w:val="Normal"/>
    <w:next w:val="Normal"/>
    <w:autoRedefine/>
    <w:uiPriority w:val="39"/>
    <w:unhideWhenUsed/>
    <w:rsid w:val="00880644"/>
    <w:pPr>
      <w:spacing w:after="100"/>
      <w:ind w:left="480"/>
    </w:pPr>
  </w:style>
  <w:style w:type="character" w:customStyle="1" w:styleId="Ttulo4Car">
    <w:name w:val="Título 4 Car"/>
    <w:basedOn w:val="Fuentedeprrafopredeter"/>
    <w:link w:val="Ttulo4"/>
    <w:uiPriority w:val="9"/>
    <w:rsid w:val="00D81046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val="en-US"/>
    </w:rPr>
  </w:style>
  <w:style w:type="character" w:customStyle="1" w:styleId="Ttulo5Car">
    <w:name w:val="Título 5 Car"/>
    <w:basedOn w:val="Fuentedeprrafopredeter"/>
    <w:link w:val="Ttulo5"/>
    <w:uiPriority w:val="9"/>
    <w:rsid w:val="00D81046"/>
    <w:rPr>
      <w:rFonts w:asciiTheme="majorHAnsi" w:eastAsiaTheme="majorEastAsia" w:hAnsiTheme="majorHAnsi" w:cstheme="majorBidi"/>
      <w:iCs/>
      <w:color w:val="4F81BD" w:themeColor="accent1"/>
      <w:sz w:val="24"/>
      <w:szCs w:val="24"/>
      <w:lang w:val="en-US"/>
    </w:rPr>
  </w:style>
  <w:style w:type="character" w:customStyle="1" w:styleId="Ttulo6Car">
    <w:name w:val="Título 6 Car"/>
    <w:basedOn w:val="Fuentedeprrafopredeter"/>
    <w:link w:val="Ttulo6"/>
    <w:uiPriority w:val="9"/>
    <w:rsid w:val="00D81046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Ttulo7Car">
    <w:name w:val="Título 7 Car"/>
    <w:basedOn w:val="Fuentedeprrafopredeter"/>
    <w:link w:val="Ttulo7"/>
    <w:uiPriority w:val="9"/>
    <w:rsid w:val="00D81046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Ttulo8Car">
    <w:name w:val="Título 8 Car"/>
    <w:basedOn w:val="Fuentedeprrafopredeter"/>
    <w:link w:val="Ttulo8"/>
    <w:uiPriority w:val="9"/>
    <w:rsid w:val="00D81046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Ttulo9Car">
    <w:name w:val="Título 9 Car"/>
    <w:basedOn w:val="Fuentedeprrafopredeter"/>
    <w:link w:val="Ttulo9"/>
    <w:uiPriority w:val="9"/>
    <w:rsid w:val="00D81046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paragraph" w:styleId="Textoindependiente">
    <w:name w:val="Body Text"/>
    <w:basedOn w:val="Normal"/>
    <w:link w:val="TextoindependienteCar"/>
    <w:qFormat/>
    <w:rsid w:val="00D81046"/>
    <w:pPr>
      <w:spacing w:before="180" w:after="180" w:line="240" w:lineRule="auto"/>
      <w:jc w:val="left"/>
    </w:pPr>
    <w:rPr>
      <w:rFonts w:asciiTheme="minorHAnsi" w:hAnsiTheme="minorHAnsi"/>
      <w:szCs w:val="24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D81046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81046"/>
  </w:style>
  <w:style w:type="paragraph" w:customStyle="1" w:styleId="Compact">
    <w:name w:val="Compact"/>
    <w:basedOn w:val="Textoindependiente"/>
    <w:qFormat/>
    <w:rsid w:val="00D81046"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rsid w:val="00D8104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TtuloCar">
    <w:name w:val="Título Car"/>
    <w:basedOn w:val="Fuentedeprrafopredeter"/>
    <w:link w:val="Ttulo"/>
    <w:rsid w:val="00D8104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Subttulo">
    <w:name w:val="Subtitle"/>
    <w:basedOn w:val="Ttulo"/>
    <w:next w:val="Textoindependiente"/>
    <w:link w:val="SubttuloCar"/>
    <w:qFormat/>
    <w:rsid w:val="00D81046"/>
    <w:pPr>
      <w:spacing w:before="240"/>
    </w:pPr>
    <w:rPr>
      <w:sz w:val="30"/>
      <w:szCs w:val="30"/>
    </w:rPr>
  </w:style>
  <w:style w:type="character" w:customStyle="1" w:styleId="SubttuloCar">
    <w:name w:val="Subtítulo Car"/>
    <w:basedOn w:val="Fuentedeprrafopredeter"/>
    <w:link w:val="Subttulo"/>
    <w:rsid w:val="00D8104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/>
    </w:rPr>
  </w:style>
  <w:style w:type="paragraph" w:customStyle="1" w:styleId="Author">
    <w:name w:val="Author"/>
    <w:next w:val="Textoindependiente"/>
    <w:qFormat/>
    <w:rsid w:val="00D81046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Fecha">
    <w:name w:val="Date"/>
    <w:next w:val="Textoindependiente"/>
    <w:link w:val="FechaCar"/>
    <w:qFormat/>
    <w:rsid w:val="00D81046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FechaCar">
    <w:name w:val="Fecha Car"/>
    <w:basedOn w:val="Fuentedeprrafopredeter"/>
    <w:link w:val="Fecha"/>
    <w:rsid w:val="00D81046"/>
    <w:rPr>
      <w:sz w:val="24"/>
      <w:szCs w:val="24"/>
      <w:lang w:val="en-US"/>
    </w:rPr>
  </w:style>
  <w:style w:type="paragraph" w:customStyle="1" w:styleId="Abstract">
    <w:name w:val="Abstract"/>
    <w:basedOn w:val="Normal"/>
    <w:next w:val="Textoindependiente"/>
    <w:qFormat/>
    <w:rsid w:val="00D81046"/>
    <w:pPr>
      <w:keepNext/>
      <w:keepLines/>
      <w:spacing w:before="300" w:after="300" w:line="240" w:lineRule="auto"/>
      <w:jc w:val="left"/>
    </w:pPr>
    <w:rPr>
      <w:rFonts w:asciiTheme="minorHAnsi" w:hAnsiTheme="minorHAnsi"/>
      <w:sz w:val="20"/>
      <w:szCs w:val="20"/>
      <w:lang w:val="en-US"/>
    </w:rPr>
  </w:style>
  <w:style w:type="paragraph" w:styleId="Bibliografa">
    <w:name w:val="Bibliography"/>
    <w:basedOn w:val="Normal"/>
    <w:qFormat/>
    <w:rsid w:val="00D81046"/>
    <w:pPr>
      <w:spacing w:after="200" w:line="240" w:lineRule="auto"/>
      <w:jc w:val="left"/>
    </w:pPr>
    <w:rPr>
      <w:rFonts w:asciiTheme="minorHAnsi" w:hAnsiTheme="minorHAnsi"/>
      <w:szCs w:val="24"/>
      <w:lang w:val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81046"/>
    <w:pPr>
      <w:spacing w:before="100" w:after="100"/>
      <w:ind w:left="480" w:right="480"/>
    </w:pPr>
  </w:style>
  <w:style w:type="paragraph" w:styleId="Textonotapie">
    <w:name w:val="footnote text"/>
    <w:basedOn w:val="Normal"/>
    <w:link w:val="TextonotapieCar"/>
    <w:uiPriority w:val="9"/>
    <w:unhideWhenUsed/>
    <w:qFormat/>
    <w:rsid w:val="00D81046"/>
    <w:pPr>
      <w:spacing w:after="200" w:line="240" w:lineRule="auto"/>
      <w:jc w:val="left"/>
    </w:pPr>
    <w:rPr>
      <w:rFonts w:asciiTheme="minorHAnsi" w:hAnsiTheme="minorHAnsi"/>
      <w:szCs w:val="24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"/>
    <w:rsid w:val="00D81046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D81046"/>
    <w:pPr>
      <w:spacing w:after="200" w:line="240" w:lineRule="auto"/>
      <w:jc w:val="left"/>
    </w:pPr>
    <w:rPr>
      <w:sz w:val="24"/>
      <w:szCs w:val="24"/>
      <w:lang w:val="en-US" w:eastAsia="es-MX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81046"/>
    <w:pPr>
      <w:keepNext/>
      <w:keepLines/>
      <w:spacing w:line="240" w:lineRule="auto"/>
      <w:jc w:val="left"/>
    </w:pPr>
    <w:rPr>
      <w:rFonts w:asciiTheme="minorHAnsi" w:hAnsiTheme="minorHAnsi"/>
      <w:b/>
      <w:szCs w:val="24"/>
      <w:lang w:val="en-US"/>
    </w:rPr>
  </w:style>
  <w:style w:type="paragraph" w:customStyle="1" w:styleId="Definition">
    <w:name w:val="Definition"/>
    <w:basedOn w:val="Normal"/>
    <w:rsid w:val="00D81046"/>
    <w:pPr>
      <w:spacing w:after="200" w:line="240" w:lineRule="auto"/>
      <w:jc w:val="left"/>
    </w:pPr>
    <w:rPr>
      <w:rFonts w:asciiTheme="minorHAnsi" w:hAnsiTheme="minorHAnsi"/>
      <w:szCs w:val="24"/>
      <w:lang w:val="en-US"/>
    </w:rPr>
  </w:style>
  <w:style w:type="paragraph" w:styleId="Descripcin">
    <w:name w:val="caption"/>
    <w:basedOn w:val="Normal"/>
    <w:link w:val="DescripcinCar"/>
    <w:rsid w:val="00D81046"/>
    <w:pPr>
      <w:spacing w:after="120" w:line="240" w:lineRule="auto"/>
      <w:jc w:val="left"/>
    </w:pPr>
    <w:rPr>
      <w:rFonts w:asciiTheme="minorHAnsi" w:hAnsiTheme="minorHAnsi"/>
      <w:i/>
      <w:szCs w:val="24"/>
      <w:lang w:val="en-US"/>
    </w:rPr>
  </w:style>
  <w:style w:type="paragraph" w:customStyle="1" w:styleId="TableCaption">
    <w:name w:val="Table Caption"/>
    <w:basedOn w:val="Descripcin"/>
    <w:rsid w:val="00D81046"/>
    <w:pPr>
      <w:keepNext/>
    </w:pPr>
  </w:style>
  <w:style w:type="paragraph" w:customStyle="1" w:styleId="ImageCaption">
    <w:name w:val="Image Caption"/>
    <w:basedOn w:val="Descripcin"/>
    <w:rsid w:val="00D81046"/>
  </w:style>
  <w:style w:type="paragraph" w:customStyle="1" w:styleId="Figure">
    <w:name w:val="Figure"/>
    <w:basedOn w:val="Normal"/>
    <w:rsid w:val="00D81046"/>
    <w:pPr>
      <w:spacing w:after="200" w:line="240" w:lineRule="auto"/>
      <w:jc w:val="left"/>
    </w:pPr>
    <w:rPr>
      <w:rFonts w:asciiTheme="minorHAnsi" w:hAnsiTheme="minorHAnsi"/>
      <w:szCs w:val="24"/>
      <w:lang w:val="en-US"/>
    </w:rPr>
  </w:style>
  <w:style w:type="paragraph" w:customStyle="1" w:styleId="CaptionedFigure">
    <w:name w:val="Captioned Figure"/>
    <w:basedOn w:val="Figure"/>
    <w:rsid w:val="00D81046"/>
    <w:pPr>
      <w:keepNext/>
    </w:pPr>
  </w:style>
  <w:style w:type="character" w:customStyle="1" w:styleId="DescripcinCar">
    <w:name w:val="Descripción Car"/>
    <w:basedOn w:val="Fuentedeprrafopredeter"/>
    <w:link w:val="Descripcin"/>
    <w:rsid w:val="00D81046"/>
    <w:rPr>
      <w:i/>
      <w:sz w:val="24"/>
      <w:szCs w:val="24"/>
      <w:lang w:val="en-US"/>
    </w:rPr>
  </w:style>
  <w:style w:type="character" w:customStyle="1" w:styleId="VerbatimChar">
    <w:name w:val="Verbatim Char"/>
    <w:basedOn w:val="DescripcinCar"/>
    <w:link w:val="SourceCode"/>
    <w:rsid w:val="00D8104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SectionNumber">
    <w:name w:val="Section Number"/>
    <w:basedOn w:val="DescripcinCar"/>
    <w:rsid w:val="00D81046"/>
    <w:rPr>
      <w:i/>
      <w:sz w:val="24"/>
      <w:szCs w:val="24"/>
      <w:lang w:val="en-US"/>
    </w:rPr>
  </w:style>
  <w:style w:type="character" w:styleId="Refdenotaalpie">
    <w:name w:val="footnote reference"/>
    <w:basedOn w:val="DescripcinCar"/>
    <w:rsid w:val="00D81046"/>
    <w:rPr>
      <w:i/>
      <w:sz w:val="24"/>
      <w:szCs w:val="24"/>
      <w:vertAlign w:val="superscript"/>
      <w:lang w:val="en-US"/>
    </w:rPr>
  </w:style>
  <w:style w:type="paragraph" w:customStyle="1" w:styleId="SourceCode">
    <w:name w:val="Source Code"/>
    <w:basedOn w:val="Normal"/>
    <w:link w:val="VerbatimChar"/>
    <w:rsid w:val="00D81046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i/>
      <w:sz w:val="22"/>
      <w:szCs w:val="24"/>
      <w:lang w:val="en-US"/>
    </w:rPr>
  </w:style>
  <w:style w:type="character" w:customStyle="1" w:styleId="KeywordTok">
    <w:name w:val="KeywordTok"/>
    <w:basedOn w:val="VerbatimChar"/>
    <w:rsid w:val="00D81046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D81046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D81046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D81046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D81046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D81046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D81046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D81046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D81046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D81046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D81046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D8104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D81046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D8104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D8104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D8104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D81046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D81046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D81046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D81046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D81046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D8104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D8104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D81046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D81046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D81046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D8104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D81046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D81046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D81046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D81046"/>
    <w:rPr>
      <w:rFonts w:ascii="Consolas" w:hAnsi="Consolas"/>
      <w:i/>
      <w:sz w:val="24"/>
      <w:szCs w:val="24"/>
      <w:shd w:val="clear" w:color="auto" w:fill="F8F8F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0326E-5439-43E9-A183-574695AFA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1</Pages>
  <Words>3712</Words>
  <Characters>20417</Characters>
  <Application>Microsoft Office Word</Application>
  <DocSecurity>0</DocSecurity>
  <Lines>170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CQ</Company>
  <LinksUpToDate>false</LinksUpToDate>
  <CharactersWithSpaces>2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ck</dc:creator>
  <cp:keywords/>
  <dc:description/>
  <cp:lastModifiedBy>GARCIA BAEZ ANGEL</cp:lastModifiedBy>
  <cp:revision>9</cp:revision>
  <cp:lastPrinted>2024-04-20T18:57:00Z</cp:lastPrinted>
  <dcterms:created xsi:type="dcterms:W3CDTF">2024-04-14T05:44:00Z</dcterms:created>
  <dcterms:modified xsi:type="dcterms:W3CDTF">2024-04-20T19:08:00Z</dcterms:modified>
</cp:coreProperties>
</file>